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C60EE" w14:textId="586361CC" w:rsidR="00395421" w:rsidRDefault="00395421" w:rsidP="0025284A">
      <w:pPr>
        <w:jc w:val="center"/>
      </w:pPr>
    </w:p>
    <w:p w14:paraId="77ABA619" w14:textId="0F1008DE" w:rsidR="004D4DE9" w:rsidRDefault="004D4DE9" w:rsidP="0025284A">
      <w:pPr>
        <w:jc w:val="center"/>
      </w:pPr>
    </w:p>
    <w:p w14:paraId="7530E2D2" w14:textId="124071B8" w:rsidR="004D4DE9" w:rsidRPr="00131648" w:rsidRDefault="00445E38" w:rsidP="0025284A">
      <w:pPr>
        <w:jc w:val="center"/>
      </w:pPr>
      <w:r>
        <w:rPr>
          <w:noProof/>
        </w:rPr>
        <w:drawing>
          <wp:inline distT="0" distB="0" distL="0" distR="0" wp14:anchorId="48730A36" wp14:editId="2393DFE2">
            <wp:extent cx="2609850" cy="2257425"/>
            <wp:effectExtent l="0" t="0" r="0" b="0"/>
            <wp:docPr id="3" name="Picture 3" descr="Bilbrook Parish Counci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ilbrook Parish Council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F97C6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both"/>
        <w:rPr>
          <w:rFonts w:ascii="Arial" w:hAnsi="Arial" w:cs="Arial"/>
          <w:sz w:val="28"/>
          <w:szCs w:val="28"/>
        </w:rPr>
      </w:pPr>
    </w:p>
    <w:p w14:paraId="59CE76F2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both"/>
        <w:rPr>
          <w:rFonts w:ascii="Arial" w:hAnsi="Arial" w:cs="Arial"/>
          <w:sz w:val="28"/>
          <w:szCs w:val="28"/>
        </w:rPr>
      </w:pPr>
    </w:p>
    <w:p w14:paraId="60B610F5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  <w:bCs/>
          <w:sz w:val="40"/>
          <w:szCs w:val="36"/>
        </w:rPr>
      </w:pPr>
    </w:p>
    <w:p w14:paraId="43B56830" w14:textId="77777777" w:rsidR="00395421" w:rsidRDefault="0017280F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  <w:bCs/>
          <w:sz w:val="40"/>
          <w:szCs w:val="36"/>
        </w:rPr>
      </w:pPr>
      <w:r>
        <w:rPr>
          <w:rFonts w:ascii="Arial" w:hAnsi="Arial" w:cs="Arial"/>
          <w:b/>
          <w:bCs/>
          <w:sz w:val="40"/>
          <w:szCs w:val="36"/>
        </w:rPr>
        <w:t>Tenderer</w:t>
      </w:r>
      <w:r w:rsidR="00371E74">
        <w:rPr>
          <w:rFonts w:ascii="Arial" w:hAnsi="Arial" w:cs="Arial"/>
          <w:b/>
          <w:bCs/>
          <w:sz w:val="40"/>
          <w:szCs w:val="36"/>
        </w:rPr>
        <w:t xml:space="preserve"> Questionnaire</w:t>
      </w:r>
    </w:p>
    <w:p w14:paraId="216AC378" w14:textId="77777777" w:rsidR="00371E74" w:rsidRPr="00133999" w:rsidRDefault="00371E74" w:rsidP="00133999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  <w:bCs/>
          <w:sz w:val="28"/>
          <w:szCs w:val="28"/>
        </w:rPr>
      </w:pPr>
    </w:p>
    <w:p w14:paraId="641C89C2" w14:textId="35DDC5D9" w:rsidR="00133999" w:rsidRDefault="00133999" w:rsidP="00133999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  <w:bCs/>
          <w:sz w:val="28"/>
          <w:szCs w:val="28"/>
        </w:rPr>
      </w:pPr>
      <w:r w:rsidRPr="00133999">
        <w:rPr>
          <w:rFonts w:ascii="Arial" w:hAnsi="Arial" w:cs="Arial"/>
          <w:b/>
          <w:bCs/>
          <w:sz w:val="28"/>
          <w:szCs w:val="28"/>
        </w:rPr>
        <w:t xml:space="preserve">UPGRADE OF BILBROOK PLAY PARK </w:t>
      </w:r>
    </w:p>
    <w:p w14:paraId="17D997C1" w14:textId="612BB06F" w:rsidR="00395421" w:rsidRPr="00133999" w:rsidRDefault="00133999" w:rsidP="00133999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  <w:bCs/>
          <w:sz w:val="28"/>
          <w:szCs w:val="28"/>
        </w:rPr>
      </w:pPr>
      <w:r w:rsidRPr="00133999">
        <w:rPr>
          <w:rFonts w:ascii="Arial" w:hAnsi="Arial" w:cs="Arial"/>
          <w:b/>
          <w:bCs/>
          <w:sz w:val="28"/>
          <w:szCs w:val="28"/>
        </w:rPr>
        <w:t>JOEYS LANE, BILBROOK, WV8 1JL</w:t>
      </w:r>
    </w:p>
    <w:p w14:paraId="36DD1E08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both"/>
        <w:rPr>
          <w:rFonts w:ascii="Arial" w:hAnsi="Arial" w:cs="Arial"/>
        </w:rPr>
      </w:pPr>
    </w:p>
    <w:p w14:paraId="5BD5FBA9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both"/>
        <w:rPr>
          <w:rFonts w:ascii="Arial" w:hAnsi="Arial" w:cs="Arial"/>
        </w:rPr>
      </w:pPr>
    </w:p>
    <w:p w14:paraId="3B246BAB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both"/>
        <w:rPr>
          <w:rFonts w:ascii="Arial" w:hAnsi="Arial" w:cs="Arial"/>
        </w:rPr>
      </w:pPr>
    </w:p>
    <w:p w14:paraId="7F4360D3" w14:textId="77777777" w:rsidR="00395421" w:rsidRPr="0070209A" w:rsidRDefault="00566E99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sz w:val="24"/>
          <w:szCs w:val="24"/>
        </w:rPr>
      </w:pPr>
      <w:r w:rsidRPr="00566E99">
        <w:rPr>
          <w:rFonts w:ascii="Arial" w:hAnsi="Arial" w:cs="Arial"/>
          <w:b/>
          <w:sz w:val="24"/>
          <w:szCs w:val="24"/>
        </w:rPr>
        <w:t>A hard copy</w:t>
      </w:r>
      <w:r w:rsidR="00395421" w:rsidRPr="00566E99">
        <w:rPr>
          <w:rFonts w:ascii="Arial" w:hAnsi="Arial" w:cs="Arial"/>
          <w:b/>
          <w:sz w:val="24"/>
          <w:szCs w:val="24"/>
        </w:rPr>
        <w:t xml:space="preserve"> must</w:t>
      </w:r>
      <w:r w:rsidR="00395421" w:rsidRPr="0070209A">
        <w:rPr>
          <w:rFonts w:ascii="Arial" w:hAnsi="Arial" w:cs="Arial"/>
          <w:b/>
          <w:sz w:val="24"/>
          <w:szCs w:val="24"/>
        </w:rPr>
        <w:t xml:space="preserve"> be returned </w:t>
      </w:r>
      <w:r w:rsidR="00371E74">
        <w:rPr>
          <w:rFonts w:ascii="Arial" w:hAnsi="Arial" w:cs="Arial"/>
          <w:b/>
          <w:sz w:val="24"/>
          <w:szCs w:val="24"/>
        </w:rPr>
        <w:t xml:space="preserve">as part of the tender offer </w:t>
      </w:r>
      <w:r w:rsidR="00395421" w:rsidRPr="0070209A">
        <w:rPr>
          <w:rFonts w:ascii="Arial" w:hAnsi="Arial" w:cs="Arial"/>
          <w:b/>
          <w:sz w:val="24"/>
          <w:szCs w:val="24"/>
        </w:rPr>
        <w:t>to:</w:t>
      </w:r>
    </w:p>
    <w:p w14:paraId="56E67975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</w:rPr>
      </w:pPr>
    </w:p>
    <w:p w14:paraId="62CE729D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  <w:bCs/>
        </w:rPr>
      </w:pPr>
    </w:p>
    <w:p w14:paraId="250FED91" w14:textId="658916D3" w:rsidR="00395421" w:rsidRDefault="004D4DE9" w:rsidP="00395421">
      <w:pPr>
        <w:pStyle w:val="Header"/>
        <w:tabs>
          <w:tab w:val="clear" w:pos="4153"/>
          <w:tab w:val="clear" w:pos="8306"/>
        </w:tabs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ilbrook Parish</w:t>
      </w:r>
      <w:r w:rsidR="00673C36">
        <w:rPr>
          <w:rFonts w:ascii="Arial" w:hAnsi="Arial" w:cs="Arial"/>
          <w:b/>
          <w:sz w:val="24"/>
          <w:szCs w:val="24"/>
        </w:rPr>
        <w:t xml:space="preserve"> Council</w:t>
      </w:r>
    </w:p>
    <w:p w14:paraId="2AA6AB4D" w14:textId="77777777" w:rsidR="004D4DE9" w:rsidRPr="004D4DE9" w:rsidRDefault="004D4DE9" w:rsidP="004D4DE9">
      <w:pPr>
        <w:pStyle w:val="Header"/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  <w:sz w:val="24"/>
          <w:szCs w:val="24"/>
        </w:rPr>
      </w:pPr>
      <w:r w:rsidRPr="004D4DE9">
        <w:rPr>
          <w:rFonts w:ascii="Arial" w:hAnsi="Arial" w:cs="Arial"/>
          <w:b/>
          <w:sz w:val="24"/>
          <w:szCs w:val="24"/>
        </w:rPr>
        <w:t>Bilbrook Village Hall</w:t>
      </w:r>
    </w:p>
    <w:p w14:paraId="5706752C" w14:textId="77777777" w:rsidR="004D4DE9" w:rsidRPr="004D4DE9" w:rsidRDefault="004D4DE9" w:rsidP="004D4DE9">
      <w:pPr>
        <w:pStyle w:val="Header"/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  <w:sz w:val="24"/>
          <w:szCs w:val="24"/>
        </w:rPr>
      </w:pPr>
      <w:r w:rsidRPr="004D4DE9">
        <w:rPr>
          <w:rFonts w:ascii="Arial" w:hAnsi="Arial" w:cs="Arial"/>
          <w:b/>
          <w:sz w:val="24"/>
          <w:szCs w:val="24"/>
        </w:rPr>
        <w:t>Joeys Lane,</w:t>
      </w:r>
    </w:p>
    <w:p w14:paraId="2DCA0EC6" w14:textId="77777777" w:rsidR="004D4DE9" w:rsidRPr="004D4DE9" w:rsidRDefault="004D4DE9" w:rsidP="004D4DE9">
      <w:pPr>
        <w:pStyle w:val="Header"/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  <w:sz w:val="24"/>
          <w:szCs w:val="24"/>
        </w:rPr>
      </w:pPr>
      <w:r w:rsidRPr="004D4DE9">
        <w:rPr>
          <w:rFonts w:ascii="Arial" w:hAnsi="Arial" w:cs="Arial"/>
          <w:b/>
          <w:sz w:val="24"/>
          <w:szCs w:val="24"/>
        </w:rPr>
        <w:t>Bilbrook,</w:t>
      </w:r>
    </w:p>
    <w:p w14:paraId="3BA58A16" w14:textId="77777777" w:rsidR="004D4DE9" w:rsidRPr="004D4DE9" w:rsidRDefault="004D4DE9" w:rsidP="004D4DE9">
      <w:pPr>
        <w:pStyle w:val="Header"/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  <w:sz w:val="24"/>
          <w:szCs w:val="24"/>
        </w:rPr>
      </w:pPr>
      <w:r w:rsidRPr="004D4DE9">
        <w:rPr>
          <w:rFonts w:ascii="Arial" w:hAnsi="Arial" w:cs="Arial"/>
          <w:b/>
          <w:sz w:val="24"/>
          <w:szCs w:val="24"/>
        </w:rPr>
        <w:t>South Staffordshire,</w:t>
      </w:r>
    </w:p>
    <w:p w14:paraId="201B5FA3" w14:textId="58AF44C2" w:rsidR="00395421" w:rsidRPr="00131648" w:rsidRDefault="004D4DE9" w:rsidP="004D4DE9">
      <w:pPr>
        <w:pStyle w:val="Header"/>
        <w:tabs>
          <w:tab w:val="clear" w:pos="4153"/>
          <w:tab w:val="clear" w:pos="8306"/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</w:rPr>
      </w:pPr>
      <w:r w:rsidRPr="004D4DE9">
        <w:rPr>
          <w:rFonts w:ascii="Arial" w:hAnsi="Arial" w:cs="Arial"/>
          <w:b/>
          <w:sz w:val="24"/>
          <w:szCs w:val="24"/>
        </w:rPr>
        <w:t>WV8 1JL</w:t>
      </w:r>
    </w:p>
    <w:p w14:paraId="5530B12D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both"/>
        <w:rPr>
          <w:rFonts w:ascii="Arial" w:hAnsi="Arial" w:cs="Arial"/>
        </w:rPr>
      </w:pPr>
    </w:p>
    <w:p w14:paraId="4809F7B2" w14:textId="77777777" w:rsidR="00395421" w:rsidRPr="0070209A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both"/>
        <w:rPr>
          <w:rFonts w:ascii="Arial" w:hAnsi="Arial" w:cs="Arial"/>
          <w:b/>
          <w:u w:val="single"/>
        </w:rPr>
      </w:pPr>
    </w:p>
    <w:p w14:paraId="4170342B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both"/>
        <w:rPr>
          <w:rFonts w:ascii="Arial" w:hAnsi="Arial" w:cs="Arial"/>
          <w:b/>
        </w:rPr>
      </w:pPr>
    </w:p>
    <w:p w14:paraId="412A068A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</w:rPr>
      </w:pPr>
      <w:r w:rsidRPr="00131648">
        <w:rPr>
          <w:rFonts w:ascii="Arial" w:hAnsi="Arial" w:cs="Arial"/>
          <w:b/>
        </w:rPr>
        <w:t>This document must be completed in its entirety.</w:t>
      </w:r>
    </w:p>
    <w:p w14:paraId="0449BC0C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</w:rPr>
      </w:pPr>
    </w:p>
    <w:p w14:paraId="1BBFB8A8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center"/>
        <w:rPr>
          <w:rFonts w:ascii="Arial" w:hAnsi="Arial" w:cs="Arial"/>
          <w:b/>
          <w:bCs/>
        </w:rPr>
      </w:pPr>
    </w:p>
    <w:p w14:paraId="251BC386" w14:textId="77777777" w:rsidR="00395421" w:rsidRPr="00131648" w:rsidRDefault="00395421" w:rsidP="00395421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</w:tabs>
        <w:jc w:val="both"/>
        <w:rPr>
          <w:rFonts w:ascii="Arial" w:hAnsi="Arial" w:cs="Arial"/>
          <w:b/>
          <w:bCs/>
        </w:rPr>
        <w:sectPr w:rsidR="00395421" w:rsidRPr="00131648" w:rsidSect="00623AE9">
          <w:footerReference w:type="even" r:id="rId9"/>
          <w:footerReference w:type="default" r:id="rId10"/>
          <w:footerReference w:type="first" r:id="rId11"/>
          <w:pgSz w:w="11906" w:h="16838" w:code="9"/>
          <w:pgMar w:top="1440" w:right="1440" w:bottom="1440" w:left="1440" w:header="706" w:footer="706" w:gutter="0"/>
          <w:pgNumType w:start="1"/>
          <w:cols w:space="708"/>
          <w:titlePg/>
          <w:docGrid w:linePitch="360"/>
        </w:sectPr>
      </w:pPr>
    </w:p>
    <w:p w14:paraId="47D573F2" w14:textId="3B760487" w:rsidR="00395421" w:rsidRPr="00037751" w:rsidRDefault="00395421" w:rsidP="007213C8">
      <w:pPr>
        <w:suppressAutoHyphens/>
        <w:spacing w:before="120" w:after="120"/>
        <w:jc w:val="both"/>
        <w:rPr>
          <w:rFonts w:ascii="Arial" w:hAnsi="Arial" w:cs="Arial"/>
          <w:b/>
          <w:sz w:val="28"/>
          <w:szCs w:val="28"/>
        </w:rPr>
      </w:pPr>
      <w:r w:rsidRPr="00037751">
        <w:rPr>
          <w:rFonts w:ascii="Arial" w:hAnsi="Arial" w:cs="Arial"/>
          <w:b/>
          <w:sz w:val="28"/>
          <w:szCs w:val="28"/>
        </w:rPr>
        <w:lastRenderedPageBreak/>
        <w:t xml:space="preserve">Section </w:t>
      </w:r>
      <w:r w:rsidR="0095214D" w:rsidRPr="00037751">
        <w:rPr>
          <w:rFonts w:ascii="Arial" w:hAnsi="Arial" w:cs="Arial"/>
          <w:b/>
          <w:sz w:val="28"/>
          <w:szCs w:val="28"/>
        </w:rPr>
        <w:t>A</w:t>
      </w:r>
      <w:r w:rsidRPr="00037751">
        <w:rPr>
          <w:rFonts w:ascii="Arial" w:hAnsi="Arial" w:cs="Arial"/>
          <w:b/>
          <w:sz w:val="28"/>
          <w:szCs w:val="28"/>
        </w:rPr>
        <w:t>:</w:t>
      </w:r>
      <w:r w:rsidR="0063125E" w:rsidRPr="00037751">
        <w:rPr>
          <w:rFonts w:ascii="Arial" w:hAnsi="Arial" w:cs="Arial"/>
          <w:b/>
          <w:sz w:val="28"/>
          <w:szCs w:val="28"/>
        </w:rPr>
        <w:t xml:space="preserve"> </w:t>
      </w:r>
      <w:r w:rsidRPr="00037751">
        <w:rPr>
          <w:rFonts w:ascii="Arial" w:hAnsi="Arial" w:cs="Arial"/>
          <w:b/>
          <w:sz w:val="28"/>
          <w:szCs w:val="28"/>
        </w:rPr>
        <w:t xml:space="preserve">Applicant </w:t>
      </w:r>
      <w:r w:rsidR="0063125E" w:rsidRPr="00037751">
        <w:rPr>
          <w:rFonts w:ascii="Arial" w:hAnsi="Arial" w:cs="Arial"/>
          <w:b/>
          <w:sz w:val="28"/>
          <w:szCs w:val="28"/>
        </w:rPr>
        <w:t xml:space="preserve">/ </w:t>
      </w:r>
      <w:r w:rsidRPr="00037751">
        <w:rPr>
          <w:rFonts w:ascii="Arial" w:hAnsi="Arial" w:cs="Arial"/>
          <w:b/>
          <w:sz w:val="28"/>
          <w:szCs w:val="28"/>
        </w:rPr>
        <w:t>Organisation Details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Description w:val="Applicant Details Table"/>
      </w:tblPr>
      <w:tblGrid>
        <w:gridCol w:w="817"/>
        <w:gridCol w:w="8363"/>
      </w:tblGrid>
      <w:tr w:rsidR="00395421" w:rsidRPr="008629EB" w14:paraId="0F5249D6" w14:textId="77777777" w:rsidTr="005E58F2">
        <w:trPr>
          <w:trHeight w:val="57"/>
          <w:tblHeader/>
        </w:trPr>
        <w:tc>
          <w:tcPr>
            <w:tcW w:w="81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F3F3F3"/>
            <w:tcMar>
              <w:top w:w="85" w:type="dxa"/>
              <w:bottom w:w="85" w:type="dxa"/>
            </w:tcMar>
          </w:tcPr>
          <w:p w14:paraId="602C6D89" w14:textId="57DAB4E8" w:rsidR="00395421" w:rsidRPr="008629EB" w:rsidRDefault="00395421" w:rsidP="008629EB">
            <w:pPr>
              <w:ind w:right="-34"/>
              <w:rPr>
                <w:rFonts w:ascii="Arial" w:hAnsi="Arial"/>
                <w:b/>
              </w:rPr>
            </w:pPr>
            <w:r w:rsidRPr="008629EB">
              <w:rPr>
                <w:rFonts w:ascii="Arial" w:hAnsi="Arial" w:cs="Arial"/>
                <w:sz w:val="24"/>
              </w:rPr>
              <w:br w:type="page"/>
            </w:r>
            <w:r w:rsidR="0095214D">
              <w:rPr>
                <w:rFonts w:ascii="Arial" w:hAnsi="Arial"/>
                <w:b/>
              </w:rPr>
              <w:t>A</w:t>
            </w:r>
            <w:r w:rsidRPr="008629EB">
              <w:rPr>
                <w:rFonts w:ascii="Arial" w:hAnsi="Arial"/>
                <w:b/>
              </w:rPr>
              <w:t>1</w:t>
            </w:r>
          </w:p>
        </w:tc>
        <w:tc>
          <w:tcPr>
            <w:tcW w:w="8363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3F3F3"/>
            <w:tcMar>
              <w:top w:w="85" w:type="dxa"/>
              <w:bottom w:w="85" w:type="dxa"/>
            </w:tcMar>
          </w:tcPr>
          <w:p w14:paraId="237309F9" w14:textId="77777777" w:rsidR="00395421" w:rsidRPr="008629EB" w:rsidRDefault="00395421" w:rsidP="008629EB">
            <w:pPr>
              <w:ind w:right="-34"/>
              <w:rPr>
                <w:rFonts w:ascii="Arial" w:hAnsi="Arial"/>
              </w:rPr>
            </w:pPr>
            <w:r w:rsidRPr="008629EB">
              <w:rPr>
                <w:rFonts w:ascii="Arial" w:hAnsi="Arial"/>
                <w:b/>
              </w:rPr>
              <w:t>Details of Applicant</w:t>
            </w:r>
          </w:p>
        </w:tc>
      </w:tr>
      <w:tr w:rsidR="00395421" w:rsidRPr="008629EB" w14:paraId="645422B3" w14:textId="77777777">
        <w:trPr>
          <w:cantSplit/>
          <w:trHeight w:val="57"/>
        </w:trPr>
        <w:tc>
          <w:tcPr>
            <w:tcW w:w="817" w:type="dxa"/>
            <w:tcBorders>
              <w:left w:val="single" w:sz="12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62E748F1" w14:textId="77777777" w:rsidR="00395421" w:rsidRPr="008629EB" w:rsidRDefault="00395421" w:rsidP="008629EB">
            <w:pPr>
              <w:ind w:right="-34"/>
              <w:rPr>
                <w:rFonts w:ascii="Arial" w:hAnsi="Arial"/>
                <w:b/>
              </w:rPr>
            </w:pPr>
            <w:r w:rsidRPr="008629EB">
              <w:rPr>
                <w:rFonts w:ascii="Arial" w:hAnsi="Arial"/>
                <w:b/>
              </w:rPr>
              <w:t>1.1</w:t>
            </w:r>
          </w:p>
        </w:tc>
        <w:tc>
          <w:tcPr>
            <w:tcW w:w="8363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5DE63A36" w14:textId="77777777" w:rsidR="00395421" w:rsidRPr="008629EB" w:rsidRDefault="00395421" w:rsidP="008629EB">
            <w:pPr>
              <w:ind w:right="-34"/>
              <w:rPr>
                <w:rFonts w:ascii="Arial" w:hAnsi="Arial"/>
              </w:rPr>
            </w:pPr>
            <w:r w:rsidRPr="008629EB">
              <w:rPr>
                <w:rFonts w:ascii="Arial" w:hAnsi="Arial"/>
                <w:b/>
              </w:rPr>
              <w:t>Details of contracting organisation</w:t>
            </w:r>
          </w:p>
        </w:tc>
      </w:tr>
      <w:tr w:rsidR="00C133C0" w:rsidRPr="008629EB" w14:paraId="436E0517" w14:textId="77777777" w:rsidTr="00D5757E">
        <w:trPr>
          <w:cantSplit/>
          <w:trHeight w:val="57"/>
        </w:trPr>
        <w:tc>
          <w:tcPr>
            <w:tcW w:w="817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0AC41B40" w14:textId="77777777" w:rsidR="00C133C0" w:rsidRPr="008629EB" w:rsidRDefault="00C133C0" w:rsidP="008629EB">
            <w:pPr>
              <w:ind w:right="-34"/>
              <w:rPr>
                <w:rFonts w:ascii="Arial" w:hAnsi="Arial"/>
              </w:rPr>
            </w:pP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23425971" w14:textId="0C23C316" w:rsidR="00C133C0" w:rsidRPr="001A25FC" w:rsidRDefault="00C133C0" w:rsidP="00B91817">
            <w:pPr>
              <w:tabs>
                <w:tab w:val="left" w:pos="567"/>
                <w:tab w:val="left" w:pos="1134"/>
                <w:tab w:val="left" w:pos="8505"/>
              </w:tabs>
              <w:rPr>
                <w:rFonts w:ascii="Arial" w:hAnsi="Arial"/>
                <w:color w:val="000080"/>
              </w:rPr>
            </w:pPr>
            <w:r>
              <w:rPr>
                <w:rFonts w:ascii="Arial" w:hAnsi="Arial"/>
              </w:rPr>
              <w:t xml:space="preserve">Type of Organisation </w:t>
            </w:r>
            <w:r w:rsidRPr="0095214D">
              <w:rPr>
                <w:rFonts w:ascii="Arial" w:hAnsi="Arial"/>
                <w:sz w:val="18"/>
                <w:szCs w:val="18"/>
              </w:rPr>
              <w:t xml:space="preserve">(private limited company, public limited company </w:t>
            </w:r>
            <w:r w:rsidR="00B91817">
              <w:rPr>
                <w:rFonts w:ascii="Arial" w:hAnsi="Arial"/>
                <w:sz w:val="18"/>
                <w:szCs w:val="18"/>
              </w:rPr>
              <w:t>etc</w:t>
            </w:r>
            <w:r w:rsidRPr="0095214D">
              <w:rPr>
                <w:rFonts w:ascii="Arial" w:hAnsi="Arial"/>
                <w:sz w:val="18"/>
                <w:szCs w:val="18"/>
              </w:rPr>
              <w:t>)</w:t>
            </w:r>
            <w:r w:rsidR="00B91817">
              <w:rPr>
                <w:rFonts w:ascii="Arial" w:hAnsi="Arial"/>
                <w:sz w:val="18"/>
                <w:szCs w:val="18"/>
              </w:rPr>
              <w:t xml:space="preserve"> :</w:t>
            </w:r>
          </w:p>
        </w:tc>
      </w:tr>
      <w:tr w:rsidR="00C133C0" w:rsidRPr="008629EB" w14:paraId="77D0BA70" w14:textId="77777777" w:rsidTr="00C70B61">
        <w:trPr>
          <w:cantSplit/>
          <w:trHeight w:val="57"/>
        </w:trPr>
        <w:tc>
          <w:tcPr>
            <w:tcW w:w="817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6EC6104E" w14:textId="77777777" w:rsidR="00C133C0" w:rsidRPr="008629EB" w:rsidRDefault="00C133C0" w:rsidP="008629EB">
            <w:pPr>
              <w:ind w:right="-34"/>
              <w:rPr>
                <w:rFonts w:ascii="Arial" w:hAnsi="Arial"/>
              </w:rPr>
            </w:pP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3DEE3E16" w14:textId="52FFCA41" w:rsidR="00C133C0" w:rsidRPr="001A25FC" w:rsidRDefault="00C133C0" w:rsidP="008629EB">
            <w:pPr>
              <w:ind w:right="-34"/>
              <w:rPr>
                <w:rFonts w:ascii="Arial" w:hAnsi="Arial"/>
                <w:color w:val="000080"/>
              </w:rPr>
            </w:pPr>
            <w:r w:rsidRPr="008629EB">
              <w:rPr>
                <w:rFonts w:ascii="Arial" w:hAnsi="Arial"/>
              </w:rPr>
              <w:t>Registered name</w:t>
            </w:r>
            <w:r w:rsidR="00B91817">
              <w:rPr>
                <w:rFonts w:ascii="Arial" w:hAnsi="Arial"/>
              </w:rPr>
              <w:t>:</w:t>
            </w:r>
          </w:p>
        </w:tc>
      </w:tr>
      <w:tr w:rsidR="00C133C0" w:rsidRPr="008629EB" w14:paraId="3EBDC170" w14:textId="77777777" w:rsidTr="00B91817">
        <w:trPr>
          <w:cantSplit/>
          <w:trHeight w:val="336"/>
        </w:trPr>
        <w:tc>
          <w:tcPr>
            <w:tcW w:w="817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D8D62D6" w14:textId="77777777" w:rsidR="00C133C0" w:rsidRPr="008629EB" w:rsidRDefault="00C133C0" w:rsidP="008629EB">
            <w:pPr>
              <w:ind w:right="-34"/>
              <w:rPr>
                <w:rFonts w:ascii="Arial" w:hAnsi="Arial"/>
                <w:b/>
              </w:rPr>
            </w:pP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5331F62B" w14:textId="65138D85" w:rsidR="00C133C0" w:rsidRPr="001A25FC" w:rsidRDefault="00C133C0" w:rsidP="008629EB">
            <w:pPr>
              <w:ind w:right="-34"/>
              <w:rPr>
                <w:rFonts w:ascii="Arial" w:hAnsi="Arial"/>
                <w:color w:val="000080"/>
              </w:rPr>
            </w:pPr>
            <w:r w:rsidRPr="008629EB">
              <w:rPr>
                <w:rFonts w:ascii="Arial" w:hAnsi="Arial"/>
              </w:rPr>
              <w:t>Registered office</w:t>
            </w:r>
            <w:r w:rsidR="00B91817">
              <w:rPr>
                <w:rFonts w:ascii="Arial" w:hAnsi="Arial"/>
              </w:rPr>
              <w:t>:</w:t>
            </w:r>
          </w:p>
        </w:tc>
      </w:tr>
      <w:tr w:rsidR="00C133C0" w:rsidRPr="008629EB" w14:paraId="6B27581C" w14:textId="77777777" w:rsidTr="003729DE">
        <w:trPr>
          <w:cantSplit/>
          <w:trHeight w:val="57"/>
        </w:trPr>
        <w:tc>
          <w:tcPr>
            <w:tcW w:w="817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10B2BC28" w14:textId="77777777" w:rsidR="00C133C0" w:rsidRPr="008629EB" w:rsidRDefault="00C133C0" w:rsidP="008629EB">
            <w:pPr>
              <w:ind w:right="-34"/>
              <w:rPr>
                <w:rFonts w:ascii="Arial" w:hAnsi="Arial"/>
                <w:b/>
              </w:rPr>
            </w:pP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0FEBFBCB" w14:textId="3A290859" w:rsidR="00C133C0" w:rsidRPr="008629EB" w:rsidRDefault="00C133C0" w:rsidP="008629EB">
            <w:pPr>
              <w:ind w:right="-34"/>
              <w:rPr>
                <w:rFonts w:ascii="Arial" w:hAnsi="Arial"/>
              </w:rPr>
            </w:pPr>
            <w:r w:rsidRPr="008629EB">
              <w:rPr>
                <w:rFonts w:ascii="Arial" w:hAnsi="Arial"/>
              </w:rPr>
              <w:t>Registration number</w:t>
            </w:r>
            <w:r w:rsidR="00B91817">
              <w:rPr>
                <w:rFonts w:ascii="Arial" w:hAnsi="Arial"/>
              </w:rPr>
              <w:t>:</w:t>
            </w:r>
          </w:p>
        </w:tc>
      </w:tr>
      <w:tr w:rsidR="00C133C0" w:rsidRPr="008629EB" w14:paraId="47421EEE" w14:textId="77777777" w:rsidTr="004E1F24">
        <w:trPr>
          <w:cantSplit/>
          <w:trHeight w:val="57"/>
        </w:trPr>
        <w:tc>
          <w:tcPr>
            <w:tcW w:w="817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7D5B782A" w14:textId="77777777" w:rsidR="00C133C0" w:rsidRPr="008629EB" w:rsidRDefault="00C133C0" w:rsidP="008629EB">
            <w:pPr>
              <w:ind w:right="-34"/>
              <w:rPr>
                <w:rFonts w:ascii="Arial" w:hAnsi="Arial"/>
                <w:b/>
              </w:rPr>
            </w:pP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391DCCAF" w14:textId="533220C9" w:rsidR="00C133C0" w:rsidRDefault="00C133C0" w:rsidP="008629EB">
            <w:pPr>
              <w:ind w:right="-34"/>
              <w:rPr>
                <w:rFonts w:ascii="Arial" w:hAnsi="Arial"/>
              </w:rPr>
            </w:pPr>
            <w:r>
              <w:rPr>
                <w:rFonts w:ascii="Arial" w:hAnsi="Arial"/>
              </w:rPr>
              <w:t>VAT Registration number</w:t>
            </w:r>
            <w:r w:rsidR="00B91817">
              <w:rPr>
                <w:rFonts w:ascii="Arial" w:hAnsi="Arial"/>
              </w:rPr>
              <w:t>:</w:t>
            </w:r>
          </w:p>
        </w:tc>
      </w:tr>
      <w:tr w:rsidR="00C133C0" w:rsidRPr="008629EB" w14:paraId="60A54F4A" w14:textId="77777777" w:rsidTr="004E1F24">
        <w:trPr>
          <w:cantSplit/>
          <w:trHeight w:val="57"/>
        </w:trPr>
        <w:tc>
          <w:tcPr>
            <w:tcW w:w="817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tcMar>
              <w:top w:w="85" w:type="dxa"/>
              <w:bottom w:w="85" w:type="dxa"/>
            </w:tcMar>
          </w:tcPr>
          <w:p w14:paraId="5F94FEC7" w14:textId="77777777" w:rsidR="00C133C0" w:rsidRPr="008629EB" w:rsidRDefault="00C133C0" w:rsidP="008629EB">
            <w:pPr>
              <w:ind w:right="-34"/>
              <w:rPr>
                <w:rFonts w:ascii="Arial" w:hAnsi="Arial"/>
                <w:b/>
              </w:rPr>
            </w:pPr>
          </w:p>
        </w:tc>
        <w:tc>
          <w:tcPr>
            <w:tcW w:w="8363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5F873266" w14:textId="4520B2C9" w:rsidR="00C133C0" w:rsidRPr="008629EB" w:rsidRDefault="00C133C0" w:rsidP="008629EB">
            <w:pPr>
              <w:ind w:right="-34"/>
              <w:rPr>
                <w:rFonts w:ascii="Arial" w:hAnsi="Arial"/>
              </w:rPr>
            </w:pPr>
            <w:r>
              <w:rPr>
                <w:rFonts w:ascii="Arial" w:hAnsi="Arial"/>
              </w:rPr>
              <w:t>Website address</w:t>
            </w:r>
            <w:r w:rsidR="00B91817">
              <w:rPr>
                <w:rFonts w:ascii="Arial" w:hAnsi="Arial"/>
              </w:rPr>
              <w:t>:</w:t>
            </w:r>
          </w:p>
        </w:tc>
      </w:tr>
      <w:tr w:rsidR="00395421" w:rsidRPr="008629EB" w14:paraId="0961961B" w14:textId="77777777">
        <w:trPr>
          <w:cantSplit/>
          <w:trHeight w:val="57"/>
        </w:trPr>
        <w:tc>
          <w:tcPr>
            <w:tcW w:w="817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0C39A5DD" w14:textId="77777777" w:rsidR="00395421" w:rsidRPr="008629EB" w:rsidRDefault="00395421" w:rsidP="008629EB">
            <w:pPr>
              <w:ind w:right="-34"/>
              <w:rPr>
                <w:rFonts w:ascii="Arial" w:hAnsi="Arial"/>
                <w:b/>
              </w:rPr>
            </w:pPr>
            <w:r w:rsidRPr="008629EB">
              <w:rPr>
                <w:rFonts w:ascii="Arial" w:hAnsi="Arial"/>
                <w:b/>
              </w:rPr>
              <w:t>1.3</w:t>
            </w:r>
          </w:p>
        </w:tc>
        <w:tc>
          <w:tcPr>
            <w:tcW w:w="8363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1A9CB893" w14:textId="75E9B4D8" w:rsidR="00C133C0" w:rsidRPr="005E58F2" w:rsidRDefault="003D7496" w:rsidP="00C133C0">
            <w:pPr>
              <w:ind w:right="-34"/>
              <w:rPr>
                <w:rFonts w:ascii="Arial" w:hAnsi="Arial"/>
                <w:bCs/>
              </w:rPr>
            </w:pPr>
            <w:r>
              <w:rPr>
                <w:rFonts w:ascii="Arial" w:hAnsi="Arial"/>
                <w:b/>
              </w:rPr>
              <w:t>The c</w:t>
            </w:r>
            <w:r w:rsidR="00395421" w:rsidRPr="008629EB">
              <w:rPr>
                <w:rFonts w:ascii="Arial" w:hAnsi="Arial"/>
                <w:b/>
              </w:rPr>
              <w:t xml:space="preserve">ontact details of </w:t>
            </w:r>
            <w:r>
              <w:rPr>
                <w:rFonts w:ascii="Arial" w:hAnsi="Arial"/>
                <w:b/>
              </w:rPr>
              <w:t xml:space="preserve">the </w:t>
            </w:r>
            <w:r w:rsidR="00395421" w:rsidRPr="008629EB">
              <w:rPr>
                <w:rFonts w:ascii="Arial" w:hAnsi="Arial"/>
                <w:b/>
              </w:rPr>
              <w:t>individual completing this application</w:t>
            </w:r>
            <w:r w:rsidR="00E91894">
              <w:rPr>
                <w:rFonts w:ascii="Arial" w:hAnsi="Arial"/>
                <w:b/>
              </w:rPr>
              <w:t xml:space="preserve"> and</w:t>
            </w:r>
            <w:r w:rsidR="00395421" w:rsidRPr="008629EB">
              <w:rPr>
                <w:rFonts w:ascii="Arial" w:hAnsi="Arial"/>
                <w:b/>
              </w:rPr>
              <w:t xml:space="preserve"> with whom we may correspond</w:t>
            </w:r>
          </w:p>
        </w:tc>
      </w:tr>
      <w:tr w:rsidR="00C133C0" w:rsidRPr="008629EB" w14:paraId="180622F2" w14:textId="77777777">
        <w:trPr>
          <w:cantSplit/>
          <w:trHeight w:val="57"/>
        </w:trPr>
        <w:tc>
          <w:tcPr>
            <w:tcW w:w="817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6D65C242" w14:textId="77777777" w:rsidR="00C133C0" w:rsidRPr="008629EB" w:rsidRDefault="00C133C0" w:rsidP="008629EB">
            <w:pPr>
              <w:ind w:right="-34"/>
              <w:rPr>
                <w:rFonts w:ascii="Arial" w:hAnsi="Arial"/>
                <w:b/>
              </w:rPr>
            </w:pPr>
          </w:p>
        </w:tc>
        <w:tc>
          <w:tcPr>
            <w:tcW w:w="8363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73DA47EC" w14:textId="3B310DA5" w:rsidR="00C133C0" w:rsidRDefault="00C133C0" w:rsidP="00C133C0">
            <w:pPr>
              <w:ind w:right="-34"/>
              <w:rPr>
                <w:rFonts w:ascii="Arial" w:hAnsi="Arial"/>
                <w:b/>
              </w:rPr>
            </w:pPr>
            <w:r w:rsidRPr="005E58F2">
              <w:rPr>
                <w:rFonts w:ascii="Arial" w:hAnsi="Arial"/>
                <w:bCs/>
              </w:rPr>
              <w:t>Name:</w:t>
            </w:r>
          </w:p>
        </w:tc>
      </w:tr>
      <w:tr w:rsidR="00C133C0" w:rsidRPr="008629EB" w14:paraId="4AEC0A0C" w14:textId="77777777">
        <w:trPr>
          <w:cantSplit/>
          <w:trHeight w:val="57"/>
        </w:trPr>
        <w:tc>
          <w:tcPr>
            <w:tcW w:w="817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0284E1F6" w14:textId="77777777" w:rsidR="00C133C0" w:rsidRPr="008629EB" w:rsidRDefault="00C133C0" w:rsidP="008629EB">
            <w:pPr>
              <w:ind w:right="-34"/>
              <w:rPr>
                <w:rFonts w:ascii="Arial" w:hAnsi="Arial"/>
                <w:b/>
              </w:rPr>
            </w:pPr>
          </w:p>
        </w:tc>
        <w:tc>
          <w:tcPr>
            <w:tcW w:w="8363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3EDD4D52" w14:textId="0A31697F" w:rsidR="00C133C0" w:rsidRDefault="00C133C0" w:rsidP="00C133C0">
            <w:pPr>
              <w:ind w:right="-34"/>
              <w:rPr>
                <w:rFonts w:ascii="Arial" w:hAnsi="Arial"/>
                <w:b/>
              </w:rPr>
            </w:pPr>
            <w:r w:rsidRPr="005E58F2">
              <w:rPr>
                <w:rFonts w:ascii="Arial" w:hAnsi="Arial"/>
                <w:bCs/>
              </w:rPr>
              <w:t>Position:</w:t>
            </w:r>
          </w:p>
        </w:tc>
      </w:tr>
      <w:tr w:rsidR="00C133C0" w:rsidRPr="008629EB" w14:paraId="6F3DFAC5" w14:textId="77777777">
        <w:trPr>
          <w:cantSplit/>
          <w:trHeight w:val="57"/>
        </w:trPr>
        <w:tc>
          <w:tcPr>
            <w:tcW w:w="817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64E45E1C" w14:textId="77777777" w:rsidR="00C133C0" w:rsidRPr="008629EB" w:rsidRDefault="00C133C0" w:rsidP="008629EB">
            <w:pPr>
              <w:ind w:right="-34"/>
              <w:rPr>
                <w:rFonts w:ascii="Arial" w:hAnsi="Arial"/>
                <w:b/>
              </w:rPr>
            </w:pPr>
          </w:p>
        </w:tc>
        <w:tc>
          <w:tcPr>
            <w:tcW w:w="8363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27FB5022" w14:textId="2A039224" w:rsidR="00C133C0" w:rsidRPr="005E58F2" w:rsidRDefault="00C133C0" w:rsidP="00C133C0">
            <w:pPr>
              <w:ind w:right="-34"/>
              <w:rPr>
                <w:rFonts w:ascii="Arial" w:hAnsi="Arial"/>
                <w:bCs/>
              </w:rPr>
            </w:pPr>
            <w:r w:rsidRPr="005E58F2">
              <w:rPr>
                <w:rFonts w:ascii="Arial" w:hAnsi="Arial"/>
                <w:bCs/>
              </w:rPr>
              <w:t xml:space="preserve">Telephone Number: </w:t>
            </w:r>
          </w:p>
        </w:tc>
      </w:tr>
      <w:tr w:rsidR="00C133C0" w:rsidRPr="008629EB" w14:paraId="77145F68" w14:textId="77777777">
        <w:trPr>
          <w:cantSplit/>
          <w:trHeight w:val="57"/>
        </w:trPr>
        <w:tc>
          <w:tcPr>
            <w:tcW w:w="817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07B8971D" w14:textId="77777777" w:rsidR="00C133C0" w:rsidRPr="008629EB" w:rsidRDefault="00C133C0" w:rsidP="008629EB">
            <w:pPr>
              <w:ind w:right="-34"/>
              <w:rPr>
                <w:rFonts w:ascii="Arial" w:hAnsi="Arial"/>
                <w:b/>
              </w:rPr>
            </w:pPr>
          </w:p>
        </w:tc>
        <w:tc>
          <w:tcPr>
            <w:tcW w:w="8363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4F89DDF2" w14:textId="70A151F4" w:rsidR="00C133C0" w:rsidRPr="005E58F2" w:rsidRDefault="00C133C0" w:rsidP="00C133C0">
            <w:pPr>
              <w:ind w:right="-34"/>
              <w:rPr>
                <w:rFonts w:ascii="Arial" w:hAnsi="Arial"/>
                <w:bCs/>
              </w:rPr>
            </w:pPr>
            <w:r w:rsidRPr="005E58F2">
              <w:rPr>
                <w:rFonts w:ascii="Arial" w:hAnsi="Arial"/>
                <w:bCs/>
              </w:rPr>
              <w:t>Email:</w:t>
            </w:r>
            <w:r>
              <w:rPr>
                <w:rFonts w:ascii="Arial" w:hAnsi="Arial"/>
                <w:b/>
              </w:rPr>
              <w:t xml:space="preserve"> </w:t>
            </w:r>
          </w:p>
        </w:tc>
      </w:tr>
      <w:tr w:rsidR="005E58F2" w:rsidRPr="008629EB" w14:paraId="6A9C75AA" w14:textId="77777777">
        <w:trPr>
          <w:cantSplit/>
          <w:trHeight w:val="57"/>
        </w:trPr>
        <w:tc>
          <w:tcPr>
            <w:tcW w:w="817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2136176C" w14:textId="77777777" w:rsidR="005E58F2" w:rsidRPr="008629EB" w:rsidRDefault="005E58F2" w:rsidP="008629EB">
            <w:pPr>
              <w:ind w:right="-34"/>
              <w:rPr>
                <w:rFonts w:ascii="Arial" w:hAnsi="Arial"/>
                <w:b/>
              </w:rPr>
            </w:pPr>
            <w:r w:rsidRPr="008629EB">
              <w:rPr>
                <w:rFonts w:ascii="Arial" w:hAnsi="Arial"/>
                <w:b/>
              </w:rPr>
              <w:t>1.4</w:t>
            </w:r>
          </w:p>
        </w:tc>
        <w:tc>
          <w:tcPr>
            <w:tcW w:w="8363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332D4428" w14:textId="6DF17407" w:rsidR="005E58F2" w:rsidRPr="008629EB" w:rsidRDefault="005E58F2" w:rsidP="008629EB">
            <w:pPr>
              <w:ind w:right="-34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Parent Company - </w:t>
            </w:r>
            <w:r>
              <w:rPr>
                <w:rFonts w:ascii="Arial" w:hAnsi="Arial"/>
              </w:rPr>
              <w:t>Are you part of a larger Company?</w:t>
            </w:r>
            <w:r>
              <w:rPr>
                <w:rFonts w:ascii="Arial" w:hAnsi="Arial"/>
              </w:rPr>
              <w:t xml:space="preserve">  </w:t>
            </w:r>
            <w:r w:rsidRPr="005E58F2">
              <w:rPr>
                <w:rFonts w:ascii="Arial" w:hAnsi="Arial"/>
                <w:b/>
                <w:bCs/>
              </w:rPr>
              <w:t>Yes/No</w:t>
            </w:r>
          </w:p>
        </w:tc>
      </w:tr>
      <w:tr w:rsidR="005E58F2" w:rsidRPr="008629EB" w14:paraId="3861934B" w14:textId="77777777" w:rsidTr="00491496">
        <w:trPr>
          <w:cantSplit/>
          <w:trHeight w:val="368"/>
        </w:trPr>
        <w:tc>
          <w:tcPr>
            <w:tcW w:w="817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5DE87C4D" w14:textId="77777777" w:rsidR="005E58F2" w:rsidRPr="008629EB" w:rsidRDefault="005E58F2" w:rsidP="008629EB">
            <w:pPr>
              <w:ind w:right="-34"/>
              <w:rPr>
                <w:rFonts w:ascii="Arial" w:hAnsi="Arial"/>
                <w:b/>
              </w:rPr>
            </w:pPr>
          </w:p>
        </w:tc>
        <w:tc>
          <w:tcPr>
            <w:tcW w:w="8363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7748A151" w14:textId="4428D046" w:rsidR="005E58F2" w:rsidRPr="00837A52" w:rsidRDefault="005E58F2" w:rsidP="0063125E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t>If, YES please provide the name and address of your parent company.</w:t>
            </w:r>
          </w:p>
        </w:tc>
      </w:tr>
      <w:tr w:rsidR="005E58F2" w:rsidRPr="008629EB" w14:paraId="2B990093" w14:textId="77777777" w:rsidTr="00AF16B4">
        <w:trPr>
          <w:cantSplit/>
          <w:trHeight w:val="99"/>
        </w:trPr>
        <w:tc>
          <w:tcPr>
            <w:tcW w:w="817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59EA38E0" w14:textId="77777777" w:rsidR="005E58F2" w:rsidRPr="008629EB" w:rsidRDefault="005E58F2" w:rsidP="008629EB">
            <w:pPr>
              <w:ind w:right="-34"/>
              <w:rPr>
                <w:rFonts w:ascii="Arial" w:hAnsi="Arial"/>
                <w:b/>
              </w:rPr>
            </w:pPr>
          </w:p>
        </w:tc>
        <w:tc>
          <w:tcPr>
            <w:tcW w:w="8363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0994C6BD" w14:textId="77777777" w:rsidR="005E58F2" w:rsidRDefault="005E58F2" w:rsidP="0063125E">
            <w:pPr>
              <w:rPr>
                <w:rFonts w:ascii="Arial" w:hAnsi="Arial"/>
              </w:rPr>
            </w:pPr>
          </w:p>
        </w:tc>
      </w:tr>
    </w:tbl>
    <w:p w14:paraId="03ACE30C" w14:textId="388B92DE" w:rsidR="0063125E" w:rsidRDefault="0063125E" w:rsidP="00395421">
      <w:pPr>
        <w:jc w:val="center"/>
        <w:rPr>
          <w:rFonts w:ascii="Arial" w:hAnsi="Arial" w:cs="Arial"/>
          <w:b/>
          <w:sz w:val="32"/>
          <w:u w:val="single"/>
        </w:rPr>
      </w:pPr>
    </w:p>
    <w:p w14:paraId="0948A732" w14:textId="77777777" w:rsidR="0063125E" w:rsidRPr="00037751" w:rsidRDefault="0063125E" w:rsidP="0063125E">
      <w:pPr>
        <w:rPr>
          <w:rFonts w:ascii="Arial" w:hAnsi="Arial" w:cs="Arial"/>
          <w:b/>
          <w:sz w:val="28"/>
          <w:szCs w:val="28"/>
          <w:u w:val="single"/>
        </w:rPr>
      </w:pPr>
    </w:p>
    <w:p w14:paraId="347D5491" w14:textId="77777777" w:rsidR="00ED7E3B" w:rsidRDefault="00ED7E3B" w:rsidP="00401C8D">
      <w:pPr>
        <w:spacing w:after="12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4E077E56" w14:textId="020C7F53" w:rsidR="00395421" w:rsidRPr="00037751" w:rsidRDefault="00395421" w:rsidP="00401C8D">
      <w:pPr>
        <w:spacing w:after="120"/>
        <w:rPr>
          <w:rFonts w:ascii="Arial" w:hAnsi="Arial" w:cs="Arial"/>
          <w:b/>
          <w:sz w:val="28"/>
          <w:szCs w:val="28"/>
        </w:rPr>
      </w:pPr>
      <w:r w:rsidRPr="00037751">
        <w:rPr>
          <w:rFonts w:ascii="Arial" w:hAnsi="Arial" w:cs="Arial"/>
          <w:b/>
          <w:sz w:val="28"/>
          <w:szCs w:val="28"/>
        </w:rPr>
        <w:lastRenderedPageBreak/>
        <w:t xml:space="preserve">Section </w:t>
      </w:r>
      <w:r w:rsidR="00AC1E62" w:rsidRPr="00037751">
        <w:rPr>
          <w:rFonts w:ascii="Arial" w:hAnsi="Arial" w:cs="Arial"/>
          <w:b/>
          <w:sz w:val="28"/>
          <w:szCs w:val="28"/>
        </w:rPr>
        <w:t>B</w:t>
      </w:r>
      <w:r w:rsidRPr="00037751">
        <w:rPr>
          <w:rFonts w:ascii="Arial" w:hAnsi="Arial" w:cs="Arial"/>
          <w:b/>
          <w:sz w:val="28"/>
          <w:szCs w:val="28"/>
        </w:rPr>
        <w:t>:</w:t>
      </w:r>
      <w:r w:rsidR="0063125E" w:rsidRPr="00037751">
        <w:rPr>
          <w:rFonts w:ascii="Arial" w:hAnsi="Arial" w:cs="Arial"/>
          <w:b/>
          <w:sz w:val="28"/>
          <w:szCs w:val="28"/>
        </w:rPr>
        <w:t xml:space="preserve"> </w:t>
      </w:r>
      <w:r w:rsidRPr="00037751">
        <w:rPr>
          <w:rFonts w:ascii="Arial" w:hAnsi="Arial" w:cs="Arial"/>
          <w:b/>
          <w:sz w:val="28"/>
          <w:szCs w:val="28"/>
        </w:rPr>
        <w:t>Claims &amp; Contract Terminations/Deducti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Description w:val="Claims &amp; Contract Terminations/Deductions"/>
      </w:tblPr>
      <w:tblGrid>
        <w:gridCol w:w="818"/>
        <w:gridCol w:w="8132"/>
      </w:tblGrid>
      <w:tr w:rsidR="00395421" w:rsidRPr="008629EB" w14:paraId="4B8CBA77" w14:textId="77777777" w:rsidTr="00906436">
        <w:trPr>
          <w:tblHeader/>
        </w:trPr>
        <w:tc>
          <w:tcPr>
            <w:tcW w:w="818" w:type="dxa"/>
            <w:tcBorders>
              <w:top w:val="single" w:sz="12" w:space="0" w:color="auto"/>
              <w:left w:val="single" w:sz="12" w:space="0" w:color="auto"/>
            </w:tcBorders>
            <w:shd w:val="clear" w:color="auto" w:fill="F3F3F3"/>
            <w:tcMar>
              <w:top w:w="85" w:type="dxa"/>
              <w:bottom w:w="85" w:type="dxa"/>
            </w:tcMar>
          </w:tcPr>
          <w:p w14:paraId="10869584" w14:textId="5F0410EF" w:rsidR="00395421" w:rsidRPr="008629EB" w:rsidRDefault="00AC1E62" w:rsidP="008629EB">
            <w:pPr>
              <w:ind w:right="-3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</w:t>
            </w:r>
            <w:r w:rsidR="00395421" w:rsidRPr="008629EB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8132" w:type="dxa"/>
            <w:tcBorders>
              <w:top w:val="single" w:sz="12" w:space="0" w:color="auto"/>
              <w:right w:val="single" w:sz="12" w:space="0" w:color="auto"/>
            </w:tcBorders>
            <w:shd w:val="clear" w:color="auto" w:fill="F3F3F3"/>
            <w:tcMar>
              <w:top w:w="85" w:type="dxa"/>
              <w:bottom w:w="85" w:type="dxa"/>
            </w:tcMar>
          </w:tcPr>
          <w:p w14:paraId="1622AE7D" w14:textId="5A4487AD" w:rsidR="00395421" w:rsidRPr="008629EB" w:rsidRDefault="00395421" w:rsidP="008629EB">
            <w:pPr>
              <w:ind w:right="180"/>
              <w:rPr>
                <w:rFonts w:ascii="Arial" w:hAnsi="Arial" w:cs="Arial"/>
                <w:b/>
              </w:rPr>
            </w:pPr>
            <w:r w:rsidRPr="008629EB">
              <w:rPr>
                <w:rFonts w:ascii="Arial" w:hAnsi="Arial" w:cs="Arial"/>
                <w:b/>
              </w:rPr>
              <w:t>Outstanding Claims / County Court Judgements</w:t>
            </w:r>
            <w:r w:rsidR="00861BB5">
              <w:rPr>
                <w:rFonts w:ascii="Arial" w:hAnsi="Arial" w:cs="Arial"/>
                <w:b/>
              </w:rPr>
              <w:t xml:space="preserve"> / terminations</w:t>
            </w:r>
          </w:p>
        </w:tc>
      </w:tr>
      <w:tr w:rsidR="00B91817" w:rsidRPr="008629EB" w14:paraId="2F536B2A" w14:textId="77777777" w:rsidTr="00B34C54">
        <w:trPr>
          <w:trHeight w:val="477"/>
        </w:trPr>
        <w:tc>
          <w:tcPr>
            <w:tcW w:w="81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70DA44E3" w14:textId="77777777" w:rsidR="00B91817" w:rsidRPr="008629EB" w:rsidRDefault="00B91817" w:rsidP="008629EB">
            <w:pPr>
              <w:ind w:right="-34"/>
              <w:rPr>
                <w:rFonts w:ascii="Arial" w:hAnsi="Arial" w:cs="Arial"/>
              </w:rPr>
            </w:pPr>
            <w:r w:rsidRPr="008629EB">
              <w:rPr>
                <w:rFonts w:ascii="Arial" w:hAnsi="Arial"/>
                <w:b/>
              </w:rPr>
              <w:t>1.1</w:t>
            </w:r>
          </w:p>
        </w:tc>
        <w:tc>
          <w:tcPr>
            <w:tcW w:w="8132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71B10681" w14:textId="2CDCF927" w:rsidR="00B91817" w:rsidRPr="008629EB" w:rsidRDefault="00B91817" w:rsidP="00B91817">
            <w:pPr>
              <w:ind w:right="180"/>
              <w:rPr>
                <w:rFonts w:ascii="Arial" w:hAnsi="Arial" w:cs="Arial"/>
              </w:rPr>
            </w:pPr>
            <w:r w:rsidRPr="008629EB">
              <w:rPr>
                <w:rFonts w:ascii="Arial" w:hAnsi="Arial" w:cs="Arial"/>
              </w:rPr>
              <w:t>Do you have any outstanding claims, litigations, or judgements against your organisation?</w:t>
            </w:r>
            <w:r>
              <w:rPr>
                <w:rFonts w:ascii="Arial" w:hAnsi="Arial" w:cs="Arial"/>
              </w:rPr>
              <w:t xml:space="preserve"> </w:t>
            </w:r>
            <w:r w:rsidRPr="00B91817">
              <w:rPr>
                <w:rFonts w:ascii="Arial" w:hAnsi="Arial" w:cs="Arial"/>
                <w:b/>
                <w:bCs/>
              </w:rPr>
              <w:t>Yes/No</w:t>
            </w:r>
          </w:p>
        </w:tc>
      </w:tr>
      <w:tr w:rsidR="00395421" w:rsidRPr="008629EB" w14:paraId="0E7AD56A" w14:textId="77777777" w:rsidTr="007318FD">
        <w:trPr>
          <w:trHeight w:val="360"/>
        </w:trPr>
        <w:tc>
          <w:tcPr>
            <w:tcW w:w="818" w:type="dxa"/>
            <w:tcBorders>
              <w:left w:val="single" w:sz="12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2E4309A5" w14:textId="39987A46" w:rsidR="00395421" w:rsidRPr="008629EB" w:rsidRDefault="00395421" w:rsidP="008629EB">
            <w:pPr>
              <w:ind w:right="180"/>
              <w:rPr>
                <w:rFonts w:ascii="Arial" w:hAnsi="Arial" w:cs="Arial"/>
              </w:rPr>
            </w:pPr>
          </w:p>
        </w:tc>
        <w:tc>
          <w:tcPr>
            <w:tcW w:w="8132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5CD5BB2F" w14:textId="3BBE1C8D" w:rsidR="00395421" w:rsidRPr="008629EB" w:rsidRDefault="00395421" w:rsidP="008629EB">
            <w:pPr>
              <w:ind w:right="180"/>
              <w:rPr>
                <w:rFonts w:ascii="Arial" w:hAnsi="Arial" w:cs="Arial"/>
              </w:rPr>
            </w:pPr>
            <w:r w:rsidRPr="008629EB">
              <w:rPr>
                <w:rFonts w:ascii="Arial" w:hAnsi="Arial" w:cs="Arial"/>
              </w:rPr>
              <w:t>If YES</w:t>
            </w:r>
            <w:r w:rsidR="0063125E">
              <w:rPr>
                <w:rFonts w:ascii="Arial" w:hAnsi="Arial" w:cs="Arial"/>
              </w:rPr>
              <w:t>,</w:t>
            </w:r>
            <w:r w:rsidRPr="008629EB">
              <w:rPr>
                <w:rFonts w:ascii="Arial" w:hAnsi="Arial" w:cs="Arial"/>
              </w:rPr>
              <w:t xml:space="preserve"> please provide further details</w:t>
            </w:r>
            <w:r w:rsidR="00B91817">
              <w:rPr>
                <w:rFonts w:ascii="Arial" w:hAnsi="Arial" w:cs="Arial"/>
              </w:rPr>
              <w:t xml:space="preserve"> below</w:t>
            </w:r>
            <w:r w:rsidRPr="008629EB">
              <w:rPr>
                <w:rFonts w:ascii="Arial" w:hAnsi="Arial" w:cs="Arial"/>
              </w:rPr>
              <w:t>.</w:t>
            </w:r>
          </w:p>
        </w:tc>
      </w:tr>
      <w:tr w:rsidR="00B91817" w:rsidRPr="008629EB" w14:paraId="68961083" w14:textId="77777777" w:rsidTr="007318FD">
        <w:trPr>
          <w:trHeight w:val="360"/>
        </w:trPr>
        <w:tc>
          <w:tcPr>
            <w:tcW w:w="818" w:type="dxa"/>
            <w:tcBorders>
              <w:left w:val="single" w:sz="12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47B376A7" w14:textId="77777777" w:rsidR="00B91817" w:rsidRPr="008629EB" w:rsidRDefault="00B91817" w:rsidP="008629EB">
            <w:pPr>
              <w:ind w:right="180"/>
              <w:rPr>
                <w:rFonts w:ascii="Arial" w:hAnsi="Arial" w:cs="Arial"/>
              </w:rPr>
            </w:pPr>
          </w:p>
        </w:tc>
        <w:tc>
          <w:tcPr>
            <w:tcW w:w="8132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4ADBAD59" w14:textId="77777777" w:rsidR="00B91817" w:rsidRPr="008629EB" w:rsidRDefault="00B91817" w:rsidP="008629EB">
            <w:pPr>
              <w:ind w:right="180"/>
              <w:rPr>
                <w:rFonts w:ascii="Arial" w:hAnsi="Arial" w:cs="Arial"/>
              </w:rPr>
            </w:pPr>
          </w:p>
        </w:tc>
      </w:tr>
      <w:tr w:rsidR="00401C8D" w:rsidRPr="008629EB" w14:paraId="31F9B50A" w14:textId="77777777" w:rsidTr="000F22A2">
        <w:trPr>
          <w:trHeight w:val="376"/>
        </w:trPr>
        <w:tc>
          <w:tcPr>
            <w:tcW w:w="818" w:type="dxa"/>
            <w:tcBorders>
              <w:left w:val="single" w:sz="12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195A0719" w14:textId="242916BA" w:rsidR="00401C8D" w:rsidRPr="008629EB" w:rsidRDefault="00401C8D" w:rsidP="007318FD">
            <w:pPr>
              <w:ind w:right="18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1.2</w:t>
            </w:r>
          </w:p>
        </w:tc>
        <w:tc>
          <w:tcPr>
            <w:tcW w:w="8132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5BA3B23D" w14:textId="3B2A76FA" w:rsidR="00401C8D" w:rsidRPr="008629EB" w:rsidRDefault="00401C8D" w:rsidP="00401C8D">
            <w:pPr>
              <w:ind w:righ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the last 3 years have any similar contracts been terminated early? </w:t>
            </w:r>
            <w:r>
              <w:rPr>
                <w:rFonts w:ascii="Arial" w:hAnsi="Arial" w:cs="Arial"/>
              </w:rPr>
              <w:t xml:space="preserve"> </w:t>
            </w:r>
            <w:r w:rsidRPr="00401C8D">
              <w:rPr>
                <w:rFonts w:ascii="Arial" w:hAnsi="Arial" w:cs="Arial"/>
                <w:b/>
                <w:bCs/>
              </w:rPr>
              <w:t>Yes/No</w:t>
            </w:r>
          </w:p>
        </w:tc>
      </w:tr>
      <w:tr w:rsidR="007318FD" w:rsidRPr="008629EB" w14:paraId="651E206D" w14:textId="77777777" w:rsidTr="007318FD">
        <w:trPr>
          <w:trHeight w:val="376"/>
        </w:trPr>
        <w:tc>
          <w:tcPr>
            <w:tcW w:w="818" w:type="dxa"/>
            <w:tcBorders>
              <w:left w:val="single" w:sz="12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6D90FC57" w14:textId="77777777" w:rsidR="007318FD" w:rsidRPr="008629EB" w:rsidRDefault="007318FD" w:rsidP="007318FD">
            <w:pPr>
              <w:ind w:right="180"/>
              <w:rPr>
                <w:rFonts w:ascii="Arial" w:hAnsi="Arial" w:cs="Arial"/>
              </w:rPr>
            </w:pPr>
          </w:p>
        </w:tc>
        <w:tc>
          <w:tcPr>
            <w:tcW w:w="8132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6E2D90EF" w14:textId="258DE376" w:rsidR="007318FD" w:rsidRPr="008629EB" w:rsidRDefault="007318FD" w:rsidP="007318FD">
            <w:pPr>
              <w:ind w:right="180"/>
              <w:rPr>
                <w:rFonts w:ascii="Arial" w:hAnsi="Arial" w:cs="Arial"/>
              </w:rPr>
            </w:pPr>
            <w:r w:rsidRPr="008629EB">
              <w:rPr>
                <w:rFonts w:ascii="Arial" w:hAnsi="Arial" w:cs="Arial"/>
              </w:rPr>
              <w:t>If YES</w:t>
            </w:r>
            <w:r>
              <w:rPr>
                <w:rFonts w:ascii="Arial" w:hAnsi="Arial" w:cs="Arial"/>
              </w:rPr>
              <w:t>,</w:t>
            </w:r>
            <w:r w:rsidRPr="008629EB">
              <w:rPr>
                <w:rFonts w:ascii="Arial" w:hAnsi="Arial" w:cs="Arial"/>
              </w:rPr>
              <w:t xml:space="preserve"> please provide further details</w:t>
            </w:r>
            <w:r>
              <w:rPr>
                <w:rFonts w:ascii="Arial" w:hAnsi="Arial" w:cs="Arial"/>
              </w:rPr>
              <w:t xml:space="preserve"> including </w:t>
            </w:r>
            <w:r w:rsidRPr="008629EB">
              <w:rPr>
                <w:rFonts w:ascii="Arial" w:hAnsi="Arial" w:cs="Arial"/>
              </w:rPr>
              <w:t>the name of the client company/authority, the date of termination and the reasons for termination.</w:t>
            </w:r>
          </w:p>
        </w:tc>
      </w:tr>
      <w:tr w:rsidR="007318FD" w:rsidRPr="008629EB" w14:paraId="17B26C9B" w14:textId="77777777" w:rsidTr="0039337C">
        <w:trPr>
          <w:trHeight w:val="376"/>
        </w:trPr>
        <w:tc>
          <w:tcPr>
            <w:tcW w:w="81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3A3A4102" w14:textId="77777777" w:rsidR="007318FD" w:rsidRPr="008629EB" w:rsidRDefault="007318FD" w:rsidP="007318FD">
            <w:pPr>
              <w:ind w:right="180"/>
              <w:rPr>
                <w:rFonts w:ascii="Arial" w:hAnsi="Arial" w:cs="Arial"/>
              </w:rPr>
            </w:pPr>
          </w:p>
        </w:tc>
        <w:tc>
          <w:tcPr>
            <w:tcW w:w="8132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67DCABA9" w14:textId="77777777" w:rsidR="007318FD" w:rsidRPr="008629EB" w:rsidRDefault="007318FD" w:rsidP="007318FD">
            <w:pPr>
              <w:ind w:right="180"/>
              <w:rPr>
                <w:rFonts w:ascii="Arial" w:hAnsi="Arial" w:cs="Arial"/>
              </w:rPr>
            </w:pPr>
          </w:p>
        </w:tc>
      </w:tr>
    </w:tbl>
    <w:p w14:paraId="329456B3" w14:textId="77777777" w:rsidR="00725EBD" w:rsidRDefault="00725EBD" w:rsidP="0063125E">
      <w:pPr>
        <w:ind w:left="180" w:hanging="180"/>
        <w:rPr>
          <w:rFonts w:ascii="Arial" w:hAnsi="Arial" w:cs="Arial"/>
          <w:b/>
          <w:sz w:val="32"/>
          <w:u w:val="single"/>
        </w:rPr>
      </w:pPr>
    </w:p>
    <w:p w14:paraId="3D941529" w14:textId="77777777" w:rsidR="00725EBD" w:rsidRDefault="00725EBD" w:rsidP="0063125E">
      <w:pPr>
        <w:ind w:left="180" w:hanging="180"/>
        <w:rPr>
          <w:rFonts w:ascii="Arial" w:hAnsi="Arial" w:cs="Arial"/>
          <w:b/>
          <w:sz w:val="32"/>
          <w:u w:val="single"/>
        </w:rPr>
      </w:pPr>
    </w:p>
    <w:p w14:paraId="676522C1" w14:textId="77777777" w:rsidR="00ED7E3B" w:rsidRDefault="00ED7E3B" w:rsidP="00037751">
      <w:pPr>
        <w:spacing w:after="120"/>
        <w:ind w:left="181" w:hanging="181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432F354A" w14:textId="7F9DE4F2" w:rsidR="00395421" w:rsidRPr="00037751" w:rsidRDefault="00395421" w:rsidP="00037751">
      <w:pPr>
        <w:spacing w:after="120"/>
        <w:ind w:left="181" w:hanging="181"/>
        <w:rPr>
          <w:rFonts w:ascii="Arial" w:hAnsi="Arial" w:cs="Arial"/>
          <w:sz w:val="28"/>
          <w:szCs w:val="28"/>
        </w:rPr>
      </w:pPr>
      <w:r w:rsidRPr="00037751">
        <w:rPr>
          <w:rFonts w:ascii="Arial" w:hAnsi="Arial" w:cs="Arial"/>
          <w:b/>
          <w:sz w:val="28"/>
          <w:szCs w:val="28"/>
        </w:rPr>
        <w:lastRenderedPageBreak/>
        <w:t xml:space="preserve">Section </w:t>
      </w:r>
      <w:r w:rsidR="007F39AC" w:rsidRPr="00037751">
        <w:rPr>
          <w:rFonts w:ascii="Arial" w:hAnsi="Arial" w:cs="Arial"/>
          <w:b/>
          <w:sz w:val="28"/>
          <w:szCs w:val="28"/>
        </w:rPr>
        <w:t>C</w:t>
      </w:r>
      <w:r w:rsidRPr="00037751">
        <w:rPr>
          <w:rFonts w:ascii="Arial" w:hAnsi="Arial" w:cs="Arial"/>
          <w:b/>
          <w:sz w:val="28"/>
          <w:szCs w:val="28"/>
        </w:rPr>
        <w:t>:</w:t>
      </w:r>
      <w:r w:rsidR="0063125E" w:rsidRPr="00037751">
        <w:rPr>
          <w:rFonts w:ascii="Arial" w:hAnsi="Arial" w:cs="Arial"/>
          <w:b/>
          <w:sz w:val="28"/>
          <w:szCs w:val="28"/>
        </w:rPr>
        <w:t xml:space="preserve"> </w:t>
      </w:r>
      <w:r w:rsidRPr="00037751">
        <w:rPr>
          <w:rFonts w:ascii="Arial" w:hAnsi="Arial" w:cs="Arial"/>
          <w:b/>
          <w:sz w:val="28"/>
          <w:szCs w:val="28"/>
        </w:rPr>
        <w:t>Health &amp; Safety and Equal Opportunities</w:t>
      </w:r>
    </w:p>
    <w:tbl>
      <w:tblPr>
        <w:tblW w:w="95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  <w:tblDescription w:val="Health &amp; Safety Questions"/>
      </w:tblPr>
      <w:tblGrid>
        <w:gridCol w:w="828"/>
        <w:gridCol w:w="8750"/>
      </w:tblGrid>
      <w:tr w:rsidR="00395421" w:rsidRPr="008629EB" w14:paraId="24948365" w14:textId="77777777" w:rsidTr="00947057">
        <w:trPr>
          <w:trHeight w:val="57"/>
          <w:tblHeader/>
        </w:trPr>
        <w:tc>
          <w:tcPr>
            <w:tcW w:w="828" w:type="dxa"/>
            <w:tcBorders>
              <w:top w:val="single" w:sz="12" w:space="0" w:color="auto"/>
              <w:left w:val="single" w:sz="12" w:space="0" w:color="auto"/>
            </w:tcBorders>
            <w:shd w:val="clear" w:color="auto" w:fill="F3F3F3"/>
            <w:tcMar>
              <w:top w:w="85" w:type="dxa"/>
              <w:bottom w:w="85" w:type="dxa"/>
            </w:tcMar>
          </w:tcPr>
          <w:p w14:paraId="051C3399" w14:textId="76496803" w:rsidR="00395421" w:rsidRPr="008629EB" w:rsidRDefault="007F39AC" w:rsidP="008629EB">
            <w:pPr>
              <w:ind w:right="18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</w:t>
            </w:r>
            <w:r w:rsidR="00395421" w:rsidRPr="008629EB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8750" w:type="dxa"/>
            <w:tcBorders>
              <w:top w:val="single" w:sz="12" w:space="0" w:color="auto"/>
              <w:right w:val="single" w:sz="12" w:space="0" w:color="auto"/>
            </w:tcBorders>
            <w:shd w:val="clear" w:color="auto" w:fill="F3F3F3"/>
            <w:tcMar>
              <w:top w:w="85" w:type="dxa"/>
              <w:bottom w:w="85" w:type="dxa"/>
            </w:tcMar>
          </w:tcPr>
          <w:p w14:paraId="25F434A6" w14:textId="77777777" w:rsidR="00395421" w:rsidRPr="008629EB" w:rsidRDefault="00395421" w:rsidP="008629EB">
            <w:pPr>
              <w:ind w:right="180"/>
              <w:rPr>
                <w:rFonts w:ascii="Arial" w:hAnsi="Arial" w:cs="Arial"/>
              </w:rPr>
            </w:pPr>
            <w:r w:rsidRPr="008629EB">
              <w:rPr>
                <w:rFonts w:ascii="Arial" w:hAnsi="Arial" w:cs="Arial"/>
                <w:b/>
              </w:rPr>
              <w:t>Health &amp; Safety at Work</w:t>
            </w:r>
          </w:p>
        </w:tc>
      </w:tr>
      <w:tr w:rsidR="00392AE7" w:rsidRPr="008629EB" w14:paraId="235E86F2" w14:textId="77777777" w:rsidTr="00FA37F0">
        <w:trPr>
          <w:trHeight w:val="202"/>
        </w:trPr>
        <w:tc>
          <w:tcPr>
            <w:tcW w:w="82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2039B2FB" w14:textId="25111CFF" w:rsidR="00392AE7" w:rsidRPr="008629EB" w:rsidRDefault="00392AE7" w:rsidP="0063125E">
            <w:pPr>
              <w:ind w:right="18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1</w:t>
            </w:r>
          </w:p>
        </w:tc>
        <w:tc>
          <w:tcPr>
            <w:tcW w:w="8750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2900EBB0" w14:textId="5461163F" w:rsidR="00392AE7" w:rsidRDefault="00392AE7" w:rsidP="00392AE7">
            <w:pPr>
              <w:ind w:right="180"/>
            </w:pPr>
            <w:r>
              <w:rPr>
                <w:rFonts w:ascii="Arial" w:hAnsi="Arial" w:cs="Arial"/>
              </w:rPr>
              <w:t xml:space="preserve">Do you have a </w:t>
            </w:r>
            <w:r w:rsidRPr="008629EB">
              <w:rPr>
                <w:rFonts w:ascii="Arial" w:hAnsi="Arial" w:cs="Arial"/>
              </w:rPr>
              <w:t>health and safety policy or statement</w:t>
            </w:r>
            <w:r>
              <w:rPr>
                <w:rFonts w:ascii="Arial" w:hAnsi="Arial" w:cs="Arial"/>
              </w:rPr>
              <w:t xml:space="preserve">? (a copy may be required if your tender is successful) </w:t>
            </w:r>
            <w:r w:rsidRPr="00392AE7">
              <w:rPr>
                <w:rFonts w:ascii="Arial" w:hAnsi="Arial" w:cs="Arial"/>
                <w:b/>
                <w:bCs/>
              </w:rPr>
              <w:t>Yes/No</w:t>
            </w:r>
          </w:p>
        </w:tc>
      </w:tr>
      <w:tr w:rsidR="00392AE7" w:rsidRPr="008629EB" w14:paraId="642E5260" w14:textId="77777777" w:rsidTr="002B4791">
        <w:trPr>
          <w:trHeight w:val="57"/>
        </w:trPr>
        <w:tc>
          <w:tcPr>
            <w:tcW w:w="82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1AE2894C" w14:textId="30802D7F" w:rsidR="00392AE7" w:rsidRPr="008629EB" w:rsidRDefault="00392AE7" w:rsidP="008629EB">
            <w:pPr>
              <w:ind w:right="18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2</w:t>
            </w:r>
          </w:p>
        </w:tc>
        <w:tc>
          <w:tcPr>
            <w:tcW w:w="8750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1CF4535A" w14:textId="09B65C01" w:rsidR="00392AE7" w:rsidRPr="00673C36" w:rsidRDefault="00392AE7" w:rsidP="00392AE7">
            <w:pPr>
              <w:ind w:right="-108"/>
              <w:rPr>
                <w:rFonts w:ascii="Arial" w:hAnsi="Arial" w:cs="Arial"/>
              </w:rPr>
            </w:pPr>
            <w:r w:rsidRPr="008629EB">
              <w:rPr>
                <w:rFonts w:ascii="Arial" w:hAnsi="Arial" w:cs="Arial"/>
              </w:rPr>
              <w:t>Has your company been served with an enforcement notice or been prosecuted in the past 3 years for breaches of health and safety legislation?</w:t>
            </w:r>
            <w:r>
              <w:rPr>
                <w:rFonts w:ascii="Arial" w:hAnsi="Arial" w:cs="Arial"/>
              </w:rPr>
              <w:t xml:space="preserve"> </w:t>
            </w:r>
            <w:r w:rsidRPr="00392AE7">
              <w:rPr>
                <w:rFonts w:ascii="Arial" w:hAnsi="Arial" w:cs="Arial"/>
                <w:b/>
                <w:bCs/>
              </w:rPr>
              <w:t>Yes/No</w:t>
            </w:r>
          </w:p>
        </w:tc>
      </w:tr>
      <w:tr w:rsidR="00395421" w:rsidRPr="008629EB" w14:paraId="155F427C" w14:textId="77777777">
        <w:trPr>
          <w:trHeight w:val="57"/>
        </w:trPr>
        <w:tc>
          <w:tcPr>
            <w:tcW w:w="82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601B0CEE" w14:textId="1D69A34E" w:rsidR="00395421" w:rsidRPr="008629EB" w:rsidRDefault="00395421" w:rsidP="008629EB">
            <w:pPr>
              <w:ind w:right="180"/>
              <w:rPr>
                <w:rFonts w:ascii="Arial" w:hAnsi="Arial" w:cs="Arial"/>
                <w:b/>
              </w:rPr>
            </w:pPr>
          </w:p>
        </w:tc>
        <w:tc>
          <w:tcPr>
            <w:tcW w:w="8750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08CC016C" w14:textId="023A9B6F" w:rsidR="00395421" w:rsidRPr="008629EB" w:rsidRDefault="00DB6A56" w:rsidP="008629EB">
            <w:pPr>
              <w:ind w:righ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YES</w:t>
            </w:r>
            <w:r w:rsidR="006A32C8">
              <w:rPr>
                <w:rFonts w:ascii="Arial" w:hAnsi="Arial" w:cs="Arial"/>
              </w:rPr>
              <w:t xml:space="preserve">, </w:t>
            </w:r>
            <w:r w:rsidR="00395421" w:rsidRPr="008629EB">
              <w:rPr>
                <w:rFonts w:ascii="Arial" w:hAnsi="Arial" w:cs="Arial"/>
              </w:rPr>
              <w:t>please give details of the prosecution or notice (and what measures you have taken to ensure the issue(s) will not re-occur).</w:t>
            </w:r>
          </w:p>
        </w:tc>
      </w:tr>
      <w:tr w:rsidR="00395421" w:rsidRPr="008629EB" w14:paraId="3CB8C3F1" w14:textId="77777777" w:rsidTr="00C73B27">
        <w:trPr>
          <w:trHeight w:val="422"/>
        </w:trPr>
        <w:tc>
          <w:tcPr>
            <w:tcW w:w="828" w:type="dxa"/>
            <w:tcBorders>
              <w:left w:val="single" w:sz="12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02865602" w14:textId="77777777" w:rsidR="00395421" w:rsidRPr="008629EB" w:rsidRDefault="00395421" w:rsidP="008629EB">
            <w:pPr>
              <w:ind w:right="180"/>
              <w:rPr>
                <w:rFonts w:ascii="Arial" w:hAnsi="Arial" w:cs="Arial"/>
                <w:b/>
              </w:rPr>
            </w:pPr>
          </w:p>
        </w:tc>
        <w:tc>
          <w:tcPr>
            <w:tcW w:w="8750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2FD941A9" w14:textId="77777777" w:rsidR="00395421" w:rsidRPr="008629EB" w:rsidRDefault="00395421" w:rsidP="0063125E">
            <w:pPr>
              <w:ind w:right="180"/>
              <w:rPr>
                <w:rFonts w:ascii="Arial" w:hAnsi="Arial" w:cs="Arial"/>
              </w:rPr>
            </w:pPr>
          </w:p>
        </w:tc>
      </w:tr>
      <w:tr w:rsidR="00392AE7" w:rsidRPr="008629EB" w14:paraId="6548E2AF" w14:textId="77777777" w:rsidTr="00B47973">
        <w:trPr>
          <w:trHeight w:val="57"/>
        </w:trPr>
        <w:tc>
          <w:tcPr>
            <w:tcW w:w="828" w:type="dxa"/>
            <w:tcBorders>
              <w:left w:val="single" w:sz="12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1741BC56" w14:textId="44E51C05" w:rsidR="00392AE7" w:rsidRPr="008629EB" w:rsidRDefault="00392AE7" w:rsidP="008629EB">
            <w:pPr>
              <w:ind w:right="18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3</w:t>
            </w:r>
          </w:p>
        </w:tc>
        <w:tc>
          <w:tcPr>
            <w:tcW w:w="8750" w:type="dxa"/>
            <w:tcBorders>
              <w:bottom w:val="single" w:sz="4" w:space="0" w:color="auto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4E31BDBD" w14:textId="25FB2724" w:rsidR="00392AE7" w:rsidRPr="008629EB" w:rsidRDefault="00392AE7" w:rsidP="00392AE7">
            <w:pPr>
              <w:ind w:righ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ve you produced a Risk Assessment for this project? </w:t>
            </w:r>
            <w:r>
              <w:rPr>
                <w:rFonts w:ascii="Arial" w:hAnsi="Arial" w:cs="Arial"/>
              </w:rPr>
              <w:t xml:space="preserve">(a copy </w:t>
            </w:r>
            <w:r>
              <w:rPr>
                <w:rFonts w:ascii="Arial" w:hAnsi="Arial" w:cs="Arial"/>
              </w:rPr>
              <w:t>will</w:t>
            </w:r>
            <w:r>
              <w:rPr>
                <w:rFonts w:ascii="Arial" w:hAnsi="Arial" w:cs="Arial"/>
              </w:rPr>
              <w:t xml:space="preserve"> be required if your tender is successful)</w:t>
            </w:r>
            <w:r>
              <w:rPr>
                <w:rFonts w:ascii="Arial" w:hAnsi="Arial" w:cs="Arial"/>
              </w:rPr>
              <w:t xml:space="preserve"> </w:t>
            </w:r>
            <w:r w:rsidRPr="00392AE7">
              <w:rPr>
                <w:rFonts w:ascii="Arial" w:hAnsi="Arial" w:cs="Arial"/>
                <w:b/>
                <w:bCs/>
              </w:rPr>
              <w:t>Yes/No</w:t>
            </w:r>
          </w:p>
        </w:tc>
      </w:tr>
      <w:tr w:rsidR="003B6849" w:rsidRPr="008629EB" w14:paraId="1512A871" w14:textId="77777777" w:rsidTr="007318FD">
        <w:trPr>
          <w:trHeight w:val="447"/>
        </w:trPr>
        <w:tc>
          <w:tcPr>
            <w:tcW w:w="828" w:type="dxa"/>
            <w:tcBorders>
              <w:top w:val="single" w:sz="4" w:space="0" w:color="auto"/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26D5085A" w14:textId="16E27E1E" w:rsidR="003B6849" w:rsidRPr="008629EB" w:rsidRDefault="00847C57" w:rsidP="008629EB">
            <w:pPr>
              <w:ind w:right="72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</w:t>
            </w:r>
            <w:r w:rsidR="006A32C8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8750" w:type="dxa"/>
            <w:tcBorders>
              <w:top w:val="single" w:sz="4" w:space="0" w:color="auto"/>
              <w:bottom w:val="nil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55AE26C8" w14:textId="0DE0FB89" w:rsidR="004C786B" w:rsidRPr="008629EB" w:rsidRDefault="003B6849" w:rsidP="00880D2B">
            <w:pPr>
              <w:tabs>
                <w:tab w:val="left" w:pos="8532"/>
              </w:tabs>
              <w:rPr>
                <w:rFonts w:ascii="Arial" w:hAnsi="Arial" w:cs="Arial"/>
              </w:rPr>
            </w:pPr>
            <w:r w:rsidRPr="008629EB">
              <w:rPr>
                <w:rFonts w:ascii="Arial" w:hAnsi="Arial" w:cs="Arial"/>
              </w:rPr>
              <w:t>Please state how many accidents have been reported to your Enforcing Authority under RIDDOR (The Reporting of Injuries, Diseases and Dangerous Occurrences Regulations) in</w:t>
            </w:r>
            <w:r w:rsidR="00A30D59">
              <w:rPr>
                <w:rFonts w:ascii="Arial" w:hAnsi="Arial" w:cs="Arial"/>
              </w:rPr>
              <w:t xml:space="preserve"> the last 3 years</w:t>
            </w:r>
            <w:r w:rsidRPr="008629EB">
              <w:rPr>
                <w:rFonts w:ascii="Arial" w:hAnsi="Arial" w:cs="Arial"/>
              </w:rPr>
              <w:t xml:space="preserve">  </w:t>
            </w:r>
          </w:p>
        </w:tc>
      </w:tr>
      <w:tr w:rsidR="00880D2B" w:rsidRPr="008629EB" w14:paraId="122CF189" w14:textId="77777777" w:rsidTr="00880D2B">
        <w:trPr>
          <w:trHeight w:val="187"/>
        </w:trPr>
        <w:tc>
          <w:tcPr>
            <w:tcW w:w="828" w:type="dxa"/>
            <w:tcBorders>
              <w:top w:val="single" w:sz="4" w:space="0" w:color="auto"/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5DAF30DF" w14:textId="77777777" w:rsidR="00880D2B" w:rsidRDefault="00880D2B" w:rsidP="008629EB">
            <w:pPr>
              <w:ind w:right="72"/>
              <w:rPr>
                <w:rFonts w:ascii="Arial" w:hAnsi="Arial" w:cs="Arial"/>
                <w:b/>
              </w:rPr>
            </w:pPr>
          </w:p>
        </w:tc>
        <w:tc>
          <w:tcPr>
            <w:tcW w:w="8750" w:type="dxa"/>
            <w:tcBorders>
              <w:top w:val="single" w:sz="4" w:space="0" w:color="auto"/>
              <w:bottom w:val="nil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24F2D047" w14:textId="0A8B0EF6" w:rsidR="00880D2B" w:rsidRPr="008629EB" w:rsidRDefault="00880D2B" w:rsidP="008629EB">
            <w:pPr>
              <w:tabs>
                <w:tab w:val="left" w:pos="8532"/>
              </w:tabs>
              <w:rPr>
                <w:rFonts w:ascii="Arial" w:hAnsi="Arial" w:cs="Arial"/>
              </w:rPr>
            </w:pPr>
            <w:r w:rsidRPr="008629EB">
              <w:rPr>
                <w:rFonts w:ascii="Arial" w:hAnsi="Arial" w:cs="Arial"/>
              </w:rPr>
              <w:t>1</w:t>
            </w:r>
            <w:r w:rsidRPr="008629EB">
              <w:rPr>
                <w:rFonts w:ascii="Arial" w:hAnsi="Arial" w:cs="Arial"/>
                <w:vertAlign w:val="superscript"/>
              </w:rPr>
              <w:t xml:space="preserve"> </w:t>
            </w:r>
            <w:r w:rsidRPr="008629EB">
              <w:rPr>
                <w:rFonts w:ascii="Arial" w:hAnsi="Arial" w:cs="Arial"/>
              </w:rPr>
              <w:t>April</w:t>
            </w:r>
            <w:r>
              <w:rPr>
                <w:rFonts w:ascii="Arial" w:hAnsi="Arial" w:cs="Arial"/>
              </w:rPr>
              <w:t xml:space="preserve"> 2019 to 31 March 2020</w:t>
            </w:r>
            <w:r>
              <w:rPr>
                <w:rFonts w:ascii="Arial" w:hAnsi="Arial" w:cs="Arial"/>
              </w:rPr>
              <w:t>:</w:t>
            </w:r>
          </w:p>
        </w:tc>
      </w:tr>
      <w:tr w:rsidR="00880D2B" w:rsidRPr="008629EB" w14:paraId="0E671A93" w14:textId="77777777" w:rsidTr="00880D2B">
        <w:trPr>
          <w:trHeight w:val="267"/>
        </w:trPr>
        <w:tc>
          <w:tcPr>
            <w:tcW w:w="828" w:type="dxa"/>
            <w:tcBorders>
              <w:top w:val="single" w:sz="4" w:space="0" w:color="auto"/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1A23ABD5" w14:textId="77777777" w:rsidR="00880D2B" w:rsidRDefault="00880D2B" w:rsidP="008629EB">
            <w:pPr>
              <w:ind w:right="72"/>
              <w:rPr>
                <w:rFonts w:ascii="Arial" w:hAnsi="Arial" w:cs="Arial"/>
                <w:b/>
              </w:rPr>
            </w:pPr>
          </w:p>
        </w:tc>
        <w:tc>
          <w:tcPr>
            <w:tcW w:w="8750" w:type="dxa"/>
            <w:tcBorders>
              <w:top w:val="single" w:sz="4" w:space="0" w:color="auto"/>
              <w:bottom w:val="nil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6583DAA0" w14:textId="13C9B6CE" w:rsidR="00880D2B" w:rsidRPr="008629EB" w:rsidRDefault="00880D2B" w:rsidP="008629EB">
            <w:pPr>
              <w:tabs>
                <w:tab w:val="left" w:pos="8532"/>
              </w:tabs>
              <w:rPr>
                <w:rFonts w:ascii="Arial" w:hAnsi="Arial" w:cs="Arial"/>
              </w:rPr>
            </w:pPr>
            <w:r w:rsidRPr="008629EB">
              <w:rPr>
                <w:rFonts w:ascii="Arial" w:hAnsi="Arial" w:cs="Arial"/>
              </w:rPr>
              <w:t>1</w:t>
            </w:r>
            <w:r w:rsidRPr="008629EB">
              <w:rPr>
                <w:rFonts w:ascii="Arial" w:hAnsi="Arial" w:cs="Arial"/>
                <w:vertAlign w:val="superscript"/>
              </w:rPr>
              <w:t xml:space="preserve"> </w:t>
            </w:r>
            <w:r w:rsidRPr="008629EB">
              <w:rPr>
                <w:rFonts w:ascii="Arial" w:hAnsi="Arial" w:cs="Arial"/>
              </w:rPr>
              <w:t>April 20</w:t>
            </w:r>
            <w:r>
              <w:rPr>
                <w:rFonts w:ascii="Arial" w:hAnsi="Arial" w:cs="Arial"/>
              </w:rPr>
              <w:t>20</w:t>
            </w:r>
            <w:r w:rsidRPr="008629EB">
              <w:rPr>
                <w:rFonts w:ascii="Arial" w:hAnsi="Arial" w:cs="Arial"/>
              </w:rPr>
              <w:t xml:space="preserve"> to 31 March 20</w:t>
            </w:r>
            <w:r>
              <w:rPr>
                <w:rFonts w:ascii="Arial" w:hAnsi="Arial" w:cs="Arial"/>
              </w:rPr>
              <w:t>21</w:t>
            </w:r>
            <w:r>
              <w:rPr>
                <w:rFonts w:ascii="Arial" w:hAnsi="Arial" w:cs="Arial"/>
              </w:rPr>
              <w:t>:</w:t>
            </w:r>
          </w:p>
        </w:tc>
      </w:tr>
      <w:tr w:rsidR="00880D2B" w:rsidRPr="008629EB" w14:paraId="18289E8A" w14:textId="77777777" w:rsidTr="00880D2B">
        <w:trPr>
          <w:trHeight w:val="204"/>
        </w:trPr>
        <w:tc>
          <w:tcPr>
            <w:tcW w:w="828" w:type="dxa"/>
            <w:tcBorders>
              <w:top w:val="single" w:sz="4" w:space="0" w:color="auto"/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5B9F21BB" w14:textId="77777777" w:rsidR="00880D2B" w:rsidRDefault="00880D2B" w:rsidP="008629EB">
            <w:pPr>
              <w:ind w:right="72"/>
              <w:rPr>
                <w:rFonts w:ascii="Arial" w:hAnsi="Arial" w:cs="Arial"/>
                <w:b/>
              </w:rPr>
            </w:pPr>
          </w:p>
        </w:tc>
        <w:tc>
          <w:tcPr>
            <w:tcW w:w="8750" w:type="dxa"/>
            <w:tcBorders>
              <w:top w:val="single" w:sz="4" w:space="0" w:color="auto"/>
              <w:bottom w:val="nil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02DDF5BA" w14:textId="3C76C298" w:rsidR="00880D2B" w:rsidRPr="008629EB" w:rsidRDefault="00880D2B" w:rsidP="008629EB">
            <w:pPr>
              <w:tabs>
                <w:tab w:val="left" w:pos="8532"/>
              </w:tabs>
              <w:rPr>
                <w:rFonts w:ascii="Arial" w:hAnsi="Arial" w:cs="Arial"/>
              </w:rPr>
            </w:pPr>
            <w:r w:rsidRPr="008629EB">
              <w:rPr>
                <w:rFonts w:ascii="Arial" w:hAnsi="Arial" w:cs="Arial"/>
              </w:rPr>
              <w:t>1</w:t>
            </w:r>
            <w:r w:rsidRPr="008629EB">
              <w:rPr>
                <w:rFonts w:ascii="Arial" w:hAnsi="Arial" w:cs="Arial"/>
                <w:vertAlign w:val="superscript"/>
              </w:rPr>
              <w:t xml:space="preserve"> </w:t>
            </w:r>
            <w:r w:rsidRPr="008629EB">
              <w:rPr>
                <w:rFonts w:ascii="Arial" w:hAnsi="Arial" w:cs="Arial"/>
              </w:rPr>
              <w:t>April 20</w:t>
            </w:r>
            <w:r>
              <w:rPr>
                <w:rFonts w:ascii="Arial" w:hAnsi="Arial" w:cs="Arial"/>
              </w:rPr>
              <w:t>21</w:t>
            </w:r>
            <w:r w:rsidRPr="008629EB">
              <w:rPr>
                <w:rFonts w:ascii="Arial" w:hAnsi="Arial" w:cs="Arial"/>
              </w:rPr>
              <w:t xml:space="preserve"> to </w:t>
            </w:r>
            <w:r>
              <w:rPr>
                <w:rFonts w:ascii="Arial" w:hAnsi="Arial" w:cs="Arial"/>
              </w:rPr>
              <w:t>date</w:t>
            </w:r>
            <w:r>
              <w:rPr>
                <w:rFonts w:ascii="Arial" w:hAnsi="Arial" w:cs="Arial"/>
              </w:rPr>
              <w:t>:</w:t>
            </w:r>
          </w:p>
        </w:tc>
      </w:tr>
      <w:tr w:rsidR="00880D2B" w:rsidRPr="008629EB" w14:paraId="35561B16" w14:textId="77777777" w:rsidTr="00880D2B">
        <w:trPr>
          <w:trHeight w:val="20"/>
        </w:trPr>
        <w:tc>
          <w:tcPr>
            <w:tcW w:w="828" w:type="dxa"/>
            <w:tcBorders>
              <w:top w:val="single" w:sz="4" w:space="0" w:color="auto"/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3C8A9953" w14:textId="77777777" w:rsidR="00880D2B" w:rsidRDefault="00880D2B" w:rsidP="00880D2B">
            <w:pPr>
              <w:ind w:right="72"/>
              <w:rPr>
                <w:rFonts w:ascii="Arial" w:hAnsi="Arial" w:cs="Arial"/>
                <w:b/>
              </w:rPr>
            </w:pPr>
          </w:p>
        </w:tc>
        <w:tc>
          <w:tcPr>
            <w:tcW w:w="8750" w:type="dxa"/>
            <w:tcBorders>
              <w:top w:val="single" w:sz="4" w:space="0" w:color="auto"/>
              <w:bottom w:val="nil"/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2C28D3E7" w14:textId="33141F2E" w:rsidR="00880D2B" w:rsidRPr="008629EB" w:rsidRDefault="00880D2B" w:rsidP="00880D2B">
            <w:pPr>
              <w:tabs>
                <w:tab w:val="left" w:pos="8532"/>
              </w:tabs>
              <w:rPr>
                <w:rFonts w:ascii="Arial" w:hAnsi="Arial" w:cs="Arial"/>
              </w:rPr>
            </w:pPr>
            <w:r w:rsidRPr="0063125E">
              <w:rPr>
                <w:rFonts w:ascii="Arial" w:hAnsi="Arial" w:cs="Arial"/>
                <w:b/>
                <w:bCs/>
              </w:rPr>
              <w:t>Total accidents reported under RIDDOR in 3 years</w:t>
            </w:r>
            <w:r>
              <w:rPr>
                <w:rFonts w:ascii="Arial" w:hAnsi="Arial" w:cs="Arial"/>
                <w:b/>
                <w:bCs/>
              </w:rPr>
              <w:t>:</w:t>
            </w:r>
          </w:p>
        </w:tc>
      </w:tr>
      <w:tr w:rsidR="00880D2B" w:rsidRPr="008629EB" w14:paraId="23F3AF59" w14:textId="77777777">
        <w:trPr>
          <w:trHeight w:val="225"/>
        </w:trPr>
        <w:tc>
          <w:tcPr>
            <w:tcW w:w="82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2619378B" w14:textId="2076D9B7" w:rsidR="00880D2B" w:rsidRPr="008629EB" w:rsidRDefault="00880D2B" w:rsidP="00880D2B">
            <w:pPr>
              <w:ind w:right="72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5</w:t>
            </w:r>
          </w:p>
        </w:tc>
        <w:tc>
          <w:tcPr>
            <w:tcW w:w="8750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02B72647" w14:textId="464D98C4" w:rsidR="00880D2B" w:rsidRDefault="00880D2B" w:rsidP="00880D2B">
            <w:pPr>
              <w:tabs>
                <w:tab w:val="left" w:pos="8532"/>
              </w:tabs>
              <w:ind w:right="180"/>
              <w:rPr>
                <w:rFonts w:ascii="Arial" w:hAnsi="Arial" w:cs="Arial"/>
              </w:rPr>
            </w:pPr>
            <w:r w:rsidRPr="008629EB">
              <w:rPr>
                <w:rFonts w:ascii="Arial" w:hAnsi="Arial" w:cs="Arial"/>
              </w:rPr>
              <w:t>Please indicate your Accident Incident Rate (</w:t>
            </w:r>
            <w:smartTag w:uri="urn:schemas-microsoft-com:office:smarttags" w:element="stockticker">
              <w:r w:rsidRPr="008629EB">
                <w:rPr>
                  <w:rFonts w:ascii="Arial" w:hAnsi="Arial" w:cs="Arial"/>
                </w:rPr>
                <w:t>AIR</w:t>
              </w:r>
            </w:smartTag>
            <w:r w:rsidRPr="008629EB">
              <w:rPr>
                <w:rFonts w:ascii="Arial" w:hAnsi="Arial" w:cs="Arial"/>
              </w:rPr>
              <w:t>) for the following periods:</w:t>
            </w:r>
          </w:p>
          <w:p w14:paraId="23BD10A0" w14:textId="77777777" w:rsidR="00D45A2F" w:rsidRPr="008629EB" w:rsidRDefault="00D45A2F" w:rsidP="00880D2B">
            <w:pPr>
              <w:tabs>
                <w:tab w:val="left" w:pos="8532"/>
              </w:tabs>
              <w:ind w:right="180"/>
              <w:rPr>
                <w:rFonts w:ascii="Arial" w:hAnsi="Arial" w:cs="Arial"/>
              </w:rPr>
            </w:pPr>
          </w:p>
          <w:p w14:paraId="47441EE6" w14:textId="77777777" w:rsidR="00880D2B" w:rsidRPr="008629EB" w:rsidRDefault="00880D2B" w:rsidP="00880D2B">
            <w:pPr>
              <w:tabs>
                <w:tab w:val="left" w:pos="8532"/>
              </w:tabs>
              <w:ind w:right="180"/>
              <w:rPr>
                <w:rFonts w:ascii="Arial" w:hAnsi="Arial" w:cs="Arial"/>
              </w:rPr>
            </w:pPr>
            <w:smartTag w:uri="urn:schemas-microsoft-com:office:smarttags" w:element="stockticker">
              <w:r w:rsidRPr="008629EB">
                <w:rPr>
                  <w:rFonts w:ascii="Arial" w:hAnsi="Arial" w:cs="Arial"/>
                </w:rPr>
                <w:t>AIR</w:t>
              </w:r>
            </w:smartTag>
            <w:r w:rsidRPr="008629EB">
              <w:rPr>
                <w:rFonts w:ascii="Arial" w:hAnsi="Arial" w:cs="Arial"/>
              </w:rPr>
              <w:t xml:space="preserve"> =   </w:t>
            </w:r>
            <w:r w:rsidRPr="008629EB">
              <w:rPr>
                <w:rFonts w:ascii="Arial" w:hAnsi="Arial" w:cs="Arial"/>
                <w:u w:val="single"/>
              </w:rPr>
              <w:t>Number of Employee Accidents multiplied by 1000</w:t>
            </w:r>
          </w:p>
          <w:p w14:paraId="1B6244BC" w14:textId="77777777" w:rsidR="00880D2B" w:rsidRPr="008629EB" w:rsidRDefault="00880D2B" w:rsidP="00880D2B">
            <w:pPr>
              <w:tabs>
                <w:tab w:val="left" w:pos="8532"/>
              </w:tabs>
              <w:ind w:left="720" w:right="180"/>
              <w:rPr>
                <w:rFonts w:ascii="Arial" w:hAnsi="Arial" w:cs="Arial"/>
              </w:rPr>
            </w:pPr>
            <w:r w:rsidRPr="008629EB">
              <w:rPr>
                <w:rFonts w:ascii="Arial" w:hAnsi="Arial" w:cs="Arial"/>
              </w:rPr>
              <w:t>Divided by the Number of Employees</w:t>
            </w:r>
          </w:p>
        </w:tc>
      </w:tr>
      <w:tr w:rsidR="00880D2B" w:rsidRPr="008629EB" w14:paraId="6D9A3522" w14:textId="77777777" w:rsidTr="005576F5">
        <w:trPr>
          <w:trHeight w:val="225"/>
        </w:trPr>
        <w:tc>
          <w:tcPr>
            <w:tcW w:w="82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569AB502" w14:textId="77777777" w:rsidR="00880D2B" w:rsidRPr="008629EB" w:rsidRDefault="00880D2B" w:rsidP="00880D2B">
            <w:pPr>
              <w:ind w:right="72"/>
              <w:rPr>
                <w:rFonts w:ascii="Arial" w:hAnsi="Arial" w:cs="Arial"/>
                <w:b/>
              </w:rPr>
            </w:pPr>
          </w:p>
        </w:tc>
        <w:tc>
          <w:tcPr>
            <w:tcW w:w="8750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27471916" w14:textId="37ABC618" w:rsidR="00880D2B" w:rsidRPr="008A403D" w:rsidRDefault="00880D2B" w:rsidP="00880D2B">
            <w:pPr>
              <w:tabs>
                <w:tab w:val="left" w:pos="8532"/>
              </w:tabs>
              <w:ind w:right="181"/>
              <w:rPr>
                <w:rFonts w:ascii="Arial" w:hAnsi="Arial" w:cs="Arial"/>
                <w:color w:val="000080"/>
              </w:rPr>
            </w:pPr>
            <w:r w:rsidRPr="008629EB">
              <w:rPr>
                <w:rFonts w:ascii="Arial" w:hAnsi="Arial" w:cs="Arial"/>
              </w:rPr>
              <w:t>1</w:t>
            </w:r>
            <w:r w:rsidRPr="008629EB">
              <w:rPr>
                <w:rFonts w:ascii="Arial" w:hAnsi="Arial" w:cs="Arial"/>
                <w:vertAlign w:val="superscript"/>
              </w:rPr>
              <w:t xml:space="preserve"> </w:t>
            </w:r>
            <w:r w:rsidRPr="008629EB">
              <w:rPr>
                <w:rFonts w:ascii="Arial" w:hAnsi="Arial" w:cs="Arial"/>
              </w:rPr>
              <w:t>April</w:t>
            </w:r>
            <w:r>
              <w:rPr>
                <w:rFonts w:ascii="Arial" w:hAnsi="Arial" w:cs="Arial"/>
              </w:rPr>
              <w:t xml:space="preserve"> 2019 to 31 March 2020</w:t>
            </w:r>
          </w:p>
        </w:tc>
      </w:tr>
      <w:tr w:rsidR="00880D2B" w:rsidRPr="008629EB" w14:paraId="4AD6ED54" w14:textId="77777777" w:rsidTr="00257EAE">
        <w:trPr>
          <w:trHeight w:val="225"/>
        </w:trPr>
        <w:tc>
          <w:tcPr>
            <w:tcW w:w="82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4FF558E1" w14:textId="77777777" w:rsidR="00880D2B" w:rsidRPr="008629EB" w:rsidRDefault="00880D2B" w:rsidP="00880D2B">
            <w:pPr>
              <w:ind w:right="72"/>
              <w:rPr>
                <w:rFonts w:ascii="Arial" w:hAnsi="Arial" w:cs="Arial"/>
                <w:b/>
              </w:rPr>
            </w:pPr>
          </w:p>
        </w:tc>
        <w:tc>
          <w:tcPr>
            <w:tcW w:w="8750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7713BA17" w14:textId="43BE90BA" w:rsidR="00880D2B" w:rsidRPr="008A403D" w:rsidRDefault="00880D2B" w:rsidP="00880D2B">
            <w:pPr>
              <w:tabs>
                <w:tab w:val="left" w:pos="8532"/>
              </w:tabs>
              <w:ind w:right="181"/>
              <w:rPr>
                <w:rFonts w:ascii="Arial" w:hAnsi="Arial" w:cs="Arial"/>
                <w:color w:val="000080"/>
              </w:rPr>
            </w:pPr>
            <w:r w:rsidRPr="008629EB">
              <w:rPr>
                <w:rFonts w:ascii="Arial" w:hAnsi="Arial" w:cs="Arial"/>
              </w:rPr>
              <w:t>1</w:t>
            </w:r>
            <w:r w:rsidRPr="008629EB">
              <w:rPr>
                <w:rFonts w:ascii="Arial" w:hAnsi="Arial" w:cs="Arial"/>
                <w:vertAlign w:val="superscript"/>
              </w:rPr>
              <w:t xml:space="preserve"> </w:t>
            </w:r>
            <w:r w:rsidRPr="008629EB">
              <w:rPr>
                <w:rFonts w:ascii="Arial" w:hAnsi="Arial" w:cs="Arial"/>
              </w:rPr>
              <w:t>April 20</w:t>
            </w:r>
            <w:r>
              <w:rPr>
                <w:rFonts w:ascii="Arial" w:hAnsi="Arial" w:cs="Arial"/>
              </w:rPr>
              <w:t>20</w:t>
            </w:r>
            <w:r w:rsidRPr="008629EB">
              <w:rPr>
                <w:rFonts w:ascii="Arial" w:hAnsi="Arial" w:cs="Arial"/>
              </w:rPr>
              <w:t xml:space="preserve"> to 31 March 20</w:t>
            </w:r>
            <w:r>
              <w:rPr>
                <w:rFonts w:ascii="Arial" w:hAnsi="Arial" w:cs="Arial"/>
              </w:rPr>
              <w:t>21</w:t>
            </w:r>
          </w:p>
        </w:tc>
      </w:tr>
      <w:tr w:rsidR="00880D2B" w:rsidRPr="008629EB" w14:paraId="7A9C1454" w14:textId="77777777" w:rsidTr="00083BFB">
        <w:trPr>
          <w:trHeight w:val="225"/>
        </w:trPr>
        <w:tc>
          <w:tcPr>
            <w:tcW w:w="82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325B9BCA" w14:textId="77777777" w:rsidR="00880D2B" w:rsidRPr="008629EB" w:rsidRDefault="00880D2B" w:rsidP="00880D2B">
            <w:pPr>
              <w:ind w:right="72"/>
              <w:rPr>
                <w:rFonts w:ascii="Arial" w:hAnsi="Arial" w:cs="Arial"/>
                <w:b/>
              </w:rPr>
            </w:pPr>
          </w:p>
        </w:tc>
        <w:tc>
          <w:tcPr>
            <w:tcW w:w="8750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2DAA556D" w14:textId="0C4EA35A" w:rsidR="00880D2B" w:rsidRPr="008A403D" w:rsidRDefault="00880D2B" w:rsidP="00880D2B">
            <w:pPr>
              <w:tabs>
                <w:tab w:val="left" w:pos="8532"/>
              </w:tabs>
              <w:ind w:right="181"/>
              <w:rPr>
                <w:rFonts w:ascii="Arial" w:hAnsi="Arial" w:cs="Arial"/>
                <w:color w:val="000080"/>
              </w:rPr>
            </w:pPr>
            <w:r w:rsidRPr="008629EB">
              <w:rPr>
                <w:rFonts w:ascii="Arial" w:hAnsi="Arial" w:cs="Arial"/>
              </w:rPr>
              <w:t>1</w:t>
            </w:r>
            <w:r w:rsidRPr="008629EB">
              <w:rPr>
                <w:rFonts w:ascii="Arial" w:hAnsi="Arial" w:cs="Arial"/>
                <w:vertAlign w:val="superscript"/>
              </w:rPr>
              <w:t xml:space="preserve"> </w:t>
            </w:r>
            <w:r w:rsidRPr="008629EB">
              <w:rPr>
                <w:rFonts w:ascii="Arial" w:hAnsi="Arial" w:cs="Arial"/>
              </w:rPr>
              <w:t>April 20</w:t>
            </w:r>
            <w:r>
              <w:rPr>
                <w:rFonts w:ascii="Arial" w:hAnsi="Arial" w:cs="Arial"/>
              </w:rPr>
              <w:t>21</w:t>
            </w:r>
            <w:r w:rsidRPr="008629EB">
              <w:rPr>
                <w:rFonts w:ascii="Arial" w:hAnsi="Arial" w:cs="Arial"/>
              </w:rPr>
              <w:t xml:space="preserve"> to </w:t>
            </w:r>
            <w:r>
              <w:rPr>
                <w:rFonts w:ascii="Arial" w:hAnsi="Arial" w:cs="Arial"/>
              </w:rPr>
              <w:t>date</w:t>
            </w:r>
          </w:p>
        </w:tc>
      </w:tr>
      <w:tr w:rsidR="00880D2B" w:rsidRPr="008629EB" w14:paraId="7F935D1A" w14:textId="77777777" w:rsidTr="002F0332">
        <w:trPr>
          <w:trHeight w:val="57"/>
        </w:trPr>
        <w:tc>
          <w:tcPr>
            <w:tcW w:w="82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50C4E3A2" w14:textId="095E6495" w:rsidR="00880D2B" w:rsidRPr="008629EB" w:rsidRDefault="00880D2B" w:rsidP="00880D2B">
            <w:pPr>
              <w:ind w:right="72"/>
              <w:rPr>
                <w:rFonts w:ascii="Arial" w:hAnsi="Arial" w:cs="Arial"/>
                <w:b/>
              </w:rPr>
            </w:pPr>
            <w:r w:rsidRPr="008629EB">
              <w:rPr>
                <w:rFonts w:ascii="Arial" w:hAnsi="Arial" w:cs="Arial"/>
                <w:b/>
              </w:rPr>
              <w:t>1.</w:t>
            </w:r>
            <w:r w:rsidR="00563372"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8750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1FE71813" w14:textId="64B7A997" w:rsidR="00880D2B" w:rsidRPr="008629EB" w:rsidRDefault="00880D2B" w:rsidP="00880D2B">
            <w:pPr>
              <w:ind w:righ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ill you </w:t>
            </w:r>
            <w:r w:rsidRPr="008629EB">
              <w:rPr>
                <w:rFonts w:ascii="Arial" w:hAnsi="Arial" w:cs="Arial"/>
              </w:rPr>
              <w:t>use sub</w:t>
            </w:r>
            <w:r>
              <w:rPr>
                <w:rFonts w:ascii="Arial" w:hAnsi="Arial" w:cs="Arial"/>
              </w:rPr>
              <w:t>-</w:t>
            </w:r>
            <w:r w:rsidRPr="008629EB">
              <w:rPr>
                <w:rFonts w:ascii="Arial" w:hAnsi="Arial" w:cs="Arial"/>
              </w:rPr>
              <w:t xml:space="preserve">contractors to undertake work on </w:t>
            </w:r>
            <w:r>
              <w:rPr>
                <w:rFonts w:ascii="Arial" w:hAnsi="Arial" w:cs="Arial"/>
              </w:rPr>
              <w:t xml:space="preserve">this project? </w:t>
            </w:r>
            <w:r w:rsidRPr="00EA1FD4">
              <w:rPr>
                <w:rFonts w:ascii="Arial" w:hAnsi="Arial" w:cs="Arial"/>
                <w:b/>
                <w:bCs/>
              </w:rPr>
              <w:t>Yes/No</w:t>
            </w:r>
          </w:p>
        </w:tc>
      </w:tr>
      <w:tr w:rsidR="00880D2B" w:rsidRPr="008629EB" w14:paraId="09CBBC69" w14:textId="77777777">
        <w:trPr>
          <w:trHeight w:val="20"/>
        </w:trPr>
        <w:tc>
          <w:tcPr>
            <w:tcW w:w="82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5367A43B" w14:textId="7EA5732A" w:rsidR="00880D2B" w:rsidRPr="008629EB" w:rsidRDefault="00880D2B" w:rsidP="00880D2B">
            <w:pPr>
              <w:ind w:right="72"/>
              <w:rPr>
                <w:rFonts w:ascii="Arial" w:hAnsi="Arial" w:cs="Arial"/>
                <w:b/>
              </w:rPr>
            </w:pPr>
          </w:p>
        </w:tc>
        <w:tc>
          <w:tcPr>
            <w:tcW w:w="8750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4A1459F4" w14:textId="64F87676" w:rsidR="00880D2B" w:rsidRPr="008629EB" w:rsidRDefault="00880D2B" w:rsidP="00880D2B">
            <w:pPr>
              <w:ind w:right="180"/>
              <w:rPr>
                <w:rFonts w:ascii="Arial" w:hAnsi="Arial" w:cs="Arial"/>
              </w:rPr>
            </w:pPr>
            <w:r w:rsidRPr="008629EB">
              <w:rPr>
                <w:rFonts w:ascii="Arial" w:hAnsi="Arial" w:cs="Arial"/>
              </w:rPr>
              <w:t>If YES</w:t>
            </w:r>
            <w:r>
              <w:rPr>
                <w:rFonts w:ascii="Arial" w:hAnsi="Arial" w:cs="Arial"/>
              </w:rPr>
              <w:t>,</w:t>
            </w:r>
            <w:r w:rsidRPr="008629EB">
              <w:rPr>
                <w:rFonts w:ascii="Arial" w:hAnsi="Arial" w:cs="Arial"/>
              </w:rPr>
              <w:t xml:space="preserve"> please give details of who your key sub</w:t>
            </w:r>
            <w:r>
              <w:rPr>
                <w:rFonts w:ascii="Arial" w:hAnsi="Arial" w:cs="Arial"/>
              </w:rPr>
              <w:t>-</w:t>
            </w:r>
            <w:r w:rsidRPr="008629EB">
              <w:rPr>
                <w:rFonts w:ascii="Arial" w:hAnsi="Arial" w:cs="Arial"/>
              </w:rPr>
              <w:t xml:space="preserve"> contractors are and what work areas they deliver</w:t>
            </w:r>
            <w:r>
              <w:rPr>
                <w:rFonts w:ascii="Arial" w:hAnsi="Arial" w:cs="Arial"/>
              </w:rPr>
              <w:t xml:space="preserve"> and how do you ensure they are competent. </w:t>
            </w:r>
          </w:p>
        </w:tc>
      </w:tr>
      <w:tr w:rsidR="00880D2B" w:rsidRPr="008629EB" w14:paraId="23BD322C" w14:textId="77777777" w:rsidTr="004C4C8B">
        <w:trPr>
          <w:trHeight w:val="354"/>
        </w:trPr>
        <w:tc>
          <w:tcPr>
            <w:tcW w:w="82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6807C8A8" w14:textId="77777777" w:rsidR="00880D2B" w:rsidRPr="008629EB" w:rsidRDefault="00880D2B" w:rsidP="00880D2B">
            <w:pPr>
              <w:ind w:right="72"/>
              <w:rPr>
                <w:rFonts w:ascii="Arial" w:hAnsi="Arial" w:cs="Arial"/>
                <w:b/>
              </w:rPr>
            </w:pPr>
          </w:p>
        </w:tc>
        <w:tc>
          <w:tcPr>
            <w:tcW w:w="8750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7CA6BD68" w14:textId="77777777" w:rsidR="00880D2B" w:rsidRPr="008629EB" w:rsidRDefault="00880D2B" w:rsidP="00880D2B">
            <w:pPr>
              <w:rPr>
                <w:rFonts w:ascii="Arial" w:hAnsi="Arial" w:cs="Arial"/>
              </w:rPr>
            </w:pPr>
          </w:p>
        </w:tc>
      </w:tr>
      <w:tr w:rsidR="00880D2B" w:rsidRPr="008629EB" w14:paraId="1D648226" w14:textId="77777777" w:rsidTr="00492C1D">
        <w:trPr>
          <w:trHeight w:val="159"/>
        </w:trPr>
        <w:tc>
          <w:tcPr>
            <w:tcW w:w="828" w:type="dxa"/>
            <w:tcBorders>
              <w:left w:val="single" w:sz="12" w:space="0" w:color="auto"/>
            </w:tcBorders>
            <w:tcMar>
              <w:top w:w="85" w:type="dxa"/>
              <w:bottom w:w="85" w:type="dxa"/>
            </w:tcMar>
          </w:tcPr>
          <w:p w14:paraId="22EF0DFD" w14:textId="5292C710" w:rsidR="00880D2B" w:rsidRPr="008629EB" w:rsidRDefault="00880D2B" w:rsidP="00880D2B">
            <w:pPr>
              <w:ind w:right="72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</w:t>
            </w:r>
            <w:r w:rsidR="00563372"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8750" w:type="dxa"/>
            <w:tcBorders>
              <w:right w:val="single" w:sz="12" w:space="0" w:color="auto"/>
            </w:tcBorders>
            <w:tcMar>
              <w:top w:w="85" w:type="dxa"/>
              <w:bottom w:w="85" w:type="dxa"/>
            </w:tcMar>
          </w:tcPr>
          <w:p w14:paraId="47F85869" w14:textId="5FC48E22" w:rsidR="00880D2B" w:rsidRPr="008629EB" w:rsidRDefault="00880D2B" w:rsidP="00880D2B">
            <w:pPr>
              <w:ind w:righ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 you have an equal opportunities policy?  (a copy may be required if your tender is successful)  </w:t>
            </w:r>
            <w:r w:rsidRPr="00EA1FD4">
              <w:rPr>
                <w:rFonts w:ascii="Arial" w:hAnsi="Arial" w:cs="Arial"/>
                <w:b/>
                <w:bCs/>
              </w:rPr>
              <w:t>Yes/No</w:t>
            </w:r>
          </w:p>
        </w:tc>
      </w:tr>
    </w:tbl>
    <w:p w14:paraId="2B8616EB" w14:textId="77777777" w:rsidR="0063125E" w:rsidRDefault="0063125E" w:rsidP="0063125E">
      <w:pPr>
        <w:rPr>
          <w:rFonts w:ascii="Arial" w:hAnsi="Arial" w:cs="Arial"/>
          <w:b/>
          <w:sz w:val="32"/>
          <w:u w:val="single"/>
        </w:rPr>
      </w:pPr>
    </w:p>
    <w:p w14:paraId="60C25CDA" w14:textId="77777777" w:rsidR="00563372" w:rsidRDefault="00563372" w:rsidP="0063125E">
      <w:pPr>
        <w:rPr>
          <w:rFonts w:ascii="Arial" w:hAnsi="Arial" w:cs="Arial"/>
          <w:b/>
          <w:sz w:val="32"/>
          <w:u w:val="single"/>
        </w:rPr>
      </w:pPr>
    </w:p>
    <w:p w14:paraId="30A17946" w14:textId="77777777" w:rsidR="00725EBD" w:rsidRDefault="00725EBD" w:rsidP="0063125E">
      <w:pPr>
        <w:rPr>
          <w:rFonts w:ascii="Arial" w:hAnsi="Arial" w:cs="Arial"/>
          <w:b/>
          <w:sz w:val="32"/>
          <w:u w:val="single"/>
        </w:rPr>
      </w:pPr>
    </w:p>
    <w:p w14:paraId="63EE98C7" w14:textId="77777777" w:rsidR="00E05E20" w:rsidRDefault="00E05E20" w:rsidP="0099148F">
      <w:pPr>
        <w:spacing w:after="12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5DE6516E" w14:textId="293B5312" w:rsidR="00DF69F2" w:rsidRPr="00037751" w:rsidRDefault="00DF69F2" w:rsidP="0099148F">
      <w:pPr>
        <w:spacing w:after="120"/>
        <w:rPr>
          <w:rFonts w:ascii="Arial" w:hAnsi="Arial" w:cs="Arial"/>
          <w:b/>
          <w:sz w:val="28"/>
          <w:szCs w:val="28"/>
        </w:rPr>
      </w:pPr>
      <w:r w:rsidRPr="00037751">
        <w:rPr>
          <w:rFonts w:ascii="Arial" w:hAnsi="Arial" w:cs="Arial"/>
          <w:b/>
          <w:sz w:val="28"/>
          <w:szCs w:val="28"/>
        </w:rPr>
        <w:lastRenderedPageBreak/>
        <w:t xml:space="preserve">Section </w:t>
      </w:r>
      <w:r w:rsidR="00725EBD" w:rsidRPr="00037751">
        <w:rPr>
          <w:rFonts w:ascii="Arial" w:hAnsi="Arial" w:cs="Arial"/>
          <w:b/>
          <w:sz w:val="28"/>
          <w:szCs w:val="28"/>
        </w:rPr>
        <w:t>D</w:t>
      </w:r>
      <w:r w:rsidRPr="00037751">
        <w:rPr>
          <w:rFonts w:ascii="Arial" w:hAnsi="Arial" w:cs="Arial"/>
          <w:b/>
          <w:sz w:val="28"/>
          <w:szCs w:val="28"/>
        </w:rPr>
        <w:t>:</w:t>
      </w:r>
      <w:r w:rsidR="0063125E" w:rsidRPr="00037751">
        <w:rPr>
          <w:rFonts w:ascii="Arial" w:hAnsi="Arial" w:cs="Arial"/>
          <w:b/>
          <w:sz w:val="28"/>
          <w:szCs w:val="28"/>
        </w:rPr>
        <w:t xml:space="preserve"> </w:t>
      </w:r>
      <w:r w:rsidRPr="00037751">
        <w:rPr>
          <w:rFonts w:ascii="Arial" w:hAnsi="Arial" w:cs="Arial"/>
          <w:b/>
          <w:sz w:val="28"/>
          <w:szCs w:val="28"/>
        </w:rPr>
        <w:t xml:space="preserve">Climate Change </w:t>
      </w:r>
    </w:p>
    <w:tbl>
      <w:tblPr>
        <w:tblW w:w="948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Description w:val="Climate Change Questions"/>
      </w:tblPr>
      <w:tblGrid>
        <w:gridCol w:w="804"/>
        <w:gridCol w:w="8679"/>
      </w:tblGrid>
      <w:tr w:rsidR="00DF69F2" w:rsidRPr="008629EB" w14:paraId="575F1CDC" w14:textId="77777777" w:rsidTr="004625E1">
        <w:trPr>
          <w:tblHeader/>
        </w:trPr>
        <w:tc>
          <w:tcPr>
            <w:tcW w:w="804" w:type="dxa"/>
            <w:shd w:val="clear" w:color="auto" w:fill="F3F3F3"/>
            <w:tcMar>
              <w:top w:w="85" w:type="dxa"/>
              <w:bottom w:w="85" w:type="dxa"/>
            </w:tcMar>
          </w:tcPr>
          <w:p w14:paraId="3E8A9472" w14:textId="613045C0" w:rsidR="00DF69F2" w:rsidRPr="008629EB" w:rsidRDefault="007F39AC" w:rsidP="00134B88">
            <w:pPr>
              <w:ind w:right="-3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</w:t>
            </w:r>
            <w:r w:rsidR="00DF69F2" w:rsidRPr="008629EB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8679" w:type="dxa"/>
            <w:shd w:val="clear" w:color="auto" w:fill="F3F3F3"/>
            <w:tcMar>
              <w:top w:w="85" w:type="dxa"/>
              <w:bottom w:w="85" w:type="dxa"/>
            </w:tcMar>
          </w:tcPr>
          <w:p w14:paraId="3C34F9C7" w14:textId="20F3AD4D" w:rsidR="007F66ED" w:rsidRPr="007F66ED" w:rsidRDefault="007F66ED" w:rsidP="0063125E">
            <w:pPr>
              <w:ind w:right="18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arbon Efficiency</w:t>
            </w:r>
          </w:p>
        </w:tc>
      </w:tr>
      <w:tr w:rsidR="00CD62C4" w:rsidRPr="008629EB" w14:paraId="07F395B6" w14:textId="77777777" w:rsidTr="00B05F32">
        <w:trPr>
          <w:trHeight w:val="477"/>
          <w:tblHeader/>
        </w:trPr>
        <w:tc>
          <w:tcPr>
            <w:tcW w:w="804" w:type="dxa"/>
            <w:tcMar>
              <w:top w:w="85" w:type="dxa"/>
              <w:bottom w:w="85" w:type="dxa"/>
            </w:tcMar>
          </w:tcPr>
          <w:p w14:paraId="76E30E64" w14:textId="77777777" w:rsidR="00CD62C4" w:rsidRPr="008629EB" w:rsidRDefault="00CD62C4" w:rsidP="00134B88">
            <w:pPr>
              <w:ind w:right="-34"/>
              <w:rPr>
                <w:rFonts w:ascii="Arial" w:hAnsi="Arial" w:cs="Arial"/>
              </w:rPr>
            </w:pPr>
            <w:r w:rsidRPr="008629EB">
              <w:rPr>
                <w:rFonts w:ascii="Arial" w:hAnsi="Arial"/>
                <w:b/>
              </w:rPr>
              <w:t>1.1</w:t>
            </w:r>
          </w:p>
        </w:tc>
        <w:tc>
          <w:tcPr>
            <w:tcW w:w="8679" w:type="dxa"/>
            <w:tcMar>
              <w:top w:w="85" w:type="dxa"/>
              <w:bottom w:w="85" w:type="dxa"/>
            </w:tcMar>
          </w:tcPr>
          <w:p w14:paraId="7FAC16CC" w14:textId="761BD4CB" w:rsidR="00CD62C4" w:rsidRPr="0063125E" w:rsidRDefault="00563372" w:rsidP="00CD62C4">
            <w:pPr>
              <w:ind w:right="180"/>
              <w:rPr>
                <w:rFonts w:ascii="Arial" w:hAnsi="Arial" w:cs="Arial"/>
                <w:bCs/>
              </w:rPr>
            </w:pPr>
            <w:r w:rsidRPr="00563372">
              <w:rPr>
                <w:rFonts w:ascii="Arial" w:hAnsi="Arial" w:cs="Arial"/>
                <w:bCs/>
              </w:rPr>
              <w:t xml:space="preserve">Bilbrook Parish Council is keen to understand how its contractors are working to become carbon neutral.  </w:t>
            </w:r>
            <w:r w:rsidR="00CD62C4">
              <w:rPr>
                <w:rFonts w:ascii="Arial" w:hAnsi="Arial" w:cs="Arial"/>
                <w:bCs/>
              </w:rPr>
              <w:t xml:space="preserve">Do you have a Climate Change policy?  </w:t>
            </w:r>
            <w:r w:rsidR="00CD62C4">
              <w:rPr>
                <w:rFonts w:ascii="Arial" w:hAnsi="Arial" w:cs="Arial"/>
              </w:rPr>
              <w:t xml:space="preserve">(a copy may be required if your tender is successful)   </w:t>
            </w:r>
            <w:r w:rsidR="00CD62C4" w:rsidRPr="00CD62C4">
              <w:rPr>
                <w:rFonts w:ascii="Arial" w:hAnsi="Arial" w:cs="Arial"/>
                <w:b/>
                <w:bCs/>
              </w:rPr>
              <w:t>Yes/No</w:t>
            </w:r>
          </w:p>
        </w:tc>
      </w:tr>
      <w:tr w:rsidR="00DF69F2" w:rsidRPr="008629EB" w14:paraId="36428C0C" w14:textId="77777777" w:rsidTr="004625E1">
        <w:trPr>
          <w:trHeight w:val="522"/>
          <w:tblHeader/>
        </w:trPr>
        <w:tc>
          <w:tcPr>
            <w:tcW w:w="804" w:type="dxa"/>
            <w:tcMar>
              <w:top w:w="85" w:type="dxa"/>
              <w:bottom w:w="85" w:type="dxa"/>
            </w:tcMar>
          </w:tcPr>
          <w:p w14:paraId="418B825D" w14:textId="74D86A24" w:rsidR="00DF69F2" w:rsidRPr="008629EB" w:rsidRDefault="007F39AC" w:rsidP="00134B88">
            <w:pPr>
              <w:ind w:right="18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2</w:t>
            </w:r>
          </w:p>
        </w:tc>
        <w:tc>
          <w:tcPr>
            <w:tcW w:w="8679" w:type="dxa"/>
            <w:tcMar>
              <w:top w:w="85" w:type="dxa"/>
              <w:bottom w:w="85" w:type="dxa"/>
            </w:tcMar>
          </w:tcPr>
          <w:p w14:paraId="2014F145" w14:textId="17DD7F81" w:rsidR="00DF69F2" w:rsidRDefault="0063125E" w:rsidP="00134B88">
            <w:pPr>
              <w:ind w:righ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provide a summary of </w:t>
            </w:r>
            <w:r w:rsidR="007F66ED">
              <w:rPr>
                <w:rFonts w:ascii="Arial" w:hAnsi="Arial" w:cs="Arial"/>
              </w:rPr>
              <w:t xml:space="preserve">the carbon footprint of meeting this tender in terms of </w:t>
            </w:r>
          </w:p>
          <w:p w14:paraId="5E78A27B" w14:textId="77777777" w:rsidR="00F137C5" w:rsidRDefault="00F137C5" w:rsidP="00F137C5">
            <w:pPr>
              <w:numPr>
                <w:ilvl w:val="0"/>
                <w:numId w:val="56"/>
              </w:numPr>
              <w:ind w:righ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avel to site </w:t>
            </w:r>
          </w:p>
          <w:p w14:paraId="54FE2E49" w14:textId="77777777" w:rsidR="00F137C5" w:rsidRPr="008629EB" w:rsidRDefault="003D46B5" w:rsidP="00F137C5">
            <w:pPr>
              <w:numPr>
                <w:ilvl w:val="0"/>
                <w:numId w:val="56"/>
              </w:numPr>
              <w:ind w:right="18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struction footprint</w:t>
            </w:r>
            <w:r w:rsidR="00377A5D">
              <w:rPr>
                <w:rFonts w:ascii="Arial" w:hAnsi="Arial" w:cs="Arial"/>
              </w:rPr>
              <w:t xml:space="preserve">.  </w:t>
            </w:r>
            <w:r w:rsidR="00F137C5">
              <w:rPr>
                <w:rFonts w:ascii="Arial" w:hAnsi="Arial" w:cs="Arial"/>
              </w:rPr>
              <w:t xml:space="preserve"> </w:t>
            </w:r>
          </w:p>
        </w:tc>
      </w:tr>
      <w:tr w:rsidR="00DF69F2" w:rsidRPr="008629EB" w14:paraId="68284220" w14:textId="77777777" w:rsidTr="004625E1">
        <w:trPr>
          <w:trHeight w:val="273"/>
          <w:tblHeader/>
        </w:trPr>
        <w:tc>
          <w:tcPr>
            <w:tcW w:w="804" w:type="dxa"/>
            <w:tcMar>
              <w:top w:w="85" w:type="dxa"/>
              <w:bottom w:w="85" w:type="dxa"/>
            </w:tcMar>
          </w:tcPr>
          <w:p w14:paraId="320386EC" w14:textId="77777777" w:rsidR="00DF69F2" w:rsidRPr="008629EB" w:rsidRDefault="00DF69F2" w:rsidP="00134B88">
            <w:pPr>
              <w:ind w:right="180"/>
              <w:rPr>
                <w:rFonts w:ascii="Arial" w:hAnsi="Arial" w:cs="Arial"/>
                <w:b/>
              </w:rPr>
            </w:pPr>
          </w:p>
        </w:tc>
        <w:tc>
          <w:tcPr>
            <w:tcW w:w="8679" w:type="dxa"/>
            <w:tcMar>
              <w:top w:w="85" w:type="dxa"/>
              <w:bottom w:w="85" w:type="dxa"/>
            </w:tcMar>
          </w:tcPr>
          <w:p w14:paraId="70FE55A3" w14:textId="77777777" w:rsidR="00DF69F2" w:rsidRPr="008629EB" w:rsidRDefault="00DF69F2" w:rsidP="00134B88">
            <w:pPr>
              <w:ind w:right="180"/>
              <w:rPr>
                <w:rFonts w:ascii="Arial" w:hAnsi="Arial" w:cs="Arial"/>
              </w:rPr>
            </w:pPr>
          </w:p>
        </w:tc>
      </w:tr>
    </w:tbl>
    <w:p w14:paraId="6B7DC5D3" w14:textId="77777777" w:rsidR="00932EA7" w:rsidRPr="00131648" w:rsidRDefault="00932EA7" w:rsidP="00932EA7">
      <w:pPr>
        <w:ind w:right="180"/>
        <w:rPr>
          <w:rFonts w:ascii="Arial" w:hAnsi="Arial" w:cs="Arial"/>
          <w:b/>
          <w:sz w:val="28"/>
          <w:szCs w:val="28"/>
          <w:u w:val="single"/>
        </w:rPr>
      </w:pPr>
    </w:p>
    <w:p w14:paraId="531B27B0" w14:textId="77777777" w:rsidR="00DF69F2" w:rsidRDefault="00DF69F2" w:rsidP="005950E5">
      <w:pPr>
        <w:rPr>
          <w:rFonts w:ascii="Arial" w:hAnsi="Arial" w:cs="Arial"/>
          <w:b/>
          <w:sz w:val="28"/>
          <w:szCs w:val="28"/>
          <w:u w:val="single"/>
        </w:rPr>
      </w:pPr>
    </w:p>
    <w:p w14:paraId="181A4C84" w14:textId="77777777" w:rsidR="00E05E20" w:rsidRDefault="00E05E20" w:rsidP="00563372">
      <w:pPr>
        <w:spacing w:after="12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0FEC8F11" w14:textId="556829D9" w:rsidR="00BB7338" w:rsidRDefault="0053327A" w:rsidP="00563372">
      <w:pPr>
        <w:spacing w:after="120"/>
        <w:rPr>
          <w:rFonts w:ascii="Arial" w:hAnsi="Arial" w:cs="Arial"/>
          <w:b/>
          <w:i/>
          <w:sz w:val="20"/>
        </w:rPr>
      </w:pPr>
      <w:r w:rsidRPr="00563372">
        <w:rPr>
          <w:rFonts w:ascii="Arial" w:hAnsi="Arial" w:cs="Arial"/>
          <w:b/>
          <w:sz w:val="28"/>
          <w:szCs w:val="28"/>
        </w:rPr>
        <w:lastRenderedPageBreak/>
        <w:t xml:space="preserve">Section </w:t>
      </w:r>
      <w:r w:rsidR="00725EBD" w:rsidRPr="00563372">
        <w:rPr>
          <w:rFonts w:ascii="Arial" w:hAnsi="Arial" w:cs="Arial"/>
          <w:b/>
          <w:sz w:val="28"/>
          <w:szCs w:val="28"/>
        </w:rPr>
        <w:t>E</w:t>
      </w:r>
      <w:r w:rsidR="00563372" w:rsidRPr="00563372">
        <w:rPr>
          <w:rFonts w:ascii="Arial" w:hAnsi="Arial" w:cs="Arial"/>
          <w:b/>
          <w:sz w:val="28"/>
          <w:szCs w:val="28"/>
        </w:rPr>
        <w:t xml:space="preserve"> -</w:t>
      </w:r>
      <w:r w:rsidR="00563372" w:rsidRPr="00037751">
        <w:rPr>
          <w:rFonts w:ascii="Arial" w:hAnsi="Arial" w:cs="Arial"/>
          <w:b/>
          <w:sz w:val="28"/>
          <w:szCs w:val="28"/>
        </w:rPr>
        <w:t xml:space="preserve"> </w:t>
      </w:r>
      <w:r w:rsidRPr="00131648">
        <w:rPr>
          <w:rFonts w:ascii="Arial" w:hAnsi="Arial" w:cs="Arial"/>
          <w:b/>
          <w:sz w:val="28"/>
          <w:szCs w:val="28"/>
        </w:rPr>
        <w:t>Contract Specific Questions</w:t>
      </w:r>
    </w:p>
    <w:tbl>
      <w:tblPr>
        <w:tblW w:w="976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Description w:val="Contract Experience"/>
      </w:tblPr>
      <w:tblGrid>
        <w:gridCol w:w="838"/>
        <w:gridCol w:w="8928"/>
      </w:tblGrid>
      <w:tr w:rsidR="008E0F0B" w:rsidRPr="00CB2BBA" w14:paraId="204E2CF0" w14:textId="77777777" w:rsidTr="0039337C">
        <w:trPr>
          <w:trHeight w:val="311"/>
          <w:tblHeader/>
        </w:trPr>
        <w:tc>
          <w:tcPr>
            <w:tcW w:w="838" w:type="dxa"/>
            <w:tcBorders>
              <w:bottom w:val="single" w:sz="4" w:space="0" w:color="auto"/>
            </w:tcBorders>
            <w:shd w:val="clear" w:color="auto" w:fill="F3F3F3"/>
            <w:tcMar>
              <w:top w:w="85" w:type="dxa"/>
              <w:bottom w:w="85" w:type="dxa"/>
            </w:tcMar>
          </w:tcPr>
          <w:p w14:paraId="0139270B" w14:textId="31C9D945" w:rsidR="008E0F0B" w:rsidRPr="007103DD" w:rsidRDefault="00037751" w:rsidP="004E1C81">
            <w:pPr>
              <w:spacing w:before="120" w:after="120"/>
              <w:ind w:right="18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</w:t>
            </w:r>
            <w:r w:rsidR="008E0F0B" w:rsidRPr="007103DD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8928" w:type="dxa"/>
            <w:tcBorders>
              <w:bottom w:val="single" w:sz="4" w:space="0" w:color="auto"/>
            </w:tcBorders>
            <w:shd w:val="clear" w:color="auto" w:fill="F3F3F3"/>
            <w:tcMar>
              <w:top w:w="85" w:type="dxa"/>
              <w:bottom w:w="85" w:type="dxa"/>
            </w:tcMar>
          </w:tcPr>
          <w:p w14:paraId="4F197FF1" w14:textId="6FD44C3C" w:rsidR="008E0F0B" w:rsidRPr="00CB2BBA" w:rsidRDefault="008E0F0B" w:rsidP="00D924BA">
            <w:pPr>
              <w:spacing w:before="120" w:after="120"/>
              <w:ind w:right="181"/>
              <w:rPr>
                <w:rFonts w:ascii="Arial" w:hAnsi="Arial" w:cs="Arial"/>
                <w:b/>
              </w:rPr>
            </w:pPr>
            <w:r w:rsidRPr="00CB2BBA">
              <w:rPr>
                <w:rFonts w:ascii="Arial" w:hAnsi="Arial" w:cs="Arial"/>
                <w:b/>
              </w:rPr>
              <w:t xml:space="preserve">Contract Experience </w:t>
            </w:r>
          </w:p>
        </w:tc>
      </w:tr>
      <w:tr w:rsidR="008E0F0B" w:rsidRPr="00CB2BBA" w14:paraId="18366B8A" w14:textId="77777777" w:rsidTr="00E05E20">
        <w:trPr>
          <w:trHeight w:val="1310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721EB007" w14:textId="77777777" w:rsidR="008E0F0B" w:rsidRPr="007103DD" w:rsidRDefault="008E0F0B" w:rsidP="004E1C81">
            <w:pPr>
              <w:ind w:right="181"/>
              <w:rPr>
                <w:rFonts w:ascii="Arial" w:hAnsi="Arial" w:cs="Arial"/>
                <w:b/>
              </w:rPr>
            </w:pPr>
            <w:r w:rsidRPr="007103DD">
              <w:rPr>
                <w:rFonts w:ascii="Arial" w:hAnsi="Arial" w:cs="Arial"/>
                <w:b/>
              </w:rPr>
              <w:t>1.1</w:t>
            </w: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755F5622" w14:textId="73C5FA8C" w:rsidR="008E0F0B" w:rsidRPr="007324CE" w:rsidRDefault="008E0F0B" w:rsidP="006312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lay Area Installation</w:t>
            </w:r>
            <w:r w:rsidRPr="0063125E">
              <w:rPr>
                <w:rFonts w:ascii="Arial" w:hAnsi="Arial" w:cs="Arial"/>
                <w:bCs/>
              </w:rPr>
              <w:t>.</w:t>
            </w:r>
            <w:r w:rsidR="0063125E" w:rsidRPr="0063125E">
              <w:rPr>
                <w:rFonts w:ascii="Arial" w:hAnsi="Arial" w:cs="Arial"/>
                <w:bCs/>
              </w:rPr>
              <w:t xml:space="preserve">  </w:t>
            </w:r>
            <w:r w:rsidRPr="0063125E">
              <w:rPr>
                <w:rFonts w:ascii="Arial" w:hAnsi="Arial" w:cs="Arial"/>
                <w:bCs/>
              </w:rPr>
              <w:t>Please provide</w:t>
            </w:r>
            <w:r w:rsidRPr="007324CE">
              <w:rPr>
                <w:rFonts w:ascii="Arial" w:hAnsi="Arial" w:cs="Arial"/>
                <w:b/>
              </w:rPr>
              <w:t xml:space="preserve"> </w:t>
            </w:r>
            <w:r w:rsidRPr="007324CE">
              <w:rPr>
                <w:rFonts w:ascii="Arial" w:hAnsi="Arial" w:cs="Arial"/>
              </w:rPr>
              <w:t>an overview of your business</w:t>
            </w:r>
            <w:r>
              <w:rPr>
                <w:rFonts w:ascii="Arial" w:hAnsi="Arial" w:cs="Arial"/>
              </w:rPr>
              <w:t xml:space="preserve">’ approach to providing a high standard play area for this site </w:t>
            </w:r>
            <w:r w:rsidRPr="007324CE">
              <w:rPr>
                <w:rFonts w:ascii="Arial" w:hAnsi="Arial" w:cs="Arial"/>
              </w:rPr>
              <w:t>including:</w:t>
            </w:r>
          </w:p>
          <w:p w14:paraId="65785880" w14:textId="77777777" w:rsidR="008E0F0B" w:rsidRDefault="008E0F0B" w:rsidP="007324CE">
            <w:pPr>
              <w:tabs>
                <w:tab w:val="num" w:pos="1800"/>
              </w:tabs>
              <w:ind w:left="284"/>
              <w:rPr>
                <w:rFonts w:ascii="Arial" w:hAnsi="Arial" w:cs="Arial"/>
              </w:rPr>
            </w:pPr>
          </w:p>
          <w:p w14:paraId="54E813F8" w14:textId="77777777" w:rsidR="008E0F0B" w:rsidRPr="006B78EE" w:rsidRDefault="008E0F0B" w:rsidP="00102D2D">
            <w:pPr>
              <w:numPr>
                <w:ilvl w:val="1"/>
                <w:numId w:val="3"/>
              </w:numPr>
              <w:tabs>
                <w:tab w:val="num" w:pos="567"/>
                <w:tab w:val="num" w:pos="2160"/>
              </w:tabs>
              <w:ind w:left="568" w:hanging="284"/>
              <w:rPr>
                <w:rFonts w:ascii="Arial" w:hAnsi="Arial" w:cs="Arial"/>
                <w:color w:val="0000FF"/>
              </w:rPr>
            </w:pPr>
            <w:r>
              <w:rPr>
                <w:rFonts w:ascii="Arial" w:hAnsi="Arial" w:cs="Arial"/>
              </w:rPr>
              <w:t>Understanding and appreciation of the local area</w:t>
            </w:r>
          </w:p>
          <w:p w14:paraId="6652F964" w14:textId="77777777" w:rsidR="008E0F0B" w:rsidRPr="007324CE" w:rsidRDefault="008E0F0B" w:rsidP="00102D2D">
            <w:pPr>
              <w:numPr>
                <w:ilvl w:val="1"/>
                <w:numId w:val="3"/>
              </w:numPr>
              <w:tabs>
                <w:tab w:val="num" w:pos="567"/>
                <w:tab w:val="num" w:pos="2160"/>
              </w:tabs>
              <w:ind w:left="568" w:hanging="284"/>
              <w:rPr>
                <w:rFonts w:ascii="Arial" w:hAnsi="Arial" w:cs="Arial"/>
                <w:color w:val="0000FF"/>
              </w:rPr>
            </w:pPr>
            <w:r>
              <w:rPr>
                <w:rFonts w:ascii="Arial" w:hAnsi="Arial" w:cs="Arial"/>
              </w:rPr>
              <w:t>Ability to meet the expectations of both the client and the public at large</w:t>
            </w:r>
          </w:p>
        </w:tc>
      </w:tr>
      <w:tr w:rsidR="008E0F0B" w:rsidRPr="00CB2BBA" w14:paraId="6D400CBB" w14:textId="77777777" w:rsidTr="00E05E20">
        <w:trPr>
          <w:trHeight w:val="239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7AC84A6C" w14:textId="77777777" w:rsidR="008E0F0B" w:rsidRPr="007103DD" w:rsidRDefault="008E0F0B" w:rsidP="004E1C81">
            <w:pPr>
              <w:ind w:right="181"/>
              <w:rPr>
                <w:rFonts w:ascii="Arial" w:hAnsi="Arial" w:cs="Arial"/>
                <w:b/>
              </w:rPr>
            </w:pP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216CFD59" w14:textId="77777777" w:rsidR="008E0F0B" w:rsidRPr="007324CE" w:rsidRDefault="008E0F0B" w:rsidP="004E1C81">
            <w:pPr>
              <w:rPr>
                <w:rFonts w:ascii="Arial" w:hAnsi="Arial" w:cs="Arial"/>
              </w:rPr>
            </w:pPr>
          </w:p>
        </w:tc>
      </w:tr>
      <w:tr w:rsidR="0063125E" w:rsidRPr="00CB2BBA" w14:paraId="228E8145" w14:textId="77777777" w:rsidTr="00E05E20">
        <w:trPr>
          <w:trHeight w:val="464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4D355420" w14:textId="77777777" w:rsidR="0063125E" w:rsidRPr="007103DD" w:rsidRDefault="0063125E" w:rsidP="004E1C81">
            <w:pPr>
              <w:ind w:right="18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2</w:t>
            </w: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5AF5CB8B" w14:textId="4F2C5BAE" w:rsidR="0063125E" w:rsidRPr="0099111A" w:rsidRDefault="0063125E" w:rsidP="0063125E">
            <w:pPr>
              <w:tabs>
                <w:tab w:val="num" w:pos="1440"/>
              </w:tabs>
              <w:spacing w:after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Inclusive Play. </w:t>
            </w:r>
            <w:r>
              <w:rPr>
                <w:rFonts w:ascii="Arial" w:hAnsi="Arial" w:cs="Arial"/>
              </w:rPr>
              <w:t>What is your company’s approach to inclusive play and how will it be incorporated in this tender?</w:t>
            </w:r>
          </w:p>
        </w:tc>
      </w:tr>
      <w:tr w:rsidR="0063125E" w:rsidRPr="00CB2BBA" w14:paraId="0A5699A7" w14:textId="77777777" w:rsidTr="00E05E20">
        <w:trPr>
          <w:trHeight w:val="20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49D96B53" w14:textId="77777777" w:rsidR="0063125E" w:rsidRDefault="0063125E" w:rsidP="004E1C81">
            <w:pPr>
              <w:ind w:right="181"/>
              <w:rPr>
                <w:rFonts w:ascii="Arial" w:hAnsi="Arial" w:cs="Arial"/>
                <w:b/>
              </w:rPr>
            </w:pP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34F7326F" w14:textId="77777777" w:rsidR="0063125E" w:rsidRDefault="0063125E" w:rsidP="004E1C81">
            <w:pPr>
              <w:tabs>
                <w:tab w:val="num" w:pos="1440"/>
              </w:tabs>
              <w:spacing w:after="120"/>
              <w:rPr>
                <w:rFonts w:ascii="Arial" w:hAnsi="Arial" w:cs="Arial"/>
                <w:b/>
              </w:rPr>
            </w:pPr>
          </w:p>
        </w:tc>
      </w:tr>
      <w:tr w:rsidR="008E0F0B" w:rsidRPr="00E969F5" w14:paraId="75FCF94E" w14:textId="77777777" w:rsidTr="0099148F">
        <w:trPr>
          <w:trHeight w:val="354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7D196040" w14:textId="0B725BDF" w:rsidR="008E0F0B" w:rsidRPr="006C0F00" w:rsidRDefault="0099111A" w:rsidP="004E1C81">
            <w:pPr>
              <w:ind w:right="18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.</w:t>
            </w:r>
            <w:r w:rsidR="00AB3AD1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56E04D29" w14:textId="09CF82C4" w:rsidR="008E0F0B" w:rsidRPr="006C0F00" w:rsidRDefault="0099148F" w:rsidP="0099148F">
            <w:pPr>
              <w:tabs>
                <w:tab w:val="num" w:pos="1440"/>
              </w:tabs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Timescale - </w:t>
            </w:r>
            <w:r w:rsidRPr="0063125E">
              <w:rPr>
                <w:rFonts w:ascii="Arial" w:hAnsi="Arial" w:cs="Arial"/>
                <w:bCs/>
              </w:rPr>
              <w:t>Please provide timescale details for the delivery of this project</w:t>
            </w:r>
            <w:r>
              <w:rPr>
                <w:rFonts w:ascii="Arial" w:hAnsi="Arial" w:cs="Arial"/>
                <w:b/>
              </w:rPr>
              <w:t xml:space="preserve">  </w:t>
            </w:r>
            <w:r w:rsidRPr="00B262B9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E05E20" w:rsidRPr="00226690" w14:paraId="5C213E6E" w14:textId="77777777" w:rsidTr="00E05E20">
        <w:trPr>
          <w:trHeight w:val="518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79D9CEC1" w14:textId="77777777" w:rsidR="00E05E20" w:rsidRDefault="00E05E20" w:rsidP="00037751">
            <w:pPr>
              <w:ind w:right="181"/>
              <w:rPr>
                <w:rFonts w:ascii="Arial" w:hAnsi="Arial" w:cs="Arial"/>
                <w:b/>
              </w:rPr>
            </w:pP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33DDB97A" w14:textId="77777777" w:rsidR="00E05E20" w:rsidRPr="006C0F00" w:rsidRDefault="00E05E20" w:rsidP="00037751">
            <w:pPr>
              <w:rPr>
                <w:rFonts w:ascii="Arial" w:hAnsi="Arial" w:cs="Arial"/>
                <w:b/>
              </w:rPr>
            </w:pPr>
          </w:p>
        </w:tc>
      </w:tr>
      <w:tr w:rsidR="00037751" w:rsidRPr="00226690" w14:paraId="7071EE69" w14:textId="77777777" w:rsidTr="00E05E20">
        <w:trPr>
          <w:trHeight w:val="518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04F51642" w14:textId="7CE68AF8" w:rsidR="00037751" w:rsidRPr="00226690" w:rsidRDefault="00037751" w:rsidP="00037751">
            <w:pPr>
              <w:ind w:right="18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1.4</w:t>
            </w: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59CB89CA" w14:textId="336E591C" w:rsidR="00037751" w:rsidRPr="00226690" w:rsidRDefault="00037751" w:rsidP="00037751">
            <w:pPr>
              <w:rPr>
                <w:rFonts w:ascii="Arial" w:hAnsi="Arial" w:cs="Arial"/>
              </w:rPr>
            </w:pPr>
            <w:r w:rsidRPr="006C0F00">
              <w:rPr>
                <w:rFonts w:ascii="Arial" w:hAnsi="Arial" w:cs="Arial"/>
                <w:b/>
              </w:rPr>
              <w:t>Experience of working around seasonal and climatic conditions</w:t>
            </w:r>
            <w:r>
              <w:rPr>
                <w:rFonts w:ascii="Arial" w:hAnsi="Arial" w:cs="Arial"/>
                <w:b/>
              </w:rPr>
              <w:t xml:space="preserve"> to meet expected timescales.  </w:t>
            </w:r>
            <w:r w:rsidRPr="0063125E">
              <w:rPr>
                <w:rFonts w:ascii="Arial" w:hAnsi="Arial" w:cs="Arial"/>
                <w:bCs/>
              </w:rPr>
              <w:t>Please provide evidence</w:t>
            </w:r>
            <w:r w:rsidRPr="006C0F00">
              <w:rPr>
                <w:rFonts w:ascii="Arial" w:hAnsi="Arial" w:cs="Arial"/>
              </w:rPr>
              <w:t xml:space="preserve"> to support your experience in working around seasonal and climatic conditions highlighting the measures taken to </w:t>
            </w:r>
            <w:r>
              <w:rPr>
                <w:rFonts w:ascii="Arial" w:hAnsi="Arial" w:cs="Arial"/>
              </w:rPr>
              <w:t>minimise the impact of unfavourable weather on timescales.</w:t>
            </w:r>
          </w:p>
        </w:tc>
      </w:tr>
      <w:tr w:rsidR="00037751" w:rsidRPr="00226690" w14:paraId="335B5CC1" w14:textId="77777777" w:rsidTr="00E05E20">
        <w:trPr>
          <w:trHeight w:val="518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0C5226BB" w14:textId="77777777" w:rsidR="00037751" w:rsidRPr="00226690" w:rsidRDefault="00037751" w:rsidP="00037751">
            <w:pPr>
              <w:ind w:right="181"/>
              <w:rPr>
                <w:rFonts w:ascii="Arial" w:hAnsi="Arial" w:cs="Arial"/>
              </w:rPr>
            </w:pP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46A497AB" w14:textId="77777777" w:rsidR="00037751" w:rsidRPr="00226690" w:rsidRDefault="00037751" w:rsidP="00037751">
            <w:pPr>
              <w:rPr>
                <w:rFonts w:ascii="Arial" w:hAnsi="Arial" w:cs="Arial"/>
              </w:rPr>
            </w:pPr>
          </w:p>
        </w:tc>
      </w:tr>
      <w:tr w:rsidR="00037751" w:rsidRPr="00226690" w14:paraId="1A0D7305" w14:textId="77777777" w:rsidTr="00E05E20">
        <w:trPr>
          <w:trHeight w:val="518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1718A97F" w14:textId="2B5D5B51" w:rsidR="00037751" w:rsidRPr="00226690" w:rsidRDefault="00037751" w:rsidP="00037751">
            <w:pPr>
              <w:ind w:right="18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1.5</w:t>
            </w: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282B23E9" w14:textId="37850B97" w:rsidR="00037751" w:rsidRPr="00226690" w:rsidRDefault="00037751" w:rsidP="000377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Resident concerns - </w:t>
            </w:r>
            <w:r w:rsidRPr="0063125E">
              <w:rPr>
                <w:rFonts w:ascii="Arial" w:hAnsi="Arial" w:cs="Arial"/>
                <w:bCs/>
              </w:rPr>
              <w:t>Please provide details of how you intend to address any concerns from residents regarding the project on the residents in the nearby area.</w:t>
            </w:r>
            <w:r w:rsidRPr="00B262B9">
              <w:rPr>
                <w:rFonts w:ascii="Arial" w:hAnsi="Arial" w:cs="Arial"/>
                <w:b/>
              </w:rPr>
              <w:t xml:space="preserve">  </w:t>
            </w:r>
          </w:p>
        </w:tc>
      </w:tr>
      <w:tr w:rsidR="00037751" w:rsidRPr="00226690" w14:paraId="036E1E1D" w14:textId="77777777" w:rsidTr="00E05E20">
        <w:trPr>
          <w:trHeight w:val="518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11024456" w14:textId="77777777" w:rsidR="00037751" w:rsidRPr="00226690" w:rsidRDefault="00037751" w:rsidP="00037751">
            <w:pPr>
              <w:ind w:right="181"/>
              <w:rPr>
                <w:rFonts w:ascii="Arial" w:hAnsi="Arial" w:cs="Arial"/>
              </w:rPr>
            </w:pP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1F044F97" w14:textId="77777777" w:rsidR="00037751" w:rsidRPr="00226690" w:rsidRDefault="00037751" w:rsidP="00037751">
            <w:pPr>
              <w:rPr>
                <w:rFonts w:ascii="Arial" w:hAnsi="Arial" w:cs="Arial"/>
              </w:rPr>
            </w:pPr>
          </w:p>
        </w:tc>
      </w:tr>
      <w:tr w:rsidR="00037751" w:rsidRPr="00226690" w14:paraId="61D09E41" w14:textId="77777777" w:rsidTr="00E05E20">
        <w:trPr>
          <w:trHeight w:val="518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4EBC05E7" w14:textId="061A7F8B" w:rsidR="00037751" w:rsidRPr="00226690" w:rsidRDefault="00037751" w:rsidP="00037751">
            <w:pPr>
              <w:ind w:right="18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1.6</w:t>
            </w: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1E3B3E45" w14:textId="419BA940" w:rsidR="00037751" w:rsidRPr="00226690" w:rsidRDefault="00037751" w:rsidP="00037751">
            <w:pPr>
              <w:rPr>
                <w:rFonts w:ascii="Arial" w:hAnsi="Arial" w:cs="Arial"/>
              </w:rPr>
            </w:pPr>
            <w:r w:rsidRPr="00DE4EF1">
              <w:rPr>
                <w:rFonts w:ascii="Arial" w:hAnsi="Arial" w:cs="Arial"/>
                <w:b/>
              </w:rPr>
              <w:t>After</w:t>
            </w:r>
            <w:r>
              <w:rPr>
                <w:rFonts w:ascii="Arial" w:hAnsi="Arial" w:cs="Arial"/>
                <w:b/>
              </w:rPr>
              <w:t>-</w:t>
            </w:r>
            <w:r w:rsidRPr="00DE4EF1">
              <w:rPr>
                <w:rFonts w:ascii="Arial" w:hAnsi="Arial" w:cs="Arial"/>
                <w:b/>
              </w:rPr>
              <w:t xml:space="preserve">sales </w:t>
            </w:r>
            <w:r>
              <w:rPr>
                <w:rFonts w:ascii="Arial" w:hAnsi="Arial" w:cs="Arial"/>
                <w:b/>
              </w:rPr>
              <w:t xml:space="preserve">- </w:t>
            </w:r>
            <w:r>
              <w:rPr>
                <w:rFonts w:ascii="Arial" w:hAnsi="Arial" w:cs="Arial"/>
              </w:rPr>
              <w:t xml:space="preserve">Please provide details of your after-sales service including the level of guarantees/warranties on labour. </w:t>
            </w:r>
          </w:p>
        </w:tc>
      </w:tr>
      <w:tr w:rsidR="00037751" w:rsidRPr="00226690" w14:paraId="7F8C56F8" w14:textId="77777777" w:rsidTr="00E05E20">
        <w:trPr>
          <w:trHeight w:val="518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0F707DBD" w14:textId="77777777" w:rsidR="00037751" w:rsidRPr="00226690" w:rsidRDefault="00037751" w:rsidP="00037751">
            <w:pPr>
              <w:ind w:right="181"/>
              <w:rPr>
                <w:rFonts w:ascii="Arial" w:hAnsi="Arial" w:cs="Arial"/>
              </w:rPr>
            </w:pP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69947654" w14:textId="77777777" w:rsidR="00037751" w:rsidRPr="00226690" w:rsidRDefault="00037751" w:rsidP="00037751">
            <w:pPr>
              <w:rPr>
                <w:rFonts w:ascii="Arial" w:hAnsi="Arial" w:cs="Arial"/>
              </w:rPr>
            </w:pPr>
          </w:p>
        </w:tc>
      </w:tr>
      <w:tr w:rsidR="00037751" w:rsidRPr="00226690" w14:paraId="456DC291" w14:textId="77777777" w:rsidTr="00E05E20">
        <w:trPr>
          <w:trHeight w:val="518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45F15BDC" w14:textId="0BB8C71B" w:rsidR="00037751" w:rsidRPr="00226690" w:rsidRDefault="00037751" w:rsidP="00037751">
            <w:pPr>
              <w:ind w:right="18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1.7</w:t>
            </w: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4ABB1BE4" w14:textId="77777777" w:rsidR="00037751" w:rsidRPr="00226690" w:rsidRDefault="00037751" w:rsidP="00037751">
            <w:pPr>
              <w:tabs>
                <w:tab w:val="num" w:pos="1440"/>
              </w:tabs>
              <w:spacing w:after="120"/>
              <w:rPr>
                <w:rFonts w:ascii="Arial" w:hAnsi="Arial" w:cs="Arial"/>
                <w:b/>
              </w:rPr>
            </w:pPr>
            <w:r w:rsidRPr="00226690">
              <w:rPr>
                <w:rFonts w:ascii="Arial" w:hAnsi="Arial" w:cs="Arial"/>
                <w:b/>
              </w:rPr>
              <w:t xml:space="preserve">Requirement: </w:t>
            </w:r>
            <w:r>
              <w:rPr>
                <w:rFonts w:ascii="Arial" w:hAnsi="Arial" w:cs="Arial"/>
                <w:b/>
              </w:rPr>
              <w:t xml:space="preserve">Approach to working in a busy public area. </w:t>
            </w:r>
          </w:p>
          <w:p w14:paraId="575DD2D3" w14:textId="0729E5CE" w:rsidR="00037751" w:rsidRPr="00226690" w:rsidRDefault="00037751" w:rsidP="000377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provide details on your organisation’s approach to working in public open spaces. </w:t>
            </w:r>
          </w:p>
        </w:tc>
      </w:tr>
      <w:tr w:rsidR="00037751" w:rsidRPr="00226690" w14:paraId="2A6AC844" w14:textId="77777777" w:rsidTr="00E05E20">
        <w:trPr>
          <w:trHeight w:val="518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1ECE0D51" w14:textId="77777777" w:rsidR="00037751" w:rsidRPr="00226690" w:rsidRDefault="00037751" w:rsidP="00037751">
            <w:pPr>
              <w:ind w:right="181"/>
              <w:rPr>
                <w:rFonts w:ascii="Arial" w:hAnsi="Arial" w:cs="Arial"/>
              </w:rPr>
            </w:pP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61E1B1B1" w14:textId="77777777" w:rsidR="00037751" w:rsidRPr="00226690" w:rsidRDefault="00037751" w:rsidP="00037751">
            <w:pPr>
              <w:rPr>
                <w:rFonts w:ascii="Arial" w:hAnsi="Arial" w:cs="Arial"/>
              </w:rPr>
            </w:pPr>
          </w:p>
        </w:tc>
      </w:tr>
      <w:tr w:rsidR="00037751" w:rsidRPr="00226690" w14:paraId="101C26B5" w14:textId="77777777" w:rsidTr="0039337C">
        <w:trPr>
          <w:trHeight w:val="518"/>
        </w:trPr>
        <w:tc>
          <w:tcPr>
            <w:tcW w:w="83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5D91A0EF" w14:textId="6D61B97E" w:rsidR="00037751" w:rsidRPr="00226690" w:rsidRDefault="00037751" w:rsidP="00037751">
            <w:pPr>
              <w:ind w:right="18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1.8</w:t>
            </w:r>
          </w:p>
        </w:tc>
        <w:tc>
          <w:tcPr>
            <w:tcW w:w="8928" w:type="dxa"/>
            <w:tcBorders>
              <w:top w:val="single" w:sz="4" w:space="0" w:color="auto"/>
              <w:bottom w:val="single" w:sz="4" w:space="0" w:color="auto"/>
            </w:tcBorders>
            <w:tcMar>
              <w:top w:w="85" w:type="dxa"/>
              <w:bottom w:w="85" w:type="dxa"/>
            </w:tcMar>
          </w:tcPr>
          <w:p w14:paraId="36D7CE8F" w14:textId="591616AD" w:rsidR="00037751" w:rsidRPr="00226690" w:rsidRDefault="00037751" w:rsidP="00037751">
            <w:pPr>
              <w:rPr>
                <w:rFonts w:ascii="Arial" w:hAnsi="Arial" w:cs="Arial"/>
              </w:rPr>
            </w:pPr>
            <w:r w:rsidRPr="007324CE">
              <w:rPr>
                <w:rFonts w:ascii="Arial" w:hAnsi="Arial" w:cs="Arial"/>
                <w:b/>
              </w:rPr>
              <w:t xml:space="preserve">Requirement: </w:t>
            </w:r>
            <w:r w:rsidRPr="0063125E">
              <w:rPr>
                <w:rFonts w:ascii="Arial" w:hAnsi="Arial" w:cs="Arial"/>
                <w:bCs/>
              </w:rPr>
              <w:t>Core business comprises contracts directly similar to the Authority’s requirements</w:t>
            </w:r>
            <w:r>
              <w:rPr>
                <w:rFonts w:ascii="Arial" w:hAnsi="Arial" w:cs="Arial"/>
                <w:bCs/>
              </w:rPr>
              <w:t xml:space="preserve">.  </w:t>
            </w:r>
            <w:r w:rsidRPr="0063125E">
              <w:rPr>
                <w:rFonts w:ascii="Arial" w:hAnsi="Arial" w:cs="Arial"/>
                <w:bCs/>
              </w:rPr>
              <w:t>Please provide</w:t>
            </w:r>
            <w:r w:rsidRPr="007324CE">
              <w:rPr>
                <w:rFonts w:ascii="Arial" w:hAnsi="Arial" w:cs="Arial"/>
              </w:rPr>
              <w:t xml:space="preserve"> details of </w:t>
            </w:r>
            <w:r>
              <w:rPr>
                <w:rFonts w:ascii="Arial" w:hAnsi="Arial" w:cs="Arial"/>
              </w:rPr>
              <w:t>3</w:t>
            </w:r>
            <w:r w:rsidRPr="007324CE">
              <w:rPr>
                <w:rFonts w:ascii="Arial" w:hAnsi="Arial" w:cs="Arial"/>
              </w:rPr>
              <w:t xml:space="preserve"> Reference Contracts</w:t>
            </w:r>
            <w:r>
              <w:rPr>
                <w:rFonts w:ascii="Arial" w:hAnsi="Arial" w:cs="Arial"/>
              </w:rPr>
              <w:t xml:space="preserve"> (See </w:t>
            </w:r>
            <w:r w:rsidRPr="007324CE">
              <w:rPr>
                <w:rFonts w:ascii="Arial" w:hAnsi="Arial" w:cs="Arial"/>
              </w:rPr>
              <w:t>Appendix A</w:t>
            </w:r>
            <w:r>
              <w:rPr>
                <w:rFonts w:ascii="Arial" w:hAnsi="Arial" w:cs="Arial"/>
              </w:rPr>
              <w:t>)</w:t>
            </w:r>
            <w:r w:rsidRPr="007324CE">
              <w:rPr>
                <w:rFonts w:ascii="Arial" w:hAnsi="Arial" w:cs="Arial"/>
              </w:rPr>
              <w:t>.</w:t>
            </w:r>
          </w:p>
        </w:tc>
      </w:tr>
    </w:tbl>
    <w:p w14:paraId="2DAE13E9" w14:textId="77777777" w:rsidR="007911D1" w:rsidRPr="00D547CD" w:rsidRDefault="007911D1" w:rsidP="00EA71BD">
      <w:pPr>
        <w:ind w:right="180"/>
        <w:rPr>
          <w:rFonts w:ascii="Arial" w:hAnsi="Arial" w:cs="Arial"/>
        </w:rPr>
      </w:pPr>
    </w:p>
    <w:p w14:paraId="52517973" w14:textId="1429DF6A" w:rsidR="00496D6C" w:rsidRDefault="00496D6C">
      <w:r>
        <w:br w:type="page"/>
      </w:r>
    </w:p>
    <w:p w14:paraId="256CAA25" w14:textId="77777777" w:rsidR="00590B71" w:rsidRPr="00131648" w:rsidRDefault="00590B71"/>
    <w:p w14:paraId="19748420" w14:textId="1EDAACAD" w:rsidR="00D24F84" w:rsidRPr="00131648" w:rsidRDefault="00D24F84" w:rsidP="00D24F84">
      <w:pPr>
        <w:rPr>
          <w:rFonts w:ascii="Arial" w:hAnsi="Arial" w:cs="Arial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08"/>
        <w:gridCol w:w="709"/>
      </w:tblGrid>
      <w:tr w:rsidR="00D24F84" w:rsidRPr="00D24F84" w14:paraId="16748703" w14:textId="77777777" w:rsidTr="00BE7E42">
        <w:trPr>
          <w:tblHeader/>
        </w:trPr>
        <w:tc>
          <w:tcPr>
            <w:tcW w:w="7508" w:type="dxa"/>
            <w:shd w:val="clear" w:color="auto" w:fill="auto"/>
          </w:tcPr>
          <w:p w14:paraId="25FD755A" w14:textId="77777777" w:rsidR="00D24F84" w:rsidRPr="00D24F84" w:rsidRDefault="00D24F84" w:rsidP="00BE7E42">
            <w:pPr>
              <w:rPr>
                <w:rFonts w:ascii="Arial" w:hAnsi="Arial" w:cs="Arial"/>
                <w:b/>
                <w:bCs/>
              </w:rPr>
            </w:pPr>
            <w:r w:rsidRPr="00D24F84">
              <w:rPr>
                <w:rFonts w:ascii="Arial" w:hAnsi="Arial" w:cs="Arial"/>
                <w:b/>
                <w:bCs/>
              </w:rPr>
              <w:t>Required Documents checklist</w:t>
            </w:r>
          </w:p>
        </w:tc>
        <w:tc>
          <w:tcPr>
            <w:tcW w:w="709" w:type="dxa"/>
            <w:shd w:val="clear" w:color="auto" w:fill="auto"/>
          </w:tcPr>
          <w:p w14:paraId="078BBA3E" w14:textId="77777777" w:rsidR="00D24F84" w:rsidRPr="00D24F84" w:rsidRDefault="00D24F84" w:rsidP="00BE7E42">
            <w:pPr>
              <w:rPr>
                <w:rFonts w:ascii="Arial" w:hAnsi="Arial" w:cs="Arial"/>
                <w:b/>
                <w:bCs/>
              </w:rPr>
            </w:pPr>
            <w:r w:rsidRPr="00D24F84">
              <w:rPr>
                <w:rFonts w:ascii="Arial" w:hAnsi="Arial" w:cs="Arial"/>
                <w:b/>
                <w:bCs/>
              </w:rPr>
              <w:t>Tick</w:t>
            </w:r>
          </w:p>
        </w:tc>
      </w:tr>
      <w:tr w:rsidR="00D24F84" w:rsidRPr="00D24F84" w14:paraId="7B2E7344" w14:textId="77777777" w:rsidTr="00BE7E42">
        <w:tc>
          <w:tcPr>
            <w:tcW w:w="7508" w:type="dxa"/>
            <w:shd w:val="clear" w:color="auto" w:fill="auto"/>
          </w:tcPr>
          <w:p w14:paraId="0F6C3132" w14:textId="77777777" w:rsidR="00D24F84" w:rsidRPr="00D24F84" w:rsidRDefault="00D24F84" w:rsidP="00BE7E42">
            <w:pPr>
              <w:rPr>
                <w:rFonts w:ascii="Arial" w:hAnsi="Arial" w:cs="Arial"/>
              </w:rPr>
            </w:pPr>
            <w:r w:rsidRPr="00D24F84">
              <w:rPr>
                <w:rFonts w:ascii="Arial" w:hAnsi="Arial" w:cs="Arial"/>
              </w:rPr>
              <w:t>Completed Questionnaire (including references)</w:t>
            </w:r>
          </w:p>
        </w:tc>
        <w:tc>
          <w:tcPr>
            <w:tcW w:w="709" w:type="dxa"/>
            <w:shd w:val="clear" w:color="auto" w:fill="auto"/>
          </w:tcPr>
          <w:p w14:paraId="44A7F9FF" w14:textId="77777777" w:rsidR="00D24F84" w:rsidRPr="00D24F84" w:rsidRDefault="00D24F84" w:rsidP="00BE7E42">
            <w:pPr>
              <w:rPr>
                <w:rFonts w:ascii="Arial" w:hAnsi="Arial" w:cs="Arial"/>
              </w:rPr>
            </w:pPr>
          </w:p>
        </w:tc>
      </w:tr>
      <w:tr w:rsidR="00D24F84" w:rsidRPr="00D24F84" w14:paraId="307DE595" w14:textId="77777777" w:rsidTr="00BE7E42">
        <w:tc>
          <w:tcPr>
            <w:tcW w:w="7508" w:type="dxa"/>
            <w:shd w:val="clear" w:color="auto" w:fill="auto"/>
          </w:tcPr>
          <w:p w14:paraId="4008EA6B" w14:textId="77777777" w:rsidR="00D24F84" w:rsidRPr="00D24F84" w:rsidRDefault="00D24F84" w:rsidP="00BE7E42">
            <w:pPr>
              <w:rPr>
                <w:rFonts w:ascii="Arial" w:hAnsi="Arial" w:cs="Arial"/>
              </w:rPr>
            </w:pPr>
            <w:r w:rsidRPr="00D24F84">
              <w:rPr>
                <w:rFonts w:ascii="Arial" w:hAnsi="Arial" w:cs="Arial"/>
              </w:rPr>
              <w:t>API (Association of Play Industries) certification.</w:t>
            </w:r>
          </w:p>
        </w:tc>
        <w:tc>
          <w:tcPr>
            <w:tcW w:w="709" w:type="dxa"/>
            <w:shd w:val="clear" w:color="auto" w:fill="auto"/>
          </w:tcPr>
          <w:p w14:paraId="3115E84F" w14:textId="77777777" w:rsidR="00D24F84" w:rsidRPr="00D24F84" w:rsidRDefault="00D24F84" w:rsidP="00BE7E42">
            <w:pPr>
              <w:rPr>
                <w:rFonts w:ascii="Arial" w:hAnsi="Arial" w:cs="Arial"/>
              </w:rPr>
            </w:pPr>
          </w:p>
        </w:tc>
      </w:tr>
      <w:tr w:rsidR="00F71FEB" w:rsidRPr="00D24F84" w14:paraId="70409375" w14:textId="77777777" w:rsidTr="00BE7E42">
        <w:tc>
          <w:tcPr>
            <w:tcW w:w="7508" w:type="dxa"/>
            <w:shd w:val="clear" w:color="auto" w:fill="auto"/>
          </w:tcPr>
          <w:p w14:paraId="22327815" w14:textId="1C66411D" w:rsidR="00F71FEB" w:rsidRPr="00D24F84" w:rsidRDefault="00F71FEB" w:rsidP="00BE7E4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 certification (e.g. CHAS)</w:t>
            </w:r>
          </w:p>
        </w:tc>
        <w:tc>
          <w:tcPr>
            <w:tcW w:w="709" w:type="dxa"/>
            <w:shd w:val="clear" w:color="auto" w:fill="auto"/>
          </w:tcPr>
          <w:p w14:paraId="05357E72" w14:textId="77777777" w:rsidR="00F71FEB" w:rsidRPr="00D24F84" w:rsidRDefault="00F71FEB" w:rsidP="00BE7E42">
            <w:pPr>
              <w:rPr>
                <w:rFonts w:ascii="Arial" w:hAnsi="Arial" w:cs="Arial"/>
              </w:rPr>
            </w:pPr>
          </w:p>
        </w:tc>
      </w:tr>
      <w:tr w:rsidR="00D24F84" w:rsidRPr="00D24F84" w14:paraId="4221A2FF" w14:textId="77777777" w:rsidTr="00BE7E42">
        <w:tc>
          <w:tcPr>
            <w:tcW w:w="7508" w:type="dxa"/>
            <w:shd w:val="clear" w:color="auto" w:fill="auto"/>
          </w:tcPr>
          <w:p w14:paraId="68DD5886" w14:textId="77777777" w:rsidR="00D24F84" w:rsidRPr="00D24F84" w:rsidRDefault="00D24F84" w:rsidP="00BE7E42">
            <w:pPr>
              <w:rPr>
                <w:rFonts w:ascii="Arial" w:hAnsi="Arial" w:cs="Arial"/>
              </w:rPr>
            </w:pPr>
            <w:r w:rsidRPr="00D24F84">
              <w:rPr>
                <w:rFonts w:ascii="Arial" w:hAnsi="Arial" w:cs="Arial"/>
              </w:rPr>
              <w:t>Certificates of Public Liability Insurance &amp; Employer’s Liability Insurance</w:t>
            </w:r>
          </w:p>
        </w:tc>
        <w:tc>
          <w:tcPr>
            <w:tcW w:w="709" w:type="dxa"/>
            <w:shd w:val="clear" w:color="auto" w:fill="auto"/>
          </w:tcPr>
          <w:p w14:paraId="0E99ECE4" w14:textId="77777777" w:rsidR="00D24F84" w:rsidRPr="00D24F84" w:rsidRDefault="00D24F84" w:rsidP="00BE7E42">
            <w:pPr>
              <w:rPr>
                <w:rFonts w:ascii="Arial" w:hAnsi="Arial" w:cs="Arial"/>
              </w:rPr>
            </w:pPr>
          </w:p>
        </w:tc>
      </w:tr>
      <w:tr w:rsidR="00D24F84" w:rsidRPr="00D24F84" w14:paraId="364086A5" w14:textId="77777777" w:rsidTr="00BE7E42">
        <w:tc>
          <w:tcPr>
            <w:tcW w:w="7508" w:type="dxa"/>
            <w:shd w:val="clear" w:color="auto" w:fill="auto"/>
          </w:tcPr>
          <w:p w14:paraId="1F76E502" w14:textId="10C2438F" w:rsidR="00D24F84" w:rsidRPr="00D24F84" w:rsidRDefault="00D24F84" w:rsidP="00BE7E42">
            <w:pPr>
              <w:rPr>
                <w:rFonts w:ascii="Arial" w:hAnsi="Arial" w:cs="Arial"/>
              </w:rPr>
            </w:pPr>
            <w:r w:rsidRPr="00D24F84">
              <w:rPr>
                <w:rFonts w:ascii="Arial" w:hAnsi="Arial" w:cs="Arial"/>
              </w:rPr>
              <w:t>References</w:t>
            </w:r>
            <w:r w:rsidR="00C43F14">
              <w:rPr>
                <w:rFonts w:ascii="Arial" w:hAnsi="Arial" w:cs="Arial"/>
              </w:rPr>
              <w:t xml:space="preserve"> </w:t>
            </w:r>
            <w:r w:rsidR="00C43F14">
              <w:rPr>
                <w:rFonts w:ascii="Arial" w:hAnsi="Arial" w:cs="Arial"/>
              </w:rPr>
              <w:t xml:space="preserve">(Appendix </w:t>
            </w:r>
            <w:r w:rsidR="00C43F14">
              <w:rPr>
                <w:rFonts w:ascii="Arial" w:hAnsi="Arial" w:cs="Arial"/>
              </w:rPr>
              <w:t>A</w:t>
            </w:r>
            <w:r w:rsidR="00C43F14">
              <w:rPr>
                <w:rFonts w:ascii="Arial" w:hAnsi="Arial" w:cs="Arial"/>
              </w:rPr>
              <w:t>)</w:t>
            </w:r>
          </w:p>
        </w:tc>
        <w:tc>
          <w:tcPr>
            <w:tcW w:w="709" w:type="dxa"/>
            <w:shd w:val="clear" w:color="auto" w:fill="auto"/>
          </w:tcPr>
          <w:p w14:paraId="2F3C456F" w14:textId="77777777" w:rsidR="00D24F84" w:rsidRPr="00D24F84" w:rsidRDefault="00D24F84" w:rsidP="00BE7E42">
            <w:pPr>
              <w:rPr>
                <w:rFonts w:ascii="Arial" w:hAnsi="Arial" w:cs="Arial"/>
              </w:rPr>
            </w:pPr>
          </w:p>
        </w:tc>
      </w:tr>
      <w:tr w:rsidR="00D24F84" w:rsidRPr="00D24F84" w14:paraId="06678BC9" w14:textId="77777777" w:rsidTr="00BE7E42">
        <w:tc>
          <w:tcPr>
            <w:tcW w:w="7508" w:type="dxa"/>
            <w:shd w:val="clear" w:color="auto" w:fill="auto"/>
          </w:tcPr>
          <w:p w14:paraId="647A412E" w14:textId="2B6385A6" w:rsidR="00D24F84" w:rsidRPr="00D24F84" w:rsidRDefault="00D24F84" w:rsidP="00BE7E42">
            <w:pPr>
              <w:rPr>
                <w:rFonts w:ascii="Arial" w:hAnsi="Arial" w:cs="Arial"/>
              </w:rPr>
            </w:pPr>
            <w:r w:rsidRPr="00D24F84">
              <w:rPr>
                <w:rFonts w:ascii="Arial" w:hAnsi="Arial" w:cs="Arial"/>
              </w:rPr>
              <w:t xml:space="preserve">Cost Submission Form </w:t>
            </w:r>
            <w:r w:rsidR="00C43F14">
              <w:rPr>
                <w:rFonts w:ascii="Arial" w:hAnsi="Arial" w:cs="Arial"/>
              </w:rPr>
              <w:t>(Appendix B)</w:t>
            </w:r>
          </w:p>
        </w:tc>
        <w:tc>
          <w:tcPr>
            <w:tcW w:w="709" w:type="dxa"/>
            <w:shd w:val="clear" w:color="auto" w:fill="auto"/>
          </w:tcPr>
          <w:p w14:paraId="4123685D" w14:textId="77777777" w:rsidR="00D24F84" w:rsidRPr="00D24F84" w:rsidRDefault="00D24F84" w:rsidP="00BE7E42">
            <w:pPr>
              <w:rPr>
                <w:rFonts w:ascii="Arial" w:hAnsi="Arial" w:cs="Arial"/>
              </w:rPr>
            </w:pPr>
          </w:p>
        </w:tc>
      </w:tr>
      <w:tr w:rsidR="008F3D7E" w:rsidRPr="00D24F84" w14:paraId="7B423ACA" w14:textId="77777777" w:rsidTr="00BE7E42">
        <w:tc>
          <w:tcPr>
            <w:tcW w:w="7508" w:type="dxa"/>
            <w:shd w:val="clear" w:color="auto" w:fill="auto"/>
          </w:tcPr>
          <w:p w14:paraId="05ED4353" w14:textId="298A4CD4" w:rsidR="008F3D7E" w:rsidRPr="00D24F84" w:rsidRDefault="008F3D7E" w:rsidP="00BE7E4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8F3D7E">
              <w:rPr>
                <w:rFonts w:ascii="Arial" w:hAnsi="Arial" w:cs="Arial"/>
              </w:rPr>
              <w:t>lear, to scale plans and drawings, maximum size A2, as well as photographs, dimensions and minimum use zone requirements for all equipment and furniture.</w:t>
            </w:r>
            <w:r w:rsidR="0090794D">
              <w:rPr>
                <w:rFonts w:ascii="Arial" w:hAnsi="Arial" w:cs="Arial"/>
              </w:rPr>
              <w:t xml:space="preserve">  </w:t>
            </w:r>
            <w:r w:rsidR="0090794D" w:rsidRPr="0090794D">
              <w:rPr>
                <w:rFonts w:ascii="Arial" w:hAnsi="Arial" w:cs="Arial"/>
              </w:rPr>
              <w:t>Please exclude any company names or identifying logos from the presentation drawing and scale plan.</w:t>
            </w:r>
          </w:p>
        </w:tc>
        <w:tc>
          <w:tcPr>
            <w:tcW w:w="709" w:type="dxa"/>
            <w:shd w:val="clear" w:color="auto" w:fill="auto"/>
          </w:tcPr>
          <w:p w14:paraId="7A3C6D83" w14:textId="77777777" w:rsidR="008F3D7E" w:rsidRPr="00D24F84" w:rsidRDefault="008F3D7E" w:rsidP="00BE7E42">
            <w:pPr>
              <w:rPr>
                <w:rFonts w:ascii="Arial" w:hAnsi="Arial" w:cs="Arial"/>
              </w:rPr>
            </w:pPr>
          </w:p>
        </w:tc>
      </w:tr>
    </w:tbl>
    <w:p w14:paraId="6837FBD3" w14:textId="6D19FFBA" w:rsidR="00E6084A" w:rsidRDefault="00E6084A" w:rsidP="00D24F84">
      <w:pPr>
        <w:rPr>
          <w:rFonts w:ascii="Arial" w:hAnsi="Arial" w:cs="Arial"/>
          <w:b/>
          <w:sz w:val="28"/>
          <w:szCs w:val="28"/>
        </w:rPr>
      </w:pPr>
    </w:p>
    <w:p w14:paraId="79B52C6B" w14:textId="77777777" w:rsidR="00DD611C" w:rsidRPr="00666A00" w:rsidRDefault="00DD611C" w:rsidP="00DD611C">
      <w:pPr>
        <w:jc w:val="both"/>
        <w:rPr>
          <w:rFonts w:ascii="Arial" w:hAnsi="Arial" w:cs="Arial"/>
          <w:bCs/>
        </w:rPr>
      </w:pPr>
      <w:r w:rsidRPr="00666A00">
        <w:rPr>
          <w:rFonts w:ascii="Arial" w:hAnsi="Arial" w:cs="Arial"/>
          <w:bCs/>
        </w:rPr>
        <w:t>Should your tender be successful you will be expected to provide the following:</w:t>
      </w:r>
    </w:p>
    <w:p w14:paraId="3675FC9C" w14:textId="77777777" w:rsidR="00DD611C" w:rsidRPr="00666A00" w:rsidRDefault="00DD611C" w:rsidP="00DD611C">
      <w:pPr>
        <w:pStyle w:val="ListParagraph"/>
        <w:numPr>
          <w:ilvl w:val="0"/>
          <w:numId w:val="58"/>
        </w:num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666A00">
        <w:rPr>
          <w:rFonts w:ascii="Arial" w:eastAsia="Times New Roman" w:hAnsi="Arial" w:cs="Arial"/>
          <w:bCs/>
        </w:rPr>
        <w:t>Health and Safety Policy</w:t>
      </w:r>
    </w:p>
    <w:p w14:paraId="6768AA56" w14:textId="77777777" w:rsidR="00DD611C" w:rsidRPr="00666A00" w:rsidRDefault="00DD611C" w:rsidP="00DD611C">
      <w:pPr>
        <w:pStyle w:val="ListParagraph"/>
        <w:numPr>
          <w:ilvl w:val="0"/>
          <w:numId w:val="58"/>
        </w:num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666A00">
        <w:rPr>
          <w:rFonts w:ascii="Arial" w:eastAsia="Times New Roman" w:hAnsi="Arial" w:cs="Arial"/>
          <w:bCs/>
        </w:rPr>
        <w:t>Climate Change/Environmental Policy</w:t>
      </w:r>
    </w:p>
    <w:p w14:paraId="355B91E4" w14:textId="77777777" w:rsidR="00DD611C" w:rsidRDefault="00DD611C" w:rsidP="00DD611C">
      <w:pPr>
        <w:pStyle w:val="ListParagraph"/>
        <w:numPr>
          <w:ilvl w:val="0"/>
          <w:numId w:val="58"/>
        </w:num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666A00">
        <w:rPr>
          <w:rFonts w:ascii="Arial" w:eastAsia="Times New Roman" w:hAnsi="Arial" w:cs="Arial"/>
          <w:bCs/>
        </w:rPr>
        <w:t>Equal Opportunities Policy</w:t>
      </w:r>
    </w:p>
    <w:p w14:paraId="70EA9520" w14:textId="25989330" w:rsidR="00BC1159" w:rsidRPr="00666A00" w:rsidRDefault="00BC1159" w:rsidP="00DD611C">
      <w:pPr>
        <w:pStyle w:val="ListParagraph"/>
        <w:numPr>
          <w:ilvl w:val="0"/>
          <w:numId w:val="58"/>
        </w:numPr>
        <w:spacing w:after="0" w:line="240" w:lineRule="auto"/>
        <w:jc w:val="both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Cs/>
        </w:rPr>
        <w:t>Project Risk Assessment</w:t>
      </w:r>
    </w:p>
    <w:p w14:paraId="469D34DA" w14:textId="77777777" w:rsidR="00DD611C" w:rsidRDefault="00DD611C" w:rsidP="00D24F84">
      <w:pPr>
        <w:rPr>
          <w:rFonts w:ascii="Arial" w:hAnsi="Arial" w:cs="Arial"/>
          <w:b/>
          <w:sz w:val="28"/>
          <w:szCs w:val="28"/>
        </w:rPr>
      </w:pPr>
    </w:p>
    <w:p w14:paraId="46C4C876" w14:textId="77777777" w:rsidR="00B04DF5" w:rsidRPr="00131648" w:rsidRDefault="00E6084A" w:rsidP="005950E5">
      <w:pPr>
        <w:rPr>
          <w:rFonts w:ascii="Arial" w:hAnsi="Arial" w:cs="Arial"/>
          <w:b/>
          <w:sz w:val="28"/>
          <w:szCs w:val="28"/>
        </w:rPr>
      </w:pPr>
      <w:r w:rsidRPr="00131648">
        <w:rPr>
          <w:rFonts w:ascii="Arial" w:hAnsi="Arial" w:cs="Arial"/>
          <w:b/>
          <w:sz w:val="28"/>
          <w:szCs w:val="28"/>
        </w:rPr>
        <w:t>Declaration</w:t>
      </w:r>
    </w:p>
    <w:p w14:paraId="064B258C" w14:textId="77777777" w:rsidR="000F397E" w:rsidRDefault="00E6084A" w:rsidP="006E609B">
      <w:pPr>
        <w:spacing w:before="120" w:after="120"/>
        <w:jc w:val="both"/>
        <w:rPr>
          <w:rFonts w:ascii="Arial" w:hAnsi="Arial" w:cs="Arial"/>
          <w:sz w:val="20"/>
          <w:szCs w:val="20"/>
        </w:rPr>
      </w:pPr>
      <w:r w:rsidRPr="00131648">
        <w:rPr>
          <w:rFonts w:ascii="Arial" w:hAnsi="Arial" w:cs="Arial"/>
          <w:sz w:val="20"/>
          <w:szCs w:val="20"/>
        </w:rPr>
        <w:t>I understand that the responses I have given</w:t>
      </w:r>
      <w:r w:rsidR="003119DC">
        <w:rPr>
          <w:rFonts w:ascii="Arial" w:hAnsi="Arial" w:cs="Arial"/>
          <w:sz w:val="20"/>
          <w:szCs w:val="20"/>
        </w:rPr>
        <w:t xml:space="preserve"> </w:t>
      </w:r>
      <w:r w:rsidRPr="00131648">
        <w:rPr>
          <w:rFonts w:ascii="Arial" w:hAnsi="Arial" w:cs="Arial"/>
          <w:sz w:val="20"/>
          <w:szCs w:val="20"/>
        </w:rPr>
        <w:t xml:space="preserve">are to be used as a basis for selection of </w:t>
      </w:r>
      <w:r w:rsidR="00416302" w:rsidRPr="00131648">
        <w:rPr>
          <w:rFonts w:ascii="Arial" w:hAnsi="Arial" w:cs="Arial"/>
          <w:sz w:val="20"/>
          <w:szCs w:val="20"/>
        </w:rPr>
        <w:t>organisations</w:t>
      </w:r>
      <w:r w:rsidRPr="00131648">
        <w:rPr>
          <w:rFonts w:ascii="Arial" w:hAnsi="Arial" w:cs="Arial"/>
          <w:sz w:val="20"/>
          <w:szCs w:val="20"/>
        </w:rPr>
        <w:t xml:space="preserve"> </w:t>
      </w:r>
      <w:r w:rsidR="003119DC">
        <w:rPr>
          <w:rFonts w:ascii="Arial" w:hAnsi="Arial" w:cs="Arial"/>
          <w:sz w:val="20"/>
          <w:szCs w:val="20"/>
        </w:rPr>
        <w:t>in this tender process</w:t>
      </w:r>
      <w:r w:rsidR="00FD524B" w:rsidRPr="00131648">
        <w:rPr>
          <w:rFonts w:ascii="Arial" w:hAnsi="Arial" w:cs="Arial"/>
          <w:sz w:val="20"/>
          <w:szCs w:val="20"/>
        </w:rPr>
        <w:t xml:space="preserve"> </w:t>
      </w:r>
      <w:r w:rsidR="000F397E">
        <w:rPr>
          <w:rFonts w:ascii="Arial" w:hAnsi="Arial" w:cs="Arial"/>
          <w:sz w:val="20"/>
          <w:szCs w:val="20"/>
        </w:rPr>
        <w:t>and verify that all the information provided is true and accurate.</w:t>
      </w:r>
    </w:p>
    <w:p w14:paraId="72E39A41" w14:textId="77777777" w:rsidR="00A504CF" w:rsidRDefault="00A504CF" w:rsidP="00A504CF">
      <w:pPr>
        <w:spacing w:before="120" w:after="120"/>
        <w:rPr>
          <w:rFonts w:ascii="Arial" w:hAnsi="Arial" w:cs="Arial"/>
        </w:rPr>
      </w:pPr>
      <w:r w:rsidRPr="008629EB">
        <w:rPr>
          <w:rFonts w:ascii="Arial" w:hAnsi="Arial" w:cs="Arial"/>
        </w:rPr>
        <w:t>Signed</w:t>
      </w:r>
      <w:r>
        <w:rPr>
          <w:rFonts w:ascii="Arial" w:hAnsi="Arial" w:cs="Arial"/>
        </w:rPr>
        <w:t>:</w:t>
      </w:r>
    </w:p>
    <w:p w14:paraId="20A1B763" w14:textId="77777777" w:rsidR="00A504CF" w:rsidRPr="008629EB" w:rsidRDefault="00A504CF" w:rsidP="00A504CF">
      <w:pPr>
        <w:tabs>
          <w:tab w:val="left" w:pos="4431"/>
        </w:tabs>
        <w:spacing w:before="120" w:after="120"/>
        <w:rPr>
          <w:rFonts w:ascii="Arial" w:hAnsi="Arial" w:cs="Arial"/>
        </w:rPr>
      </w:pPr>
      <w:r w:rsidRPr="008629EB">
        <w:rPr>
          <w:rFonts w:ascii="Arial" w:hAnsi="Arial" w:cs="Arial"/>
        </w:rPr>
        <w:t>Name</w:t>
      </w:r>
      <w:r>
        <w:rPr>
          <w:rFonts w:ascii="Arial" w:hAnsi="Arial" w:cs="Arial"/>
        </w:rPr>
        <w:t>:</w:t>
      </w:r>
      <w:r w:rsidRPr="008629EB">
        <w:rPr>
          <w:rFonts w:ascii="Arial" w:hAnsi="Arial" w:cs="Arial"/>
        </w:rPr>
        <w:tab/>
      </w:r>
    </w:p>
    <w:p w14:paraId="77050988" w14:textId="77777777" w:rsidR="00A504CF" w:rsidRPr="008629EB" w:rsidRDefault="00A504CF" w:rsidP="00A504CF">
      <w:pPr>
        <w:tabs>
          <w:tab w:val="left" w:pos="4431"/>
        </w:tabs>
        <w:spacing w:before="120" w:after="120"/>
        <w:rPr>
          <w:rFonts w:ascii="Arial" w:hAnsi="Arial" w:cs="Arial"/>
        </w:rPr>
      </w:pPr>
      <w:r w:rsidRPr="008629EB">
        <w:rPr>
          <w:rFonts w:ascii="Arial" w:hAnsi="Arial" w:cs="Arial"/>
        </w:rPr>
        <w:t>Date</w:t>
      </w:r>
      <w:r>
        <w:rPr>
          <w:rFonts w:ascii="Arial" w:hAnsi="Arial" w:cs="Arial"/>
        </w:rPr>
        <w:t xml:space="preserve">: </w:t>
      </w:r>
      <w:r w:rsidRPr="004A2D67">
        <w:rPr>
          <w:rFonts w:ascii="Arial" w:hAnsi="Arial" w:cs="Arial"/>
          <w:b/>
        </w:rPr>
        <w:tab/>
      </w:r>
    </w:p>
    <w:p w14:paraId="174BABEE" w14:textId="77777777" w:rsidR="00A504CF" w:rsidRPr="004A2D67" w:rsidRDefault="00A504CF" w:rsidP="00A504CF">
      <w:pPr>
        <w:tabs>
          <w:tab w:val="left" w:pos="1633"/>
        </w:tabs>
        <w:rPr>
          <w:rFonts w:ascii="Arial" w:hAnsi="Arial" w:cs="Arial"/>
          <w:b/>
        </w:rPr>
      </w:pPr>
      <w:r>
        <w:rPr>
          <w:rFonts w:ascii="Arial" w:hAnsi="Arial" w:cs="Arial"/>
        </w:rPr>
        <w:t>Organisation:</w:t>
      </w:r>
      <w:r w:rsidRPr="008629EB">
        <w:rPr>
          <w:rFonts w:ascii="Arial" w:hAnsi="Arial" w:cs="Arial"/>
        </w:rPr>
        <w:tab/>
      </w:r>
    </w:p>
    <w:p w14:paraId="0F4E057C" w14:textId="77777777" w:rsidR="00A504CF" w:rsidRDefault="00A504CF" w:rsidP="004A2D67">
      <w:pPr>
        <w:rPr>
          <w:rFonts w:ascii="Arial" w:hAnsi="Arial" w:cs="Arial"/>
          <w:b/>
        </w:rPr>
      </w:pPr>
    </w:p>
    <w:p w14:paraId="10445CFC" w14:textId="77777777" w:rsidR="00037751" w:rsidRDefault="00037751" w:rsidP="004A2D6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1DD1197" w14:textId="70D7577D" w:rsidR="004A2D67" w:rsidRDefault="00A504CF" w:rsidP="004A2D6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App</w:t>
      </w:r>
      <w:r w:rsidR="004A2D67">
        <w:rPr>
          <w:rFonts w:ascii="Arial" w:hAnsi="Arial" w:cs="Arial"/>
          <w:b/>
        </w:rPr>
        <w:t>endix A</w:t>
      </w:r>
      <w:r w:rsidR="005E6678">
        <w:rPr>
          <w:rFonts w:ascii="Arial" w:hAnsi="Arial" w:cs="Arial"/>
          <w:b/>
        </w:rPr>
        <w:t xml:space="preserve"> - References</w:t>
      </w:r>
    </w:p>
    <w:p w14:paraId="4C54C122" w14:textId="77777777" w:rsidR="004A2D67" w:rsidRDefault="004A2D67" w:rsidP="004A2D67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  <w:tblDescription w:val="References"/>
      </w:tblPr>
      <w:tblGrid>
        <w:gridCol w:w="2406"/>
        <w:gridCol w:w="2204"/>
        <w:gridCol w:w="2203"/>
        <w:gridCol w:w="2203"/>
      </w:tblGrid>
      <w:tr w:rsidR="0063125E" w:rsidRPr="004F7530" w14:paraId="5D208A09" w14:textId="77777777" w:rsidTr="00297111">
        <w:trPr>
          <w:trHeight w:val="277"/>
          <w:tblHeader/>
        </w:trPr>
        <w:tc>
          <w:tcPr>
            <w:tcW w:w="2406" w:type="dxa"/>
            <w:shd w:val="clear" w:color="auto" w:fill="auto"/>
          </w:tcPr>
          <w:p w14:paraId="230893A7" w14:textId="04ED18A3" w:rsidR="0063125E" w:rsidRPr="004F7530" w:rsidRDefault="00A504CF" w:rsidP="00290E7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tact Details</w:t>
            </w:r>
          </w:p>
        </w:tc>
        <w:tc>
          <w:tcPr>
            <w:tcW w:w="2204" w:type="dxa"/>
            <w:shd w:val="clear" w:color="auto" w:fill="auto"/>
          </w:tcPr>
          <w:p w14:paraId="1B152C89" w14:textId="77777777" w:rsidR="0063125E" w:rsidRPr="004F7530" w:rsidRDefault="0063125E" w:rsidP="004F7530">
            <w:pPr>
              <w:jc w:val="center"/>
              <w:rPr>
                <w:rFonts w:ascii="Arial" w:hAnsi="Arial" w:cs="Arial"/>
                <w:b/>
              </w:rPr>
            </w:pPr>
            <w:r w:rsidRPr="004F7530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203" w:type="dxa"/>
            <w:shd w:val="clear" w:color="auto" w:fill="auto"/>
          </w:tcPr>
          <w:p w14:paraId="165A4675" w14:textId="77777777" w:rsidR="0063125E" w:rsidRPr="004F7530" w:rsidRDefault="0063125E" w:rsidP="004F7530">
            <w:pPr>
              <w:jc w:val="center"/>
              <w:rPr>
                <w:rFonts w:ascii="Arial" w:hAnsi="Arial" w:cs="Arial"/>
                <w:b/>
              </w:rPr>
            </w:pPr>
            <w:r w:rsidRPr="004F7530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203" w:type="dxa"/>
            <w:shd w:val="clear" w:color="auto" w:fill="auto"/>
          </w:tcPr>
          <w:p w14:paraId="204DC34F" w14:textId="77777777" w:rsidR="0063125E" w:rsidRPr="004F7530" w:rsidRDefault="0063125E" w:rsidP="004F7530">
            <w:pPr>
              <w:jc w:val="center"/>
              <w:rPr>
                <w:rFonts w:ascii="Arial" w:hAnsi="Arial" w:cs="Arial"/>
                <w:b/>
              </w:rPr>
            </w:pPr>
            <w:r w:rsidRPr="004F7530">
              <w:rPr>
                <w:rFonts w:ascii="Arial" w:hAnsi="Arial" w:cs="Arial"/>
                <w:b/>
              </w:rPr>
              <w:t>3</w:t>
            </w:r>
          </w:p>
        </w:tc>
      </w:tr>
      <w:tr w:rsidR="0063125E" w:rsidRPr="004F7530" w14:paraId="4F263083" w14:textId="77777777" w:rsidTr="00A504CF">
        <w:tc>
          <w:tcPr>
            <w:tcW w:w="2406" w:type="dxa"/>
            <w:shd w:val="clear" w:color="auto" w:fill="auto"/>
          </w:tcPr>
          <w:p w14:paraId="445C6C56" w14:textId="77777777" w:rsidR="0063125E" w:rsidRDefault="0063125E" w:rsidP="00290E7B">
            <w:pPr>
              <w:rPr>
                <w:rFonts w:ascii="Arial" w:hAnsi="Arial" w:cs="Arial"/>
                <w:b/>
              </w:rPr>
            </w:pPr>
            <w:r w:rsidRPr="004F7530">
              <w:rPr>
                <w:rFonts w:ascii="Arial" w:hAnsi="Arial" w:cs="Arial"/>
                <w:b/>
              </w:rPr>
              <w:t xml:space="preserve">Name of client authority/company </w:t>
            </w:r>
          </w:p>
          <w:p w14:paraId="425145F7" w14:textId="11F8136B" w:rsidR="0063125E" w:rsidRPr="004F7530" w:rsidRDefault="0063125E" w:rsidP="00A504CF">
            <w:pPr>
              <w:rPr>
                <w:rFonts w:ascii="Arial" w:hAnsi="Arial" w:cs="Arial"/>
                <w:b/>
              </w:rPr>
            </w:pPr>
            <w:r w:rsidRPr="004F7530">
              <w:rPr>
                <w:rFonts w:ascii="Arial" w:hAnsi="Arial" w:cs="Arial"/>
                <w:b/>
              </w:rPr>
              <w:t>and contact details</w:t>
            </w:r>
          </w:p>
        </w:tc>
        <w:tc>
          <w:tcPr>
            <w:tcW w:w="2204" w:type="dxa"/>
            <w:shd w:val="clear" w:color="auto" w:fill="auto"/>
          </w:tcPr>
          <w:p w14:paraId="42F5E401" w14:textId="77777777" w:rsidR="0063125E" w:rsidRPr="004F7530" w:rsidRDefault="0063125E" w:rsidP="00290E7B">
            <w:pPr>
              <w:rPr>
                <w:rFonts w:ascii="Arial" w:hAnsi="Arial" w:cs="Arial"/>
              </w:rPr>
            </w:pPr>
          </w:p>
        </w:tc>
        <w:tc>
          <w:tcPr>
            <w:tcW w:w="2203" w:type="dxa"/>
            <w:shd w:val="clear" w:color="auto" w:fill="auto"/>
          </w:tcPr>
          <w:p w14:paraId="6E38DAF1" w14:textId="77777777" w:rsidR="0063125E" w:rsidRPr="004F7530" w:rsidRDefault="0063125E" w:rsidP="00290E7B">
            <w:pPr>
              <w:rPr>
                <w:rFonts w:ascii="Arial" w:hAnsi="Arial" w:cs="Arial"/>
              </w:rPr>
            </w:pPr>
          </w:p>
        </w:tc>
        <w:tc>
          <w:tcPr>
            <w:tcW w:w="2203" w:type="dxa"/>
            <w:shd w:val="clear" w:color="auto" w:fill="auto"/>
          </w:tcPr>
          <w:p w14:paraId="163454ED" w14:textId="77777777" w:rsidR="0063125E" w:rsidRPr="004F7530" w:rsidRDefault="0063125E" w:rsidP="00290E7B">
            <w:pPr>
              <w:rPr>
                <w:rFonts w:ascii="Arial" w:hAnsi="Arial" w:cs="Arial"/>
              </w:rPr>
            </w:pPr>
          </w:p>
        </w:tc>
      </w:tr>
      <w:tr w:rsidR="0063125E" w:rsidRPr="004F7530" w14:paraId="0C395995" w14:textId="77777777" w:rsidTr="00A504CF">
        <w:tc>
          <w:tcPr>
            <w:tcW w:w="2406" w:type="dxa"/>
            <w:shd w:val="clear" w:color="auto" w:fill="auto"/>
          </w:tcPr>
          <w:p w14:paraId="46310D28" w14:textId="1CD7CB9C" w:rsidR="0063125E" w:rsidRPr="004F7530" w:rsidRDefault="0063125E" w:rsidP="00A504CF">
            <w:pPr>
              <w:rPr>
                <w:rFonts w:ascii="Arial" w:hAnsi="Arial" w:cs="Arial"/>
                <w:b/>
              </w:rPr>
            </w:pPr>
            <w:r w:rsidRPr="004F7530">
              <w:rPr>
                <w:rFonts w:ascii="Arial" w:hAnsi="Arial" w:cs="Arial"/>
                <w:b/>
              </w:rPr>
              <w:t>Scope of works and services</w:t>
            </w:r>
          </w:p>
        </w:tc>
        <w:tc>
          <w:tcPr>
            <w:tcW w:w="2204" w:type="dxa"/>
            <w:shd w:val="clear" w:color="auto" w:fill="auto"/>
          </w:tcPr>
          <w:p w14:paraId="62D291AB" w14:textId="77777777" w:rsidR="0063125E" w:rsidRPr="004F7530" w:rsidRDefault="0063125E" w:rsidP="00290E7B">
            <w:pPr>
              <w:rPr>
                <w:rFonts w:ascii="Arial" w:hAnsi="Arial" w:cs="Arial"/>
              </w:rPr>
            </w:pPr>
          </w:p>
        </w:tc>
        <w:tc>
          <w:tcPr>
            <w:tcW w:w="2203" w:type="dxa"/>
            <w:shd w:val="clear" w:color="auto" w:fill="auto"/>
          </w:tcPr>
          <w:p w14:paraId="432B3AAB" w14:textId="77777777" w:rsidR="0063125E" w:rsidRPr="004F7530" w:rsidRDefault="0063125E" w:rsidP="00290E7B">
            <w:pPr>
              <w:rPr>
                <w:rFonts w:ascii="Arial" w:hAnsi="Arial" w:cs="Arial"/>
              </w:rPr>
            </w:pPr>
          </w:p>
        </w:tc>
        <w:tc>
          <w:tcPr>
            <w:tcW w:w="2203" w:type="dxa"/>
            <w:shd w:val="clear" w:color="auto" w:fill="auto"/>
          </w:tcPr>
          <w:p w14:paraId="6C767B06" w14:textId="77777777" w:rsidR="0063125E" w:rsidRPr="004F7530" w:rsidRDefault="0063125E" w:rsidP="00290E7B">
            <w:pPr>
              <w:rPr>
                <w:rFonts w:ascii="Arial" w:hAnsi="Arial" w:cs="Arial"/>
              </w:rPr>
            </w:pPr>
          </w:p>
        </w:tc>
      </w:tr>
      <w:tr w:rsidR="0063125E" w:rsidRPr="004F7530" w14:paraId="0FDCA4BE" w14:textId="77777777" w:rsidTr="00A504CF">
        <w:trPr>
          <w:trHeight w:val="204"/>
        </w:trPr>
        <w:tc>
          <w:tcPr>
            <w:tcW w:w="2406" w:type="dxa"/>
            <w:shd w:val="clear" w:color="auto" w:fill="auto"/>
          </w:tcPr>
          <w:p w14:paraId="2B9AF05D" w14:textId="1AADAAEC" w:rsidR="0063125E" w:rsidRDefault="0063125E" w:rsidP="00290E7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tract</w:t>
            </w:r>
            <w:r w:rsidRPr="004F7530">
              <w:rPr>
                <w:rFonts w:ascii="Arial" w:hAnsi="Arial" w:cs="Arial"/>
                <w:b/>
              </w:rPr>
              <w:t xml:space="preserve"> value (£)</w:t>
            </w:r>
          </w:p>
          <w:p w14:paraId="7203E9F7" w14:textId="77777777" w:rsidR="0063125E" w:rsidRPr="004F7530" w:rsidRDefault="0063125E" w:rsidP="00290E7B">
            <w:pPr>
              <w:rPr>
                <w:rFonts w:ascii="Arial" w:hAnsi="Arial" w:cs="Arial"/>
                <w:b/>
              </w:rPr>
            </w:pPr>
          </w:p>
        </w:tc>
        <w:tc>
          <w:tcPr>
            <w:tcW w:w="2204" w:type="dxa"/>
            <w:shd w:val="clear" w:color="auto" w:fill="auto"/>
          </w:tcPr>
          <w:p w14:paraId="1B3392D5" w14:textId="77777777" w:rsidR="0063125E" w:rsidRPr="004F7530" w:rsidRDefault="0063125E" w:rsidP="00290E7B">
            <w:pPr>
              <w:rPr>
                <w:rFonts w:ascii="Arial" w:hAnsi="Arial" w:cs="Arial"/>
              </w:rPr>
            </w:pPr>
          </w:p>
        </w:tc>
        <w:tc>
          <w:tcPr>
            <w:tcW w:w="2203" w:type="dxa"/>
            <w:shd w:val="clear" w:color="auto" w:fill="auto"/>
          </w:tcPr>
          <w:p w14:paraId="2494B0A6" w14:textId="77777777" w:rsidR="0063125E" w:rsidRPr="004F7530" w:rsidRDefault="0063125E" w:rsidP="00290E7B">
            <w:pPr>
              <w:rPr>
                <w:rFonts w:ascii="Arial" w:hAnsi="Arial" w:cs="Arial"/>
              </w:rPr>
            </w:pPr>
          </w:p>
        </w:tc>
        <w:tc>
          <w:tcPr>
            <w:tcW w:w="2203" w:type="dxa"/>
            <w:shd w:val="clear" w:color="auto" w:fill="auto"/>
          </w:tcPr>
          <w:p w14:paraId="77499DC7" w14:textId="77777777" w:rsidR="0063125E" w:rsidRPr="004F7530" w:rsidRDefault="0063125E" w:rsidP="00290E7B">
            <w:pPr>
              <w:rPr>
                <w:rFonts w:ascii="Arial" w:hAnsi="Arial" w:cs="Arial"/>
              </w:rPr>
            </w:pPr>
          </w:p>
        </w:tc>
      </w:tr>
      <w:tr w:rsidR="0063125E" w:rsidRPr="004F7530" w14:paraId="08211264" w14:textId="77777777" w:rsidTr="00A504CF">
        <w:trPr>
          <w:trHeight w:val="427"/>
        </w:trPr>
        <w:tc>
          <w:tcPr>
            <w:tcW w:w="2406" w:type="dxa"/>
            <w:shd w:val="clear" w:color="auto" w:fill="auto"/>
          </w:tcPr>
          <w:p w14:paraId="3FBCB3BE" w14:textId="1B12681C" w:rsidR="0063125E" w:rsidRPr="004F7530" w:rsidRDefault="0063125E" w:rsidP="00A504CF">
            <w:pPr>
              <w:rPr>
                <w:rFonts w:ascii="Arial" w:hAnsi="Arial" w:cs="Arial"/>
                <w:b/>
              </w:rPr>
            </w:pPr>
            <w:r w:rsidRPr="004F7530">
              <w:rPr>
                <w:rFonts w:ascii="Arial" w:hAnsi="Arial" w:cs="Arial"/>
                <w:b/>
              </w:rPr>
              <w:t>Contract length (</w:t>
            </w:r>
            <w:r>
              <w:rPr>
                <w:rFonts w:ascii="Arial" w:hAnsi="Arial" w:cs="Arial"/>
                <w:b/>
              </w:rPr>
              <w:t>week</w:t>
            </w:r>
            <w:r w:rsidRPr="004F7530">
              <w:rPr>
                <w:rFonts w:ascii="Arial" w:hAnsi="Arial" w:cs="Arial"/>
                <w:b/>
              </w:rPr>
              <w:t>s)</w:t>
            </w:r>
          </w:p>
        </w:tc>
        <w:tc>
          <w:tcPr>
            <w:tcW w:w="2204" w:type="dxa"/>
            <w:shd w:val="clear" w:color="auto" w:fill="auto"/>
          </w:tcPr>
          <w:p w14:paraId="45485C09" w14:textId="77777777" w:rsidR="0063125E" w:rsidRPr="004F7530" w:rsidRDefault="0063125E" w:rsidP="00290E7B">
            <w:pPr>
              <w:rPr>
                <w:rFonts w:ascii="Arial" w:hAnsi="Arial" w:cs="Arial"/>
              </w:rPr>
            </w:pPr>
          </w:p>
        </w:tc>
        <w:tc>
          <w:tcPr>
            <w:tcW w:w="2203" w:type="dxa"/>
            <w:shd w:val="clear" w:color="auto" w:fill="auto"/>
          </w:tcPr>
          <w:p w14:paraId="03FFA136" w14:textId="77777777" w:rsidR="0063125E" w:rsidRPr="004F7530" w:rsidRDefault="0063125E" w:rsidP="00290E7B">
            <w:pPr>
              <w:rPr>
                <w:rFonts w:ascii="Arial" w:hAnsi="Arial" w:cs="Arial"/>
              </w:rPr>
            </w:pPr>
          </w:p>
        </w:tc>
        <w:tc>
          <w:tcPr>
            <w:tcW w:w="2203" w:type="dxa"/>
            <w:shd w:val="clear" w:color="auto" w:fill="auto"/>
          </w:tcPr>
          <w:p w14:paraId="00D8433A" w14:textId="77777777" w:rsidR="0063125E" w:rsidRPr="004F7530" w:rsidRDefault="0063125E" w:rsidP="00290E7B">
            <w:pPr>
              <w:rPr>
                <w:rFonts w:ascii="Arial" w:hAnsi="Arial" w:cs="Arial"/>
              </w:rPr>
            </w:pPr>
          </w:p>
        </w:tc>
      </w:tr>
    </w:tbl>
    <w:p w14:paraId="77CB318F" w14:textId="77777777" w:rsidR="006A3869" w:rsidRDefault="006A3869" w:rsidP="004A2D67">
      <w:pPr>
        <w:rPr>
          <w:rFonts w:ascii="Arial" w:hAnsi="Arial" w:cs="Arial"/>
        </w:rPr>
      </w:pPr>
    </w:p>
    <w:p w14:paraId="664EBD1E" w14:textId="77777777" w:rsidR="00421B2F" w:rsidRDefault="00421B2F" w:rsidP="005E6678">
      <w:pPr>
        <w:rPr>
          <w:rFonts w:ascii="Arial" w:hAnsi="Arial" w:cs="Arial"/>
          <w:b/>
        </w:rPr>
      </w:pPr>
    </w:p>
    <w:p w14:paraId="7C760E6E" w14:textId="216DD643" w:rsidR="005E6678" w:rsidRDefault="005E6678" w:rsidP="005E6678">
      <w:pPr>
        <w:rPr>
          <w:rFonts w:ascii="Arial" w:hAnsi="Arial" w:cs="Arial"/>
          <w:b/>
        </w:rPr>
      </w:pPr>
      <w:r w:rsidRPr="005E6678">
        <w:rPr>
          <w:rFonts w:ascii="Arial" w:hAnsi="Arial" w:cs="Arial"/>
          <w:b/>
        </w:rPr>
        <w:t xml:space="preserve">Appendix B - </w:t>
      </w:r>
      <w:r w:rsidRPr="005E6678">
        <w:rPr>
          <w:rFonts w:ascii="Arial" w:hAnsi="Arial" w:cs="Arial"/>
          <w:b/>
        </w:rPr>
        <w:t>Cost Submission</w:t>
      </w:r>
    </w:p>
    <w:p w14:paraId="72B3F113" w14:textId="77777777" w:rsidR="006378D3" w:rsidRPr="005E6678" w:rsidRDefault="006378D3" w:rsidP="005E6678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Cost Submission"/>
      </w:tblPr>
      <w:tblGrid>
        <w:gridCol w:w="6516"/>
        <w:gridCol w:w="2500"/>
      </w:tblGrid>
      <w:tr w:rsidR="005E6678" w:rsidRPr="005E6678" w14:paraId="4E78E966" w14:textId="77777777" w:rsidTr="005E6678"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3A159" w14:textId="77777777" w:rsidR="005E6678" w:rsidRPr="005E6678" w:rsidRDefault="005E6678" w:rsidP="00BE7E42">
            <w:pPr>
              <w:rPr>
                <w:rFonts w:ascii="Arial" w:hAnsi="Arial" w:cs="Arial"/>
                <w:b/>
                <w:bCs/>
              </w:rPr>
            </w:pPr>
            <w:r w:rsidRPr="005E6678">
              <w:rPr>
                <w:rFonts w:ascii="Arial" w:hAnsi="Arial" w:cs="Arial"/>
                <w:b/>
                <w:bCs/>
              </w:rPr>
              <w:t>Project Element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1842F" w14:textId="77777777" w:rsidR="005E6678" w:rsidRPr="005E6678" w:rsidRDefault="005E6678" w:rsidP="00BE7E42">
            <w:pPr>
              <w:jc w:val="center"/>
              <w:rPr>
                <w:rFonts w:ascii="Arial" w:hAnsi="Arial" w:cs="Arial"/>
                <w:b/>
                <w:bCs/>
              </w:rPr>
            </w:pPr>
            <w:r w:rsidRPr="005E6678">
              <w:rPr>
                <w:rFonts w:ascii="Arial" w:hAnsi="Arial" w:cs="Arial"/>
                <w:b/>
                <w:bCs/>
              </w:rPr>
              <w:t>£</w:t>
            </w:r>
          </w:p>
        </w:tc>
      </w:tr>
      <w:tr w:rsidR="005E6678" w:rsidRPr="005E6678" w14:paraId="5E7334C7" w14:textId="77777777" w:rsidTr="005E6678"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EBE3B" w14:textId="77777777" w:rsidR="005E6678" w:rsidRPr="005E6678" w:rsidRDefault="005E6678" w:rsidP="00BE7E42">
            <w:pPr>
              <w:rPr>
                <w:rFonts w:ascii="Arial" w:hAnsi="Arial" w:cs="Arial"/>
              </w:rPr>
            </w:pPr>
            <w:r w:rsidRPr="005E6678">
              <w:rPr>
                <w:rFonts w:ascii="Arial" w:hAnsi="Arial" w:cs="Arial"/>
              </w:rPr>
              <w:t>New Play Equipment (with a breakdown of each item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49E8C" w14:textId="77777777" w:rsidR="005E6678" w:rsidRPr="005E6678" w:rsidRDefault="005E6678" w:rsidP="00BE7E42">
            <w:pPr>
              <w:rPr>
                <w:rFonts w:ascii="Arial" w:hAnsi="Arial" w:cs="Arial"/>
              </w:rPr>
            </w:pPr>
          </w:p>
        </w:tc>
      </w:tr>
      <w:tr w:rsidR="005E6678" w:rsidRPr="005E6678" w14:paraId="75457913" w14:textId="77777777" w:rsidTr="005E6678"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BCA0EB" w14:textId="77777777" w:rsidR="005E6678" w:rsidRPr="005E6678" w:rsidRDefault="005E6678" w:rsidP="00BE7E42">
            <w:pPr>
              <w:rPr>
                <w:rFonts w:ascii="Arial" w:hAnsi="Arial" w:cs="Arial"/>
              </w:rPr>
            </w:pPr>
            <w:r w:rsidRPr="005E6678">
              <w:rPr>
                <w:rFonts w:ascii="Arial" w:hAnsi="Arial" w:cs="Arial"/>
              </w:rPr>
              <w:t>Gating &amp; Fencing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1D0E" w14:textId="77777777" w:rsidR="005E6678" w:rsidRPr="005E6678" w:rsidRDefault="005E6678" w:rsidP="00BE7E42">
            <w:pPr>
              <w:rPr>
                <w:rFonts w:ascii="Arial" w:hAnsi="Arial" w:cs="Arial"/>
              </w:rPr>
            </w:pPr>
          </w:p>
        </w:tc>
      </w:tr>
      <w:tr w:rsidR="005E6678" w:rsidRPr="005E6678" w14:paraId="2C5CE787" w14:textId="77777777" w:rsidTr="005E6678"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2C9B0" w14:textId="77777777" w:rsidR="005E6678" w:rsidRPr="005E6678" w:rsidRDefault="005E6678" w:rsidP="00BE7E42">
            <w:pPr>
              <w:rPr>
                <w:rFonts w:ascii="Arial" w:hAnsi="Arial" w:cs="Arial"/>
              </w:rPr>
            </w:pPr>
            <w:r w:rsidRPr="005E6678">
              <w:rPr>
                <w:rFonts w:ascii="Arial" w:hAnsi="Arial" w:cs="Arial"/>
              </w:rPr>
              <w:t>Rubber Mulch surfacing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01B1C" w14:textId="77777777" w:rsidR="005E6678" w:rsidRPr="005E6678" w:rsidRDefault="005E6678" w:rsidP="00BE7E42">
            <w:pPr>
              <w:rPr>
                <w:rFonts w:ascii="Arial" w:hAnsi="Arial" w:cs="Arial"/>
              </w:rPr>
            </w:pPr>
          </w:p>
        </w:tc>
      </w:tr>
      <w:tr w:rsidR="005E6678" w:rsidRPr="005E6678" w14:paraId="69E6004D" w14:textId="77777777" w:rsidTr="005E6678"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ADE51" w14:textId="77777777" w:rsidR="005E6678" w:rsidRPr="005E6678" w:rsidRDefault="005E6678" w:rsidP="00BE7E42">
            <w:pPr>
              <w:rPr>
                <w:rFonts w:ascii="Arial" w:hAnsi="Arial" w:cs="Arial"/>
              </w:rPr>
            </w:pPr>
            <w:r w:rsidRPr="005E6678">
              <w:rPr>
                <w:rFonts w:ascii="Arial" w:hAnsi="Arial" w:cs="Arial"/>
              </w:rPr>
              <w:t>Safety Matting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F8CB7" w14:textId="77777777" w:rsidR="005E6678" w:rsidRPr="005E6678" w:rsidRDefault="005E6678" w:rsidP="00BE7E42">
            <w:pPr>
              <w:rPr>
                <w:rFonts w:ascii="Arial" w:hAnsi="Arial" w:cs="Arial"/>
              </w:rPr>
            </w:pPr>
          </w:p>
        </w:tc>
      </w:tr>
      <w:tr w:rsidR="005E6678" w:rsidRPr="005E6678" w14:paraId="392CB794" w14:textId="77777777" w:rsidTr="005E6678"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6872E" w14:textId="77777777" w:rsidR="005E6678" w:rsidRPr="005E6678" w:rsidRDefault="005E6678" w:rsidP="00BE7E42">
            <w:pPr>
              <w:rPr>
                <w:rFonts w:ascii="Arial" w:hAnsi="Arial" w:cs="Arial"/>
              </w:rPr>
            </w:pPr>
            <w:r w:rsidRPr="005E6678">
              <w:rPr>
                <w:rFonts w:ascii="Arial" w:hAnsi="Arial" w:cs="Arial"/>
              </w:rPr>
              <w:t>Refresh of existing equipment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CB732" w14:textId="77777777" w:rsidR="005E6678" w:rsidRPr="005E6678" w:rsidRDefault="005E6678" w:rsidP="00BE7E42">
            <w:pPr>
              <w:rPr>
                <w:rFonts w:ascii="Arial" w:hAnsi="Arial" w:cs="Arial"/>
              </w:rPr>
            </w:pPr>
          </w:p>
        </w:tc>
      </w:tr>
      <w:tr w:rsidR="005E6678" w:rsidRPr="005E6678" w14:paraId="379E7868" w14:textId="77777777" w:rsidTr="005E6678"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B8E5F" w14:textId="77777777" w:rsidR="005E6678" w:rsidRPr="005E6678" w:rsidRDefault="005E6678" w:rsidP="00BE7E42">
            <w:pPr>
              <w:rPr>
                <w:rFonts w:ascii="Arial" w:hAnsi="Arial" w:cs="Arial"/>
              </w:rPr>
            </w:pPr>
            <w:r w:rsidRPr="005E6678">
              <w:rPr>
                <w:rFonts w:ascii="Arial" w:hAnsi="Arial" w:cs="Arial"/>
              </w:rPr>
              <w:t>Removal, Delivery, Installation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191AE" w14:textId="77777777" w:rsidR="005E6678" w:rsidRPr="005E6678" w:rsidRDefault="005E6678" w:rsidP="00BE7E42">
            <w:pPr>
              <w:rPr>
                <w:rFonts w:ascii="Arial" w:hAnsi="Arial" w:cs="Arial"/>
              </w:rPr>
            </w:pPr>
          </w:p>
        </w:tc>
      </w:tr>
      <w:tr w:rsidR="005E6678" w:rsidRPr="005E6678" w14:paraId="207EBAD0" w14:textId="77777777" w:rsidTr="005E6678"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E1076" w14:textId="77777777" w:rsidR="005E6678" w:rsidRPr="005E6678" w:rsidRDefault="005E6678" w:rsidP="00BE7E42">
            <w:pPr>
              <w:rPr>
                <w:rFonts w:ascii="Arial" w:hAnsi="Arial" w:cs="Arial"/>
              </w:rPr>
            </w:pPr>
            <w:r w:rsidRPr="005E6678">
              <w:rPr>
                <w:rFonts w:ascii="Arial" w:hAnsi="Arial" w:cs="Arial"/>
              </w:rPr>
              <w:t>RoSPA Inspection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A612C" w14:textId="77777777" w:rsidR="005E6678" w:rsidRPr="005E6678" w:rsidRDefault="005E6678" w:rsidP="00BE7E42">
            <w:pPr>
              <w:rPr>
                <w:rFonts w:ascii="Arial" w:hAnsi="Arial" w:cs="Arial"/>
              </w:rPr>
            </w:pPr>
          </w:p>
        </w:tc>
      </w:tr>
      <w:tr w:rsidR="005E6678" w:rsidRPr="005E6678" w14:paraId="215A9374" w14:textId="77777777" w:rsidTr="00421B2F">
        <w:trPr>
          <w:trHeight w:val="298"/>
        </w:trPr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69E29" w14:textId="14616259" w:rsidR="005E6678" w:rsidRPr="005E6678" w:rsidRDefault="005E6678" w:rsidP="00421B2F">
            <w:pPr>
              <w:rPr>
                <w:rFonts w:ascii="Arial" w:hAnsi="Arial" w:cs="Arial"/>
              </w:rPr>
            </w:pPr>
            <w:r w:rsidRPr="005E6678">
              <w:rPr>
                <w:rFonts w:ascii="Arial" w:hAnsi="Arial" w:cs="Arial"/>
              </w:rPr>
              <w:t>Other (Please provide details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E8900" w14:textId="77777777" w:rsidR="005E6678" w:rsidRPr="005E6678" w:rsidRDefault="005E6678" w:rsidP="00BE7E42">
            <w:pPr>
              <w:rPr>
                <w:rFonts w:ascii="Arial" w:hAnsi="Arial" w:cs="Arial"/>
              </w:rPr>
            </w:pPr>
          </w:p>
        </w:tc>
      </w:tr>
      <w:tr w:rsidR="005E6678" w:rsidRPr="005E6678" w14:paraId="52EFAEFA" w14:textId="77777777" w:rsidTr="005E6678">
        <w:tc>
          <w:tcPr>
            <w:tcW w:w="6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78370" w14:textId="77777777" w:rsidR="005E6678" w:rsidRPr="00421B2F" w:rsidRDefault="005E6678" w:rsidP="00BE7E42">
            <w:pPr>
              <w:rPr>
                <w:rFonts w:ascii="Arial" w:hAnsi="Arial" w:cs="Arial"/>
                <w:b/>
                <w:bCs/>
              </w:rPr>
            </w:pPr>
            <w:r w:rsidRPr="00421B2F">
              <w:rPr>
                <w:rFonts w:ascii="Arial" w:hAnsi="Arial" w:cs="Arial"/>
                <w:b/>
                <w:bCs/>
              </w:rPr>
              <w:t>Project Total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A1F4E" w14:textId="77777777" w:rsidR="005E6678" w:rsidRPr="00421B2F" w:rsidRDefault="005E6678" w:rsidP="00BE7E42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50189D23" w14:textId="77777777" w:rsidR="005E6678" w:rsidRPr="005E6678" w:rsidRDefault="005E6678" w:rsidP="005E6678">
      <w:pPr>
        <w:rPr>
          <w:rFonts w:ascii="Arial" w:hAnsi="Arial" w:cs="Arial"/>
        </w:rPr>
      </w:pPr>
    </w:p>
    <w:p w14:paraId="104D31A4" w14:textId="77777777" w:rsidR="005E6678" w:rsidRPr="005E6678" w:rsidRDefault="005E6678" w:rsidP="004A2D67">
      <w:pPr>
        <w:rPr>
          <w:rFonts w:ascii="Arial" w:hAnsi="Arial" w:cs="Arial"/>
        </w:rPr>
      </w:pPr>
    </w:p>
    <w:sectPr w:rsidR="005E6678" w:rsidRPr="005E6678" w:rsidSect="0063125E">
      <w:footerReference w:type="default" r:id="rId12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0708C" w14:textId="77777777" w:rsidR="006354D5" w:rsidRDefault="006354D5">
      <w:r>
        <w:separator/>
      </w:r>
    </w:p>
  </w:endnote>
  <w:endnote w:type="continuationSeparator" w:id="0">
    <w:p w14:paraId="2BFCE86C" w14:textId="77777777" w:rsidR="006354D5" w:rsidRDefault="00635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Omeg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89BDC" w14:textId="77777777" w:rsidR="00566E99" w:rsidRDefault="00566E99" w:rsidP="00DA77A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9</w:t>
    </w:r>
    <w:r>
      <w:rPr>
        <w:rStyle w:val="PageNumber"/>
      </w:rPr>
      <w:fldChar w:fldCharType="end"/>
    </w:r>
  </w:p>
  <w:p w14:paraId="162FFE99" w14:textId="77777777" w:rsidR="00566E99" w:rsidRDefault="00566E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E9ED7" w14:textId="01B12877" w:rsidR="00566E99" w:rsidRPr="00C21115" w:rsidRDefault="00566E99" w:rsidP="00395421">
    <w:pPr>
      <w:pStyle w:val="Footer"/>
      <w:pBdr>
        <w:top w:val="single" w:sz="4" w:space="1" w:color="auto"/>
      </w:pBdr>
      <w:tabs>
        <w:tab w:val="clear" w:pos="8306"/>
        <w:tab w:val="right" w:pos="9072"/>
        <w:tab w:val="right" w:pos="14034"/>
      </w:tabs>
      <w:rPr>
        <w:rFonts w:ascii="Arial" w:hAnsi="Arial" w:cs="Arial"/>
        <w:sz w:val="20"/>
        <w:szCs w:val="20"/>
      </w:rPr>
    </w:pPr>
    <w:r w:rsidRPr="00EE6AE2">
      <w:rPr>
        <w:rFonts w:ascii="Arial" w:hAnsi="Arial" w:cs="Arial"/>
        <w:sz w:val="16"/>
        <w:szCs w:val="16"/>
      </w:rPr>
      <w:fldChar w:fldCharType="begin"/>
    </w:r>
    <w:r w:rsidRPr="00EE6AE2">
      <w:rPr>
        <w:rFonts w:ascii="Arial" w:hAnsi="Arial" w:cs="Arial"/>
        <w:sz w:val="16"/>
        <w:szCs w:val="16"/>
      </w:rPr>
      <w:instrText xml:space="preserve"> FILENAME </w:instrText>
    </w:r>
    <w:r w:rsidRPr="00EE6AE2">
      <w:rPr>
        <w:rFonts w:ascii="Arial" w:hAnsi="Arial" w:cs="Arial"/>
        <w:sz w:val="16"/>
        <w:szCs w:val="16"/>
      </w:rPr>
      <w:fldChar w:fldCharType="separate"/>
    </w:r>
    <w:r w:rsidR="006378D3">
      <w:rPr>
        <w:rFonts w:ascii="Arial" w:hAnsi="Arial" w:cs="Arial"/>
        <w:noProof/>
        <w:sz w:val="16"/>
        <w:szCs w:val="16"/>
      </w:rPr>
      <w:t>Tenderer questionnaire 2022.docx</w:t>
    </w:r>
    <w:r w:rsidRPr="00EE6AE2">
      <w:rPr>
        <w:rFonts w:ascii="Arial" w:hAnsi="Arial" w:cs="Arial"/>
        <w:sz w:val="16"/>
        <w:szCs w:val="16"/>
      </w:rPr>
      <w:fldChar w:fldCharType="end"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C21115">
      <w:rPr>
        <w:rFonts w:ascii="Arial" w:hAnsi="Arial" w:cs="Arial"/>
        <w:b/>
        <w:sz w:val="20"/>
        <w:szCs w:val="20"/>
      </w:rPr>
      <w:t xml:space="preserve">Page </w:t>
    </w:r>
    <w:r w:rsidRPr="00C21115">
      <w:rPr>
        <w:rStyle w:val="PageNumber"/>
        <w:rFonts w:ascii="Arial" w:hAnsi="Arial" w:cs="Arial"/>
        <w:b/>
        <w:sz w:val="20"/>
        <w:szCs w:val="20"/>
      </w:rPr>
      <w:fldChar w:fldCharType="begin"/>
    </w:r>
    <w:r w:rsidRPr="00C21115">
      <w:rPr>
        <w:rStyle w:val="PageNumber"/>
        <w:rFonts w:ascii="Arial" w:hAnsi="Arial" w:cs="Arial"/>
        <w:b/>
        <w:sz w:val="20"/>
        <w:szCs w:val="20"/>
      </w:rPr>
      <w:instrText xml:space="preserve"> PAGE </w:instrText>
    </w:r>
    <w:r w:rsidRPr="00C21115">
      <w:rPr>
        <w:rStyle w:val="PageNumber"/>
        <w:rFonts w:ascii="Arial" w:hAnsi="Arial" w:cs="Arial"/>
        <w:b/>
        <w:sz w:val="20"/>
        <w:szCs w:val="20"/>
      </w:rPr>
      <w:fldChar w:fldCharType="separate"/>
    </w:r>
    <w:r w:rsidR="009822B9">
      <w:rPr>
        <w:rStyle w:val="PageNumber"/>
        <w:rFonts w:ascii="Arial" w:hAnsi="Arial" w:cs="Arial"/>
        <w:b/>
        <w:noProof/>
        <w:sz w:val="20"/>
        <w:szCs w:val="20"/>
      </w:rPr>
      <w:t>2</w:t>
    </w:r>
    <w:r w:rsidRPr="00C21115">
      <w:rPr>
        <w:rStyle w:val="PageNumber"/>
        <w:rFonts w:ascii="Arial" w:hAnsi="Arial" w:cs="Arial"/>
        <w:b/>
        <w:sz w:val="20"/>
        <w:szCs w:val="20"/>
      </w:rPr>
      <w:fldChar w:fldCharType="end"/>
    </w:r>
    <w:r w:rsidRPr="00C21115">
      <w:rPr>
        <w:rStyle w:val="PageNumber"/>
        <w:rFonts w:ascii="Arial" w:hAnsi="Arial" w:cs="Arial"/>
        <w:b/>
        <w:sz w:val="20"/>
        <w:szCs w:val="20"/>
      </w:rPr>
      <w:t xml:space="preserve"> of </w:t>
    </w:r>
    <w:r w:rsidRPr="00C21115">
      <w:rPr>
        <w:rStyle w:val="PageNumber"/>
        <w:rFonts w:ascii="Arial" w:hAnsi="Arial" w:cs="Arial"/>
        <w:b/>
        <w:sz w:val="20"/>
        <w:szCs w:val="20"/>
      </w:rPr>
      <w:fldChar w:fldCharType="begin"/>
    </w:r>
    <w:r w:rsidRPr="00C21115">
      <w:rPr>
        <w:rStyle w:val="PageNumber"/>
        <w:rFonts w:ascii="Arial" w:hAnsi="Arial" w:cs="Arial"/>
        <w:b/>
        <w:sz w:val="20"/>
        <w:szCs w:val="20"/>
      </w:rPr>
      <w:instrText xml:space="preserve"> NUMPAGES </w:instrText>
    </w:r>
    <w:r w:rsidRPr="00C21115">
      <w:rPr>
        <w:rStyle w:val="PageNumber"/>
        <w:rFonts w:ascii="Arial" w:hAnsi="Arial" w:cs="Arial"/>
        <w:b/>
        <w:sz w:val="20"/>
        <w:szCs w:val="20"/>
      </w:rPr>
      <w:fldChar w:fldCharType="separate"/>
    </w:r>
    <w:r w:rsidR="00336275">
      <w:rPr>
        <w:rStyle w:val="PageNumber"/>
        <w:rFonts w:ascii="Arial" w:hAnsi="Arial" w:cs="Arial"/>
        <w:b/>
        <w:noProof/>
        <w:sz w:val="20"/>
        <w:szCs w:val="20"/>
      </w:rPr>
      <w:t>18</w:t>
    </w:r>
    <w:r w:rsidRPr="00C21115">
      <w:rPr>
        <w:rStyle w:val="PageNumber"/>
        <w:rFonts w:ascii="Arial" w:hAnsi="Arial" w:cs="Arial"/>
        <w:b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DE2A3" w14:textId="77777777" w:rsidR="00566E99" w:rsidRPr="00F00921" w:rsidRDefault="00566E99" w:rsidP="00395421">
    <w:pPr>
      <w:pStyle w:val="Footer"/>
      <w:tabs>
        <w:tab w:val="clear" w:pos="8306"/>
        <w:tab w:val="right" w:pos="9072"/>
      </w:tabs>
      <w:rPr>
        <w:sz w:val="18"/>
        <w:szCs w:val="18"/>
      </w:rPr>
    </w:pPr>
    <w:r>
      <w:rPr>
        <w:rFonts w:ascii="Arial" w:hAnsi="Arial" w:cs="Arial"/>
        <w:b/>
        <w:sz w:val="20"/>
        <w:szCs w:val="20"/>
      </w:rPr>
      <w:tab/>
    </w:r>
    <w:r>
      <w:rPr>
        <w:rFonts w:ascii="Arial" w:hAnsi="Arial" w:cs="Arial"/>
        <w:b/>
        <w:sz w:val="20"/>
        <w:szCs w:val="20"/>
      </w:rPr>
      <w:tab/>
    </w:r>
    <w:r w:rsidRPr="00F00921">
      <w:rPr>
        <w:rFonts w:ascii="Arial" w:hAnsi="Arial" w:cs="Arial"/>
        <w:b/>
        <w:sz w:val="18"/>
        <w:szCs w:val="18"/>
      </w:rPr>
      <w:t xml:space="preserve">Page </w:t>
    </w:r>
    <w:r w:rsidRPr="00F00921">
      <w:rPr>
        <w:rStyle w:val="PageNumber"/>
        <w:rFonts w:ascii="Arial" w:hAnsi="Arial" w:cs="Arial"/>
        <w:b/>
        <w:sz w:val="18"/>
        <w:szCs w:val="18"/>
      </w:rPr>
      <w:fldChar w:fldCharType="begin"/>
    </w:r>
    <w:r w:rsidRPr="00F00921">
      <w:rPr>
        <w:rStyle w:val="PageNumber"/>
        <w:rFonts w:ascii="Arial" w:hAnsi="Arial" w:cs="Arial"/>
        <w:b/>
        <w:sz w:val="18"/>
        <w:szCs w:val="18"/>
      </w:rPr>
      <w:instrText xml:space="preserve"> PAGE </w:instrText>
    </w:r>
    <w:r w:rsidRPr="00F00921">
      <w:rPr>
        <w:rStyle w:val="PageNumber"/>
        <w:rFonts w:ascii="Arial" w:hAnsi="Arial" w:cs="Arial"/>
        <w:b/>
        <w:sz w:val="18"/>
        <w:szCs w:val="18"/>
      </w:rPr>
      <w:fldChar w:fldCharType="separate"/>
    </w:r>
    <w:r w:rsidR="003903BD">
      <w:rPr>
        <w:rStyle w:val="PageNumber"/>
        <w:rFonts w:ascii="Arial" w:hAnsi="Arial" w:cs="Arial"/>
        <w:b/>
        <w:noProof/>
        <w:sz w:val="18"/>
        <w:szCs w:val="18"/>
      </w:rPr>
      <w:t>1</w:t>
    </w:r>
    <w:r w:rsidRPr="00F00921">
      <w:rPr>
        <w:rStyle w:val="PageNumber"/>
        <w:rFonts w:ascii="Arial" w:hAnsi="Arial" w:cs="Arial"/>
        <w:b/>
        <w:sz w:val="18"/>
        <w:szCs w:val="18"/>
      </w:rPr>
      <w:fldChar w:fldCharType="end"/>
    </w:r>
    <w:r w:rsidRPr="00F00921">
      <w:rPr>
        <w:rStyle w:val="PageNumber"/>
        <w:rFonts w:ascii="Arial" w:hAnsi="Arial" w:cs="Arial"/>
        <w:b/>
        <w:sz w:val="18"/>
        <w:szCs w:val="18"/>
      </w:rPr>
      <w:t xml:space="preserve"> of </w:t>
    </w:r>
    <w:r w:rsidRPr="00F00921">
      <w:rPr>
        <w:rStyle w:val="PageNumber"/>
        <w:rFonts w:ascii="Arial" w:hAnsi="Arial" w:cs="Arial"/>
        <w:b/>
        <w:sz w:val="18"/>
        <w:szCs w:val="18"/>
      </w:rPr>
      <w:fldChar w:fldCharType="begin"/>
    </w:r>
    <w:r w:rsidRPr="00F00921">
      <w:rPr>
        <w:rStyle w:val="PageNumber"/>
        <w:rFonts w:ascii="Arial" w:hAnsi="Arial" w:cs="Arial"/>
        <w:b/>
        <w:sz w:val="18"/>
        <w:szCs w:val="18"/>
      </w:rPr>
      <w:instrText xml:space="preserve"> NUMPAGES </w:instrText>
    </w:r>
    <w:r w:rsidRPr="00F00921">
      <w:rPr>
        <w:rStyle w:val="PageNumber"/>
        <w:rFonts w:ascii="Arial" w:hAnsi="Arial" w:cs="Arial"/>
        <w:b/>
        <w:sz w:val="18"/>
        <w:szCs w:val="18"/>
      </w:rPr>
      <w:fldChar w:fldCharType="separate"/>
    </w:r>
    <w:r w:rsidR="003903BD">
      <w:rPr>
        <w:rStyle w:val="PageNumber"/>
        <w:rFonts w:ascii="Arial" w:hAnsi="Arial" w:cs="Arial"/>
        <w:b/>
        <w:noProof/>
        <w:sz w:val="18"/>
        <w:szCs w:val="18"/>
      </w:rPr>
      <w:t>18</w:t>
    </w:r>
    <w:r w:rsidRPr="00F00921">
      <w:rPr>
        <w:rStyle w:val="PageNumber"/>
        <w:rFonts w:ascii="Arial" w:hAnsi="Arial" w:cs="Arial"/>
        <w:b/>
        <w:sz w:val="18"/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D64DC" w14:textId="77777777" w:rsidR="00566E99" w:rsidRPr="00AA7A12" w:rsidRDefault="00566E99" w:rsidP="00D725EC">
    <w:pPr>
      <w:pStyle w:val="Footer"/>
      <w:pBdr>
        <w:top w:val="single" w:sz="4" w:space="1" w:color="auto"/>
      </w:pBdr>
      <w:tabs>
        <w:tab w:val="clear" w:pos="8306"/>
        <w:tab w:val="right" w:pos="9072"/>
        <w:tab w:val="right" w:pos="14034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AA7A12">
      <w:rPr>
        <w:rFonts w:ascii="Arial" w:hAnsi="Arial" w:cs="Arial"/>
        <w:b/>
        <w:sz w:val="18"/>
        <w:szCs w:val="18"/>
      </w:rPr>
      <w:t xml:space="preserve">Page </w:t>
    </w:r>
    <w:r w:rsidRPr="00AA7A12">
      <w:rPr>
        <w:rStyle w:val="PageNumber"/>
        <w:rFonts w:ascii="Arial" w:hAnsi="Arial" w:cs="Arial"/>
        <w:b/>
        <w:sz w:val="18"/>
        <w:szCs w:val="18"/>
      </w:rPr>
      <w:fldChar w:fldCharType="begin"/>
    </w:r>
    <w:r w:rsidRPr="00AA7A12">
      <w:rPr>
        <w:rStyle w:val="PageNumber"/>
        <w:rFonts w:ascii="Arial" w:hAnsi="Arial" w:cs="Arial"/>
        <w:b/>
        <w:sz w:val="18"/>
        <w:szCs w:val="18"/>
      </w:rPr>
      <w:instrText xml:space="preserve"> PAGE </w:instrText>
    </w:r>
    <w:r w:rsidRPr="00AA7A12">
      <w:rPr>
        <w:rStyle w:val="PageNumber"/>
        <w:rFonts w:ascii="Arial" w:hAnsi="Arial" w:cs="Arial"/>
        <w:b/>
        <w:sz w:val="18"/>
        <w:szCs w:val="18"/>
      </w:rPr>
      <w:fldChar w:fldCharType="separate"/>
    </w:r>
    <w:r w:rsidR="003903BD">
      <w:rPr>
        <w:rStyle w:val="PageNumber"/>
        <w:rFonts w:ascii="Arial" w:hAnsi="Arial" w:cs="Arial"/>
        <w:b/>
        <w:noProof/>
        <w:sz w:val="18"/>
        <w:szCs w:val="18"/>
      </w:rPr>
      <w:t>18</w:t>
    </w:r>
    <w:r w:rsidRPr="00AA7A12">
      <w:rPr>
        <w:rStyle w:val="PageNumber"/>
        <w:rFonts w:ascii="Arial" w:hAnsi="Arial" w:cs="Arial"/>
        <w:b/>
        <w:sz w:val="18"/>
        <w:szCs w:val="18"/>
      </w:rPr>
      <w:fldChar w:fldCharType="end"/>
    </w:r>
    <w:r w:rsidRPr="00AA7A12">
      <w:rPr>
        <w:rStyle w:val="PageNumber"/>
        <w:rFonts w:ascii="Arial" w:hAnsi="Arial" w:cs="Arial"/>
        <w:b/>
        <w:sz w:val="18"/>
        <w:szCs w:val="18"/>
      </w:rPr>
      <w:t xml:space="preserve"> of </w:t>
    </w:r>
    <w:r w:rsidRPr="00AA7A12">
      <w:rPr>
        <w:rStyle w:val="PageNumber"/>
        <w:rFonts w:ascii="Arial" w:hAnsi="Arial" w:cs="Arial"/>
        <w:b/>
        <w:sz w:val="18"/>
        <w:szCs w:val="18"/>
      </w:rPr>
      <w:fldChar w:fldCharType="begin"/>
    </w:r>
    <w:r w:rsidRPr="00AA7A12">
      <w:rPr>
        <w:rStyle w:val="PageNumber"/>
        <w:rFonts w:ascii="Arial" w:hAnsi="Arial" w:cs="Arial"/>
        <w:b/>
        <w:sz w:val="18"/>
        <w:szCs w:val="18"/>
      </w:rPr>
      <w:instrText xml:space="preserve"> NUMPAGES </w:instrText>
    </w:r>
    <w:r w:rsidRPr="00AA7A12">
      <w:rPr>
        <w:rStyle w:val="PageNumber"/>
        <w:rFonts w:ascii="Arial" w:hAnsi="Arial" w:cs="Arial"/>
        <w:b/>
        <w:sz w:val="18"/>
        <w:szCs w:val="18"/>
      </w:rPr>
      <w:fldChar w:fldCharType="separate"/>
    </w:r>
    <w:r w:rsidR="003903BD">
      <w:rPr>
        <w:rStyle w:val="PageNumber"/>
        <w:rFonts w:ascii="Arial" w:hAnsi="Arial" w:cs="Arial"/>
        <w:b/>
        <w:noProof/>
        <w:sz w:val="18"/>
        <w:szCs w:val="18"/>
      </w:rPr>
      <w:t>18</w:t>
    </w:r>
    <w:r w:rsidRPr="00AA7A12">
      <w:rPr>
        <w:rStyle w:val="PageNumber"/>
        <w:rFonts w:ascii="Arial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5F25B" w14:textId="77777777" w:rsidR="006354D5" w:rsidRDefault="006354D5">
      <w:r>
        <w:separator/>
      </w:r>
    </w:p>
  </w:footnote>
  <w:footnote w:type="continuationSeparator" w:id="0">
    <w:p w14:paraId="0F10EB76" w14:textId="77777777" w:rsidR="006354D5" w:rsidRDefault="006354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E17B6"/>
    <w:multiLevelType w:val="hybridMultilevel"/>
    <w:tmpl w:val="C532855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55686"/>
    <w:multiLevelType w:val="hybridMultilevel"/>
    <w:tmpl w:val="371808F4"/>
    <w:lvl w:ilvl="0" w:tplc="640CBB30">
      <w:start w:val="1"/>
      <w:numFmt w:val="lowerRoman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1B592D"/>
    <w:multiLevelType w:val="hybridMultilevel"/>
    <w:tmpl w:val="B672C66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D4D7B"/>
    <w:multiLevelType w:val="hybridMultilevel"/>
    <w:tmpl w:val="C3D8B938"/>
    <w:lvl w:ilvl="0" w:tplc="224C182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5054809"/>
    <w:multiLevelType w:val="hybridMultilevel"/>
    <w:tmpl w:val="75C0D026"/>
    <w:lvl w:ilvl="0" w:tplc="C7E66D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3B26DA"/>
    <w:multiLevelType w:val="hybridMultilevel"/>
    <w:tmpl w:val="1BEC90B4"/>
    <w:lvl w:ilvl="0" w:tplc="04F6C7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032539"/>
    <w:multiLevelType w:val="hybridMultilevel"/>
    <w:tmpl w:val="330CB91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BE20F6"/>
    <w:multiLevelType w:val="hybridMultilevel"/>
    <w:tmpl w:val="E5B047EA"/>
    <w:lvl w:ilvl="0" w:tplc="DC0EBC6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D2D1BB7"/>
    <w:multiLevelType w:val="hybridMultilevel"/>
    <w:tmpl w:val="F2BC9CB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2A7ED0"/>
    <w:multiLevelType w:val="hybridMultilevel"/>
    <w:tmpl w:val="1722C99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1C3585"/>
    <w:multiLevelType w:val="hybridMultilevel"/>
    <w:tmpl w:val="96BC54DC"/>
    <w:lvl w:ilvl="0" w:tplc="44A0415C">
      <w:start w:val="1"/>
      <w:numFmt w:val="bullet"/>
      <w:lvlText w:val=""/>
      <w:lvlJc w:val="left"/>
      <w:pPr>
        <w:tabs>
          <w:tab w:val="num" w:pos="-567"/>
        </w:tabs>
        <w:ind w:left="283" w:hanging="283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tabs>
          <w:tab w:val="num" w:pos="589"/>
        </w:tabs>
        <w:ind w:left="589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09"/>
        </w:tabs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29"/>
        </w:tabs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49"/>
        </w:tabs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69"/>
        </w:tabs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89"/>
        </w:tabs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09"/>
        </w:tabs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29"/>
        </w:tabs>
        <w:ind w:left="5629" w:hanging="360"/>
      </w:pPr>
      <w:rPr>
        <w:rFonts w:ascii="Wingdings" w:hAnsi="Wingdings" w:hint="default"/>
      </w:rPr>
    </w:lvl>
  </w:abstractNum>
  <w:abstractNum w:abstractNumId="11" w15:restartNumberingAfterBreak="0">
    <w:nsid w:val="15CF6352"/>
    <w:multiLevelType w:val="hybridMultilevel"/>
    <w:tmpl w:val="FE94F77A"/>
    <w:lvl w:ilvl="0" w:tplc="08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198C439E"/>
    <w:multiLevelType w:val="hybridMultilevel"/>
    <w:tmpl w:val="9C12E7C4"/>
    <w:lvl w:ilvl="0" w:tplc="0C625A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0767E91"/>
    <w:multiLevelType w:val="hybridMultilevel"/>
    <w:tmpl w:val="84DC6F8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A53BE3"/>
    <w:multiLevelType w:val="hybridMultilevel"/>
    <w:tmpl w:val="6DAA820A"/>
    <w:lvl w:ilvl="0" w:tplc="08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2623385E"/>
    <w:multiLevelType w:val="hybridMultilevel"/>
    <w:tmpl w:val="5E2AF828"/>
    <w:lvl w:ilvl="0" w:tplc="0C625A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82601D5"/>
    <w:multiLevelType w:val="hybridMultilevel"/>
    <w:tmpl w:val="F842B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E8694D"/>
    <w:multiLevelType w:val="hybridMultilevel"/>
    <w:tmpl w:val="D3A872A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745512"/>
    <w:multiLevelType w:val="hybridMultilevel"/>
    <w:tmpl w:val="A92684D6"/>
    <w:lvl w:ilvl="0" w:tplc="B058934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F896511"/>
    <w:multiLevelType w:val="hybridMultilevel"/>
    <w:tmpl w:val="1BB0B49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E86F34"/>
    <w:multiLevelType w:val="hybridMultilevel"/>
    <w:tmpl w:val="5F8C16C4"/>
    <w:lvl w:ilvl="0" w:tplc="EF9E247E">
      <w:start w:val="1"/>
      <w:numFmt w:val="lowerLetter"/>
      <w:lvlText w:val="(%1)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B113D74"/>
    <w:multiLevelType w:val="hybridMultilevel"/>
    <w:tmpl w:val="8E0A93EA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3E73125D"/>
    <w:multiLevelType w:val="hybridMultilevel"/>
    <w:tmpl w:val="44C4A83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BC541A"/>
    <w:multiLevelType w:val="hybridMultilevel"/>
    <w:tmpl w:val="7FA8F1DE"/>
    <w:lvl w:ilvl="0" w:tplc="C7E66D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EF5316"/>
    <w:multiLevelType w:val="hybridMultilevel"/>
    <w:tmpl w:val="64FC81F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5B0856"/>
    <w:multiLevelType w:val="hybridMultilevel"/>
    <w:tmpl w:val="1468475E"/>
    <w:lvl w:ilvl="0" w:tplc="0C625A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</w:rPr>
    </w:lvl>
    <w:lvl w:ilvl="1" w:tplc="D3D8B7D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color w:val="000080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4D14EC1"/>
    <w:multiLevelType w:val="hybridMultilevel"/>
    <w:tmpl w:val="33CC84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8E2C0A"/>
    <w:multiLevelType w:val="hybridMultilevel"/>
    <w:tmpl w:val="7F6CDE4C"/>
    <w:lvl w:ilvl="0" w:tplc="C7E66D94">
      <w:start w:val="1"/>
      <w:numFmt w:val="bullet"/>
      <w:lvlText w:val=""/>
      <w:lvlJc w:val="left"/>
      <w:pPr>
        <w:tabs>
          <w:tab w:val="num" w:pos="1362"/>
        </w:tabs>
        <w:ind w:left="1362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082"/>
        </w:tabs>
        <w:ind w:left="20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02"/>
        </w:tabs>
        <w:ind w:left="28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22"/>
        </w:tabs>
        <w:ind w:left="35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42"/>
        </w:tabs>
        <w:ind w:left="42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62"/>
        </w:tabs>
        <w:ind w:left="49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82"/>
        </w:tabs>
        <w:ind w:left="56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02"/>
        </w:tabs>
        <w:ind w:left="64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22"/>
        </w:tabs>
        <w:ind w:left="7122" w:hanging="360"/>
      </w:pPr>
      <w:rPr>
        <w:rFonts w:ascii="Wingdings" w:hAnsi="Wingdings" w:hint="default"/>
      </w:rPr>
    </w:lvl>
  </w:abstractNum>
  <w:abstractNum w:abstractNumId="28" w15:restartNumberingAfterBreak="0">
    <w:nsid w:val="476C2B6D"/>
    <w:multiLevelType w:val="hybridMultilevel"/>
    <w:tmpl w:val="4C909884"/>
    <w:lvl w:ilvl="0" w:tplc="C7E66D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C74B85"/>
    <w:multiLevelType w:val="hybridMultilevel"/>
    <w:tmpl w:val="D180B762"/>
    <w:lvl w:ilvl="0" w:tplc="C7E66D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7B2792"/>
    <w:multiLevelType w:val="hybridMultilevel"/>
    <w:tmpl w:val="B254F0B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A44344"/>
    <w:multiLevelType w:val="hybridMultilevel"/>
    <w:tmpl w:val="BA0049F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C005EC"/>
    <w:multiLevelType w:val="hybridMultilevel"/>
    <w:tmpl w:val="E346730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640F7B"/>
    <w:multiLevelType w:val="hybridMultilevel"/>
    <w:tmpl w:val="43269F76"/>
    <w:lvl w:ilvl="0" w:tplc="0C625A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0772A"/>
    <w:multiLevelType w:val="hybridMultilevel"/>
    <w:tmpl w:val="AE1AA7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774A4C"/>
    <w:multiLevelType w:val="hybridMultilevel"/>
    <w:tmpl w:val="0CBA7DF4"/>
    <w:lvl w:ilvl="0" w:tplc="C7E66D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5B11A1"/>
    <w:multiLevelType w:val="hybridMultilevel"/>
    <w:tmpl w:val="74E872E2"/>
    <w:lvl w:ilvl="0" w:tplc="4094E128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6B0235"/>
    <w:multiLevelType w:val="multilevel"/>
    <w:tmpl w:val="521A1950"/>
    <w:lvl w:ilvl="0">
      <w:start w:val="1"/>
      <w:numFmt w:val="decimal"/>
      <w:pStyle w:val="TechMAC1"/>
      <w:lvlText w:val="%1"/>
      <w:lvlJc w:val="left"/>
      <w:pPr>
        <w:tabs>
          <w:tab w:val="num" w:pos="510"/>
        </w:tabs>
        <w:ind w:left="510" w:hanging="510"/>
      </w:pPr>
      <w:rPr>
        <w:rFonts w:ascii="Arial" w:hAnsi="Arial" w:hint="default"/>
        <w:sz w:val="20"/>
      </w:rPr>
    </w:lvl>
    <w:lvl w:ilvl="1">
      <w:start w:val="1"/>
      <w:numFmt w:val="decimal"/>
      <w:lvlText w:val="%1.%2"/>
      <w:lvlJc w:val="left"/>
      <w:pPr>
        <w:tabs>
          <w:tab w:val="num" w:pos="510"/>
        </w:tabs>
        <w:ind w:left="1021" w:hanging="511"/>
      </w:pPr>
      <w:rPr>
        <w:rFonts w:ascii="Arial" w:hAnsi="Arial" w:hint="default"/>
        <w:sz w:val="18"/>
      </w:rPr>
    </w:lvl>
    <w:lvl w:ilvl="2">
      <w:start w:val="1"/>
      <w:numFmt w:val="none"/>
      <w:pStyle w:val="TechMACbullet"/>
      <w:lvlText w:val=""/>
      <w:lvlJc w:val="left"/>
      <w:pPr>
        <w:tabs>
          <w:tab w:val="num" w:pos="1361"/>
        </w:tabs>
        <w:ind w:left="1361" w:hanging="340"/>
      </w:pPr>
      <w:rPr>
        <w:rFonts w:ascii="Symbol" w:hAnsi="Symbol" w:hint="default"/>
      </w:rPr>
    </w:lvl>
    <w:lvl w:ilvl="3">
      <w:start w:val="1"/>
      <w:numFmt w:val="none"/>
      <w:lvlText w:val=""/>
      <w:lvlJc w:val="left"/>
      <w:pPr>
        <w:tabs>
          <w:tab w:val="num" w:pos="2832"/>
        </w:tabs>
        <w:ind w:left="2832" w:hanging="708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tabs>
          <w:tab w:val="num" w:pos="3540"/>
        </w:tabs>
        <w:ind w:left="3540" w:hanging="708"/>
      </w:pPr>
      <w:rPr>
        <w:rFonts w:ascii="Wingdings" w:hAnsi="Wingdings" w:hint="default"/>
      </w:rPr>
    </w:lvl>
    <w:lvl w:ilvl="5">
      <w:start w:val="1"/>
      <w:numFmt w:val="decimal"/>
      <w:lvlText w:val=".%5.%6"/>
      <w:lvlJc w:val="left"/>
      <w:pPr>
        <w:tabs>
          <w:tab w:val="num" w:pos="0"/>
        </w:tabs>
        <w:ind w:left="4248" w:hanging="708"/>
      </w:pPr>
      <w:rPr>
        <w:rFonts w:hint="default"/>
      </w:rPr>
    </w:lvl>
    <w:lvl w:ilvl="6">
      <w:start w:val="1"/>
      <w:numFmt w:val="decimal"/>
      <w:lvlText w:val=".%5.%6.%7"/>
      <w:lvlJc w:val="left"/>
      <w:pPr>
        <w:tabs>
          <w:tab w:val="num" w:pos="0"/>
        </w:tabs>
        <w:ind w:left="4956" w:hanging="708"/>
      </w:pPr>
      <w:rPr>
        <w:rFonts w:hint="default"/>
      </w:rPr>
    </w:lvl>
    <w:lvl w:ilvl="7">
      <w:start w:val="1"/>
      <w:numFmt w:val="decimal"/>
      <w:lvlText w:val=".%5.%6.%7.%8"/>
      <w:lvlJc w:val="left"/>
      <w:pPr>
        <w:tabs>
          <w:tab w:val="num" w:pos="0"/>
        </w:tabs>
        <w:ind w:left="5664" w:hanging="708"/>
      </w:pPr>
      <w:rPr>
        <w:rFonts w:hint="default"/>
      </w:rPr>
    </w:lvl>
    <w:lvl w:ilvl="8">
      <w:start w:val="1"/>
      <w:numFmt w:val="decimal"/>
      <w:lvlText w:val=".%5.%6.%7.%8.%9"/>
      <w:lvlJc w:val="left"/>
      <w:pPr>
        <w:tabs>
          <w:tab w:val="num" w:pos="0"/>
        </w:tabs>
        <w:ind w:left="6372" w:hanging="708"/>
      </w:pPr>
      <w:rPr>
        <w:rFonts w:hint="default"/>
      </w:rPr>
    </w:lvl>
  </w:abstractNum>
  <w:abstractNum w:abstractNumId="38" w15:restartNumberingAfterBreak="0">
    <w:nsid w:val="60266E3B"/>
    <w:multiLevelType w:val="hybridMultilevel"/>
    <w:tmpl w:val="DAC45058"/>
    <w:lvl w:ilvl="0" w:tplc="2C147F9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20646F1"/>
    <w:multiLevelType w:val="hybridMultilevel"/>
    <w:tmpl w:val="89CE08E2"/>
    <w:lvl w:ilvl="0" w:tplc="0C625A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8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5D3AE7"/>
    <w:multiLevelType w:val="hybridMultilevel"/>
    <w:tmpl w:val="F9D28724"/>
    <w:lvl w:ilvl="0" w:tplc="FFFFFFFF">
      <w:start w:val="1"/>
      <w:numFmt w:val="lowerLetter"/>
      <w:lvlText w:val="(%1)"/>
      <w:lvlJc w:val="left"/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1" w15:restartNumberingAfterBreak="0">
    <w:nsid w:val="66F45E81"/>
    <w:multiLevelType w:val="hybridMultilevel"/>
    <w:tmpl w:val="2CBA62DE"/>
    <w:lvl w:ilvl="0" w:tplc="ED0EE672">
      <w:start w:val="6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2" w15:restartNumberingAfterBreak="0">
    <w:nsid w:val="6B421B50"/>
    <w:multiLevelType w:val="hybridMultilevel"/>
    <w:tmpl w:val="1E8663E4"/>
    <w:lvl w:ilvl="0" w:tplc="FFFFFFFF">
      <w:start w:val="2"/>
      <w:numFmt w:val="lowerLetter"/>
      <w:lvlText w:val="(%1)"/>
      <w:lvlJc w:val="left"/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3" w15:restartNumberingAfterBreak="0">
    <w:nsid w:val="6B72505C"/>
    <w:multiLevelType w:val="hybridMultilevel"/>
    <w:tmpl w:val="2F52CC3E"/>
    <w:lvl w:ilvl="0" w:tplc="C5ACF316">
      <w:start w:val="1"/>
      <w:numFmt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</w:rPr>
    </w:lvl>
    <w:lvl w:ilvl="1" w:tplc="FD1CDECC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CFE2355"/>
    <w:multiLevelType w:val="hybridMultilevel"/>
    <w:tmpl w:val="690A3566"/>
    <w:lvl w:ilvl="0" w:tplc="0C625A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DCF7BB9"/>
    <w:multiLevelType w:val="hybridMultilevel"/>
    <w:tmpl w:val="9B86DCCA"/>
    <w:lvl w:ilvl="0" w:tplc="08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6" w15:restartNumberingAfterBreak="0">
    <w:nsid w:val="6F166326"/>
    <w:multiLevelType w:val="hybridMultilevel"/>
    <w:tmpl w:val="B4141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0EF5F55"/>
    <w:multiLevelType w:val="hybridMultilevel"/>
    <w:tmpl w:val="C2B67466"/>
    <w:lvl w:ilvl="0" w:tplc="CB6EB79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7F34AA"/>
    <w:multiLevelType w:val="hybridMultilevel"/>
    <w:tmpl w:val="D520B0C4"/>
    <w:lvl w:ilvl="0" w:tplc="663EED8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76E5109C"/>
    <w:multiLevelType w:val="hybridMultilevel"/>
    <w:tmpl w:val="C4D82966"/>
    <w:lvl w:ilvl="0" w:tplc="C7E66D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7942934"/>
    <w:multiLevelType w:val="hybridMultilevel"/>
    <w:tmpl w:val="4BE26AA4"/>
    <w:lvl w:ilvl="0" w:tplc="08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51" w15:restartNumberingAfterBreak="0">
    <w:nsid w:val="786C16DD"/>
    <w:multiLevelType w:val="hybridMultilevel"/>
    <w:tmpl w:val="9BF0C50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043237"/>
    <w:multiLevelType w:val="hybridMultilevel"/>
    <w:tmpl w:val="8DD4A4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7A6C4244"/>
    <w:multiLevelType w:val="hybridMultilevel"/>
    <w:tmpl w:val="88CC6D02"/>
    <w:lvl w:ilvl="0" w:tplc="C7E66D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AF732F6"/>
    <w:multiLevelType w:val="hybridMultilevel"/>
    <w:tmpl w:val="95AA1C3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E45706F"/>
    <w:multiLevelType w:val="hybridMultilevel"/>
    <w:tmpl w:val="52284B8A"/>
    <w:lvl w:ilvl="0" w:tplc="FFFFFFFF">
      <w:start w:val="1"/>
      <w:numFmt w:val="lowerLetter"/>
      <w:lvlText w:val="(%1)"/>
      <w:lvlJc w:val="left"/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start w:val="1"/>
      <w:numFmt w:val="lowerRoman"/>
      <w:lvlText w:val="(%2)"/>
      <w:lvlJc w:val="left"/>
      <w:rPr>
        <w:rFonts w:ascii="Arial" w:hAnsi="Arial" w:cs="Arial" w:hint="default"/>
        <w:b w:val="0"/>
        <w:i w:val="0"/>
        <w:caps w:val="0"/>
        <w:strike w:val="0"/>
        <w:dstrike w:val="0"/>
        <w:vanish w:val="0"/>
        <w:color w:val="auto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56" w15:restartNumberingAfterBreak="0">
    <w:nsid w:val="7F4B43E2"/>
    <w:multiLevelType w:val="hybridMultilevel"/>
    <w:tmpl w:val="570A777E"/>
    <w:lvl w:ilvl="0" w:tplc="1FD44862">
      <w:start w:val="2"/>
      <w:numFmt w:val="lowerRoman"/>
      <w:lvlText w:val="(%1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7" w15:restartNumberingAfterBreak="0">
    <w:nsid w:val="7F8B3E86"/>
    <w:multiLevelType w:val="hybridMultilevel"/>
    <w:tmpl w:val="B78E6D5A"/>
    <w:lvl w:ilvl="0" w:tplc="0C625A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80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8"/>
  </w:num>
  <w:num w:numId="3">
    <w:abstractNumId w:val="43"/>
  </w:num>
  <w:num w:numId="4">
    <w:abstractNumId w:val="37"/>
  </w:num>
  <w:num w:numId="5">
    <w:abstractNumId w:val="55"/>
  </w:num>
  <w:num w:numId="6">
    <w:abstractNumId w:val="40"/>
  </w:num>
  <w:num w:numId="7">
    <w:abstractNumId w:val="42"/>
  </w:num>
  <w:num w:numId="8">
    <w:abstractNumId w:val="1"/>
  </w:num>
  <w:num w:numId="9">
    <w:abstractNumId w:val="10"/>
  </w:num>
  <w:num w:numId="10">
    <w:abstractNumId w:val="0"/>
  </w:num>
  <w:num w:numId="11">
    <w:abstractNumId w:val="9"/>
  </w:num>
  <w:num w:numId="12">
    <w:abstractNumId w:val="52"/>
  </w:num>
  <w:num w:numId="13">
    <w:abstractNumId w:val="50"/>
  </w:num>
  <w:num w:numId="14">
    <w:abstractNumId w:val="14"/>
  </w:num>
  <w:num w:numId="15">
    <w:abstractNumId w:val="56"/>
  </w:num>
  <w:num w:numId="16">
    <w:abstractNumId w:val="41"/>
  </w:num>
  <w:num w:numId="17">
    <w:abstractNumId w:val="48"/>
  </w:num>
  <w:num w:numId="18">
    <w:abstractNumId w:val="18"/>
  </w:num>
  <w:num w:numId="19">
    <w:abstractNumId w:val="7"/>
  </w:num>
  <w:num w:numId="20">
    <w:abstractNumId w:val="36"/>
  </w:num>
  <w:num w:numId="21">
    <w:abstractNumId w:val="2"/>
  </w:num>
  <w:num w:numId="22">
    <w:abstractNumId w:val="24"/>
  </w:num>
  <w:num w:numId="23">
    <w:abstractNumId w:val="13"/>
  </w:num>
  <w:num w:numId="24">
    <w:abstractNumId w:val="51"/>
  </w:num>
  <w:num w:numId="25">
    <w:abstractNumId w:val="11"/>
  </w:num>
  <w:num w:numId="26">
    <w:abstractNumId w:val="22"/>
  </w:num>
  <w:num w:numId="27">
    <w:abstractNumId w:val="32"/>
  </w:num>
  <w:num w:numId="28">
    <w:abstractNumId w:val="31"/>
  </w:num>
  <w:num w:numId="29">
    <w:abstractNumId w:val="45"/>
  </w:num>
  <w:num w:numId="30">
    <w:abstractNumId w:val="17"/>
  </w:num>
  <w:num w:numId="31">
    <w:abstractNumId w:val="19"/>
  </w:num>
  <w:num w:numId="32">
    <w:abstractNumId w:val="54"/>
  </w:num>
  <w:num w:numId="33">
    <w:abstractNumId w:val="39"/>
  </w:num>
  <w:num w:numId="34">
    <w:abstractNumId w:val="12"/>
  </w:num>
  <w:num w:numId="35">
    <w:abstractNumId w:val="15"/>
  </w:num>
  <w:num w:numId="36">
    <w:abstractNumId w:val="44"/>
  </w:num>
  <w:num w:numId="37">
    <w:abstractNumId w:val="57"/>
  </w:num>
  <w:num w:numId="38">
    <w:abstractNumId w:val="25"/>
  </w:num>
  <w:num w:numId="39">
    <w:abstractNumId w:val="33"/>
  </w:num>
  <w:num w:numId="40">
    <w:abstractNumId w:val="8"/>
  </w:num>
  <w:num w:numId="41">
    <w:abstractNumId w:val="6"/>
  </w:num>
  <w:num w:numId="42">
    <w:abstractNumId w:val="30"/>
  </w:num>
  <w:num w:numId="43">
    <w:abstractNumId w:val="28"/>
  </w:num>
  <w:num w:numId="44">
    <w:abstractNumId w:val="35"/>
  </w:num>
  <w:num w:numId="45">
    <w:abstractNumId w:val="27"/>
  </w:num>
  <w:num w:numId="46">
    <w:abstractNumId w:val="4"/>
  </w:num>
  <w:num w:numId="47">
    <w:abstractNumId w:val="53"/>
  </w:num>
  <w:num w:numId="48">
    <w:abstractNumId w:val="49"/>
  </w:num>
  <w:num w:numId="49">
    <w:abstractNumId w:val="23"/>
  </w:num>
  <w:num w:numId="50">
    <w:abstractNumId w:val="29"/>
  </w:num>
  <w:num w:numId="51">
    <w:abstractNumId w:val="20"/>
  </w:num>
  <w:num w:numId="52">
    <w:abstractNumId w:val="16"/>
  </w:num>
  <w:num w:numId="53">
    <w:abstractNumId w:val="26"/>
  </w:num>
  <w:num w:numId="54">
    <w:abstractNumId w:val="21"/>
  </w:num>
  <w:num w:numId="55">
    <w:abstractNumId w:val="34"/>
  </w:num>
  <w:num w:numId="56">
    <w:abstractNumId w:val="47"/>
  </w:num>
  <w:num w:numId="57">
    <w:abstractNumId w:val="5"/>
  </w:num>
  <w:num w:numId="58">
    <w:abstractNumId w:val="46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TY0NzCztDCwNDdW0lEKTi0uzszPAykwqgUAPNIwnSwAAAA="/>
  </w:docVars>
  <w:rsids>
    <w:rsidRoot w:val="004B1146"/>
    <w:rsid w:val="00000231"/>
    <w:rsid w:val="0000047D"/>
    <w:rsid w:val="00002D4F"/>
    <w:rsid w:val="0000455E"/>
    <w:rsid w:val="00007AAE"/>
    <w:rsid w:val="00010FD6"/>
    <w:rsid w:val="00011CFE"/>
    <w:rsid w:val="000125BB"/>
    <w:rsid w:val="00012872"/>
    <w:rsid w:val="00012AC5"/>
    <w:rsid w:val="00013B3E"/>
    <w:rsid w:val="000166D8"/>
    <w:rsid w:val="00016994"/>
    <w:rsid w:val="0002071A"/>
    <w:rsid w:val="00021CE1"/>
    <w:rsid w:val="00022D97"/>
    <w:rsid w:val="00023A7B"/>
    <w:rsid w:val="00023D68"/>
    <w:rsid w:val="0002437B"/>
    <w:rsid w:val="000246C3"/>
    <w:rsid w:val="00025271"/>
    <w:rsid w:val="00030317"/>
    <w:rsid w:val="00033110"/>
    <w:rsid w:val="000334D1"/>
    <w:rsid w:val="000336FA"/>
    <w:rsid w:val="0003428B"/>
    <w:rsid w:val="0003738D"/>
    <w:rsid w:val="000376EB"/>
    <w:rsid w:val="00037751"/>
    <w:rsid w:val="00037964"/>
    <w:rsid w:val="000422FF"/>
    <w:rsid w:val="00042481"/>
    <w:rsid w:val="00045850"/>
    <w:rsid w:val="00045A1D"/>
    <w:rsid w:val="00047720"/>
    <w:rsid w:val="000507A1"/>
    <w:rsid w:val="00051918"/>
    <w:rsid w:val="000519C9"/>
    <w:rsid w:val="00054CD2"/>
    <w:rsid w:val="00054D9E"/>
    <w:rsid w:val="00056C03"/>
    <w:rsid w:val="00057C6D"/>
    <w:rsid w:val="00060005"/>
    <w:rsid w:val="0006068B"/>
    <w:rsid w:val="000641DD"/>
    <w:rsid w:val="00067882"/>
    <w:rsid w:val="00071B4D"/>
    <w:rsid w:val="00072452"/>
    <w:rsid w:val="000745C4"/>
    <w:rsid w:val="000755F4"/>
    <w:rsid w:val="000757C8"/>
    <w:rsid w:val="00077756"/>
    <w:rsid w:val="0007798A"/>
    <w:rsid w:val="000800D5"/>
    <w:rsid w:val="000842BC"/>
    <w:rsid w:val="000924BF"/>
    <w:rsid w:val="00092BBE"/>
    <w:rsid w:val="00093897"/>
    <w:rsid w:val="0009509C"/>
    <w:rsid w:val="000A2899"/>
    <w:rsid w:val="000A38CB"/>
    <w:rsid w:val="000A3BAB"/>
    <w:rsid w:val="000A3FDF"/>
    <w:rsid w:val="000A6515"/>
    <w:rsid w:val="000A7966"/>
    <w:rsid w:val="000A7F15"/>
    <w:rsid w:val="000B0918"/>
    <w:rsid w:val="000B5C0D"/>
    <w:rsid w:val="000C15C9"/>
    <w:rsid w:val="000C38EF"/>
    <w:rsid w:val="000C4D2D"/>
    <w:rsid w:val="000C619F"/>
    <w:rsid w:val="000C61C0"/>
    <w:rsid w:val="000C6A00"/>
    <w:rsid w:val="000C7209"/>
    <w:rsid w:val="000C7913"/>
    <w:rsid w:val="000D0F1D"/>
    <w:rsid w:val="000D1567"/>
    <w:rsid w:val="000D31BB"/>
    <w:rsid w:val="000D38A7"/>
    <w:rsid w:val="000D395B"/>
    <w:rsid w:val="000D4B00"/>
    <w:rsid w:val="000D4D3E"/>
    <w:rsid w:val="000D5E46"/>
    <w:rsid w:val="000D6204"/>
    <w:rsid w:val="000D792A"/>
    <w:rsid w:val="000D7B2B"/>
    <w:rsid w:val="000E156D"/>
    <w:rsid w:val="000E1CD7"/>
    <w:rsid w:val="000E3FC5"/>
    <w:rsid w:val="000E4DFE"/>
    <w:rsid w:val="000E63AD"/>
    <w:rsid w:val="000F0830"/>
    <w:rsid w:val="000F0D02"/>
    <w:rsid w:val="000F0E10"/>
    <w:rsid w:val="000F397E"/>
    <w:rsid w:val="001003AF"/>
    <w:rsid w:val="001012DD"/>
    <w:rsid w:val="00101D52"/>
    <w:rsid w:val="00102090"/>
    <w:rsid w:val="00102D2D"/>
    <w:rsid w:val="00102F83"/>
    <w:rsid w:val="00104002"/>
    <w:rsid w:val="00106367"/>
    <w:rsid w:val="00106AC2"/>
    <w:rsid w:val="00116858"/>
    <w:rsid w:val="00117761"/>
    <w:rsid w:val="00121000"/>
    <w:rsid w:val="001220D0"/>
    <w:rsid w:val="00123E85"/>
    <w:rsid w:val="00126ADB"/>
    <w:rsid w:val="00131429"/>
    <w:rsid w:val="001315BA"/>
    <w:rsid w:val="00131648"/>
    <w:rsid w:val="00132688"/>
    <w:rsid w:val="00133999"/>
    <w:rsid w:val="00133CA3"/>
    <w:rsid w:val="00134B88"/>
    <w:rsid w:val="001359C8"/>
    <w:rsid w:val="00136BCC"/>
    <w:rsid w:val="00136CBA"/>
    <w:rsid w:val="00136F69"/>
    <w:rsid w:val="001456B9"/>
    <w:rsid w:val="00146A79"/>
    <w:rsid w:val="00146A96"/>
    <w:rsid w:val="00147CE2"/>
    <w:rsid w:val="001505D4"/>
    <w:rsid w:val="001518CC"/>
    <w:rsid w:val="0015300E"/>
    <w:rsid w:val="00155213"/>
    <w:rsid w:val="00164722"/>
    <w:rsid w:val="001651A0"/>
    <w:rsid w:val="00171871"/>
    <w:rsid w:val="0017280F"/>
    <w:rsid w:val="00173261"/>
    <w:rsid w:val="00173A7D"/>
    <w:rsid w:val="001754D4"/>
    <w:rsid w:val="00181F5E"/>
    <w:rsid w:val="00182B17"/>
    <w:rsid w:val="0018492C"/>
    <w:rsid w:val="00187982"/>
    <w:rsid w:val="00187E8E"/>
    <w:rsid w:val="00192DDE"/>
    <w:rsid w:val="00196396"/>
    <w:rsid w:val="001964E5"/>
    <w:rsid w:val="001967CA"/>
    <w:rsid w:val="00197E3A"/>
    <w:rsid w:val="001A25FC"/>
    <w:rsid w:val="001A2F1C"/>
    <w:rsid w:val="001A337C"/>
    <w:rsid w:val="001A5707"/>
    <w:rsid w:val="001A57CF"/>
    <w:rsid w:val="001A6703"/>
    <w:rsid w:val="001B0324"/>
    <w:rsid w:val="001B0596"/>
    <w:rsid w:val="001B1182"/>
    <w:rsid w:val="001B2CCD"/>
    <w:rsid w:val="001B3D90"/>
    <w:rsid w:val="001B57BF"/>
    <w:rsid w:val="001C09E4"/>
    <w:rsid w:val="001C0F6D"/>
    <w:rsid w:val="001C44CB"/>
    <w:rsid w:val="001C51DA"/>
    <w:rsid w:val="001C539E"/>
    <w:rsid w:val="001C6134"/>
    <w:rsid w:val="001C6F83"/>
    <w:rsid w:val="001D00AE"/>
    <w:rsid w:val="001D032F"/>
    <w:rsid w:val="001D1FFA"/>
    <w:rsid w:val="001D275D"/>
    <w:rsid w:val="001D2828"/>
    <w:rsid w:val="001D2BB2"/>
    <w:rsid w:val="001D2FF8"/>
    <w:rsid w:val="001D3EE6"/>
    <w:rsid w:val="001D57E6"/>
    <w:rsid w:val="001D64D8"/>
    <w:rsid w:val="001D66A5"/>
    <w:rsid w:val="001D6768"/>
    <w:rsid w:val="001D6F3C"/>
    <w:rsid w:val="001D73EA"/>
    <w:rsid w:val="001E1F03"/>
    <w:rsid w:val="001E34D1"/>
    <w:rsid w:val="001E3E3C"/>
    <w:rsid w:val="001E441A"/>
    <w:rsid w:val="001E727F"/>
    <w:rsid w:val="001E7367"/>
    <w:rsid w:val="001E75DB"/>
    <w:rsid w:val="001E7788"/>
    <w:rsid w:val="001F26D4"/>
    <w:rsid w:val="001F28AB"/>
    <w:rsid w:val="001F2E31"/>
    <w:rsid w:val="001F31A9"/>
    <w:rsid w:val="001F4534"/>
    <w:rsid w:val="001F4632"/>
    <w:rsid w:val="001F4829"/>
    <w:rsid w:val="001F4D5C"/>
    <w:rsid w:val="001F5889"/>
    <w:rsid w:val="001F7266"/>
    <w:rsid w:val="00200AEF"/>
    <w:rsid w:val="002021FF"/>
    <w:rsid w:val="00203539"/>
    <w:rsid w:val="002043AE"/>
    <w:rsid w:val="00204429"/>
    <w:rsid w:val="00204576"/>
    <w:rsid w:val="00205627"/>
    <w:rsid w:val="00205AF5"/>
    <w:rsid w:val="00205D4D"/>
    <w:rsid w:val="00207CCB"/>
    <w:rsid w:val="00212645"/>
    <w:rsid w:val="00213C70"/>
    <w:rsid w:val="00214436"/>
    <w:rsid w:val="00214805"/>
    <w:rsid w:val="002153EB"/>
    <w:rsid w:val="00216BB2"/>
    <w:rsid w:val="00217714"/>
    <w:rsid w:val="002214B0"/>
    <w:rsid w:val="0022269D"/>
    <w:rsid w:val="0022336D"/>
    <w:rsid w:val="00226690"/>
    <w:rsid w:val="0022698A"/>
    <w:rsid w:val="00227531"/>
    <w:rsid w:val="00231195"/>
    <w:rsid w:val="002316F9"/>
    <w:rsid w:val="00232049"/>
    <w:rsid w:val="0023520A"/>
    <w:rsid w:val="002354A9"/>
    <w:rsid w:val="00235F3F"/>
    <w:rsid w:val="002360FC"/>
    <w:rsid w:val="002376A1"/>
    <w:rsid w:val="00241BB6"/>
    <w:rsid w:val="00243C80"/>
    <w:rsid w:val="00244CE0"/>
    <w:rsid w:val="002452FC"/>
    <w:rsid w:val="00251F62"/>
    <w:rsid w:val="0025284A"/>
    <w:rsid w:val="00252EC6"/>
    <w:rsid w:val="00253DDA"/>
    <w:rsid w:val="00254424"/>
    <w:rsid w:val="00254D20"/>
    <w:rsid w:val="002627C8"/>
    <w:rsid w:val="002630E3"/>
    <w:rsid w:val="0026344A"/>
    <w:rsid w:val="0026413D"/>
    <w:rsid w:val="002669CF"/>
    <w:rsid w:val="002709CE"/>
    <w:rsid w:val="00270ECB"/>
    <w:rsid w:val="00271BE6"/>
    <w:rsid w:val="00272CFD"/>
    <w:rsid w:val="00273B6F"/>
    <w:rsid w:val="00277175"/>
    <w:rsid w:val="00281FEC"/>
    <w:rsid w:val="00283360"/>
    <w:rsid w:val="00283897"/>
    <w:rsid w:val="00284338"/>
    <w:rsid w:val="002856EF"/>
    <w:rsid w:val="00286CA3"/>
    <w:rsid w:val="00290E7B"/>
    <w:rsid w:val="00291662"/>
    <w:rsid w:val="00292132"/>
    <w:rsid w:val="00294112"/>
    <w:rsid w:val="00297111"/>
    <w:rsid w:val="00297CCF"/>
    <w:rsid w:val="002A0A13"/>
    <w:rsid w:val="002A2A55"/>
    <w:rsid w:val="002A687F"/>
    <w:rsid w:val="002B021B"/>
    <w:rsid w:val="002B2B34"/>
    <w:rsid w:val="002B4770"/>
    <w:rsid w:val="002B6B04"/>
    <w:rsid w:val="002B6D96"/>
    <w:rsid w:val="002B6E39"/>
    <w:rsid w:val="002C27F7"/>
    <w:rsid w:val="002C317E"/>
    <w:rsid w:val="002C363A"/>
    <w:rsid w:val="002C3D2D"/>
    <w:rsid w:val="002C6AD4"/>
    <w:rsid w:val="002D29B9"/>
    <w:rsid w:val="002D66BA"/>
    <w:rsid w:val="002E0FE8"/>
    <w:rsid w:val="002E41DE"/>
    <w:rsid w:val="002E45AF"/>
    <w:rsid w:val="002F0A3F"/>
    <w:rsid w:val="002F0AE8"/>
    <w:rsid w:val="002F2588"/>
    <w:rsid w:val="002F3F89"/>
    <w:rsid w:val="002F4983"/>
    <w:rsid w:val="002F52CD"/>
    <w:rsid w:val="002F5C0A"/>
    <w:rsid w:val="002F7655"/>
    <w:rsid w:val="002F7C65"/>
    <w:rsid w:val="00300AB4"/>
    <w:rsid w:val="003028C4"/>
    <w:rsid w:val="003030CA"/>
    <w:rsid w:val="00303A0B"/>
    <w:rsid w:val="0030430B"/>
    <w:rsid w:val="00304DF1"/>
    <w:rsid w:val="00307152"/>
    <w:rsid w:val="00307502"/>
    <w:rsid w:val="00310A61"/>
    <w:rsid w:val="003119DC"/>
    <w:rsid w:val="00312561"/>
    <w:rsid w:val="00312B1F"/>
    <w:rsid w:val="00314317"/>
    <w:rsid w:val="00315CBC"/>
    <w:rsid w:val="00315DE2"/>
    <w:rsid w:val="00317012"/>
    <w:rsid w:val="00317CE3"/>
    <w:rsid w:val="00317E44"/>
    <w:rsid w:val="00320472"/>
    <w:rsid w:val="0032089A"/>
    <w:rsid w:val="00320996"/>
    <w:rsid w:val="00320A58"/>
    <w:rsid w:val="00320D16"/>
    <w:rsid w:val="003221AA"/>
    <w:rsid w:val="00323B80"/>
    <w:rsid w:val="003243DF"/>
    <w:rsid w:val="00324A21"/>
    <w:rsid w:val="0032505E"/>
    <w:rsid w:val="00325F21"/>
    <w:rsid w:val="00326D79"/>
    <w:rsid w:val="00327AFE"/>
    <w:rsid w:val="00330AB7"/>
    <w:rsid w:val="00331637"/>
    <w:rsid w:val="00333091"/>
    <w:rsid w:val="00333712"/>
    <w:rsid w:val="00333778"/>
    <w:rsid w:val="00336275"/>
    <w:rsid w:val="0033774C"/>
    <w:rsid w:val="00337CCE"/>
    <w:rsid w:val="003445C2"/>
    <w:rsid w:val="0034604B"/>
    <w:rsid w:val="003513D3"/>
    <w:rsid w:val="003556E8"/>
    <w:rsid w:val="0035797C"/>
    <w:rsid w:val="003609E3"/>
    <w:rsid w:val="00365564"/>
    <w:rsid w:val="00366F75"/>
    <w:rsid w:val="00370914"/>
    <w:rsid w:val="00371E74"/>
    <w:rsid w:val="003723DC"/>
    <w:rsid w:val="00373421"/>
    <w:rsid w:val="00374199"/>
    <w:rsid w:val="003761E0"/>
    <w:rsid w:val="003764DA"/>
    <w:rsid w:val="003766C5"/>
    <w:rsid w:val="003768E2"/>
    <w:rsid w:val="00376E04"/>
    <w:rsid w:val="003774B9"/>
    <w:rsid w:val="00377A5D"/>
    <w:rsid w:val="0038353B"/>
    <w:rsid w:val="00387A3C"/>
    <w:rsid w:val="003903BD"/>
    <w:rsid w:val="003918E8"/>
    <w:rsid w:val="00391D6F"/>
    <w:rsid w:val="00392AE7"/>
    <w:rsid w:val="0039337C"/>
    <w:rsid w:val="00394734"/>
    <w:rsid w:val="00395421"/>
    <w:rsid w:val="003A05A3"/>
    <w:rsid w:val="003A1B0F"/>
    <w:rsid w:val="003A611E"/>
    <w:rsid w:val="003B1DD6"/>
    <w:rsid w:val="003B1FFB"/>
    <w:rsid w:val="003B477D"/>
    <w:rsid w:val="003B56F2"/>
    <w:rsid w:val="003B57F0"/>
    <w:rsid w:val="003B5A80"/>
    <w:rsid w:val="003B6849"/>
    <w:rsid w:val="003B6B88"/>
    <w:rsid w:val="003B7C75"/>
    <w:rsid w:val="003B7E07"/>
    <w:rsid w:val="003B7EE8"/>
    <w:rsid w:val="003C011D"/>
    <w:rsid w:val="003C085F"/>
    <w:rsid w:val="003C1C58"/>
    <w:rsid w:val="003C1FBB"/>
    <w:rsid w:val="003C2824"/>
    <w:rsid w:val="003C2D85"/>
    <w:rsid w:val="003C59E2"/>
    <w:rsid w:val="003C7360"/>
    <w:rsid w:val="003C73DA"/>
    <w:rsid w:val="003D38CC"/>
    <w:rsid w:val="003D46B5"/>
    <w:rsid w:val="003D7496"/>
    <w:rsid w:val="003E01AE"/>
    <w:rsid w:val="003E0C61"/>
    <w:rsid w:val="003E22E6"/>
    <w:rsid w:val="003E353D"/>
    <w:rsid w:val="003E43F5"/>
    <w:rsid w:val="003E5047"/>
    <w:rsid w:val="003E6177"/>
    <w:rsid w:val="003F03C6"/>
    <w:rsid w:val="003F1992"/>
    <w:rsid w:val="003F3C80"/>
    <w:rsid w:val="003F6F07"/>
    <w:rsid w:val="00401C8D"/>
    <w:rsid w:val="00403A02"/>
    <w:rsid w:val="00404343"/>
    <w:rsid w:val="00413D7D"/>
    <w:rsid w:val="00416302"/>
    <w:rsid w:val="004170A9"/>
    <w:rsid w:val="004171FB"/>
    <w:rsid w:val="0041763C"/>
    <w:rsid w:val="00420289"/>
    <w:rsid w:val="004212D7"/>
    <w:rsid w:val="00421B2F"/>
    <w:rsid w:val="00421EB9"/>
    <w:rsid w:val="004251DD"/>
    <w:rsid w:val="00425BD8"/>
    <w:rsid w:val="00425D45"/>
    <w:rsid w:val="00427CCB"/>
    <w:rsid w:val="00430FB7"/>
    <w:rsid w:val="00431B70"/>
    <w:rsid w:val="00431F9D"/>
    <w:rsid w:val="004323E6"/>
    <w:rsid w:val="00435DC1"/>
    <w:rsid w:val="0043670D"/>
    <w:rsid w:val="00436EC8"/>
    <w:rsid w:val="00441D03"/>
    <w:rsid w:val="00442907"/>
    <w:rsid w:val="00443AAA"/>
    <w:rsid w:val="00443BAD"/>
    <w:rsid w:val="00444AF9"/>
    <w:rsid w:val="00445E38"/>
    <w:rsid w:val="00447D39"/>
    <w:rsid w:val="004533E1"/>
    <w:rsid w:val="00454117"/>
    <w:rsid w:val="00455DEA"/>
    <w:rsid w:val="004572F3"/>
    <w:rsid w:val="00457406"/>
    <w:rsid w:val="00457DD2"/>
    <w:rsid w:val="00460E97"/>
    <w:rsid w:val="00461216"/>
    <w:rsid w:val="00461A75"/>
    <w:rsid w:val="00461C5B"/>
    <w:rsid w:val="004625E1"/>
    <w:rsid w:val="004647A6"/>
    <w:rsid w:val="00464912"/>
    <w:rsid w:val="0046548E"/>
    <w:rsid w:val="0046549D"/>
    <w:rsid w:val="0046621C"/>
    <w:rsid w:val="0046630E"/>
    <w:rsid w:val="00466649"/>
    <w:rsid w:val="00467EC7"/>
    <w:rsid w:val="004704FC"/>
    <w:rsid w:val="00471B9F"/>
    <w:rsid w:val="00471CFA"/>
    <w:rsid w:val="00475B87"/>
    <w:rsid w:val="00477EFC"/>
    <w:rsid w:val="004806B7"/>
    <w:rsid w:val="00482407"/>
    <w:rsid w:val="00482F9A"/>
    <w:rsid w:val="00486DDF"/>
    <w:rsid w:val="00487BEE"/>
    <w:rsid w:val="0049079D"/>
    <w:rsid w:val="00490D2B"/>
    <w:rsid w:val="00491496"/>
    <w:rsid w:val="00494754"/>
    <w:rsid w:val="004949B7"/>
    <w:rsid w:val="004966A5"/>
    <w:rsid w:val="00496D6C"/>
    <w:rsid w:val="004A06AA"/>
    <w:rsid w:val="004A08C5"/>
    <w:rsid w:val="004A16B7"/>
    <w:rsid w:val="004A1F53"/>
    <w:rsid w:val="004A1FB0"/>
    <w:rsid w:val="004A221E"/>
    <w:rsid w:val="004A226A"/>
    <w:rsid w:val="004A2D67"/>
    <w:rsid w:val="004A4570"/>
    <w:rsid w:val="004A627D"/>
    <w:rsid w:val="004A6948"/>
    <w:rsid w:val="004B0F92"/>
    <w:rsid w:val="004B1146"/>
    <w:rsid w:val="004B26D0"/>
    <w:rsid w:val="004B2C58"/>
    <w:rsid w:val="004B2DA9"/>
    <w:rsid w:val="004B39BD"/>
    <w:rsid w:val="004B4559"/>
    <w:rsid w:val="004B637A"/>
    <w:rsid w:val="004B6A0A"/>
    <w:rsid w:val="004B7764"/>
    <w:rsid w:val="004C1ADA"/>
    <w:rsid w:val="004C1D8A"/>
    <w:rsid w:val="004C3186"/>
    <w:rsid w:val="004C3B59"/>
    <w:rsid w:val="004C3C28"/>
    <w:rsid w:val="004C4C8B"/>
    <w:rsid w:val="004C63C3"/>
    <w:rsid w:val="004C6676"/>
    <w:rsid w:val="004C786B"/>
    <w:rsid w:val="004D05EF"/>
    <w:rsid w:val="004D1AE5"/>
    <w:rsid w:val="004D1AEA"/>
    <w:rsid w:val="004D447B"/>
    <w:rsid w:val="004D4AFE"/>
    <w:rsid w:val="004D4DE9"/>
    <w:rsid w:val="004D7B2C"/>
    <w:rsid w:val="004E1C81"/>
    <w:rsid w:val="004E2362"/>
    <w:rsid w:val="004E3B4E"/>
    <w:rsid w:val="004E3F4D"/>
    <w:rsid w:val="004E4627"/>
    <w:rsid w:val="004E7557"/>
    <w:rsid w:val="004E7EE1"/>
    <w:rsid w:val="004F16D4"/>
    <w:rsid w:val="004F2C31"/>
    <w:rsid w:val="004F2FCC"/>
    <w:rsid w:val="004F3EA8"/>
    <w:rsid w:val="004F48E3"/>
    <w:rsid w:val="004F5C36"/>
    <w:rsid w:val="004F61E0"/>
    <w:rsid w:val="004F7530"/>
    <w:rsid w:val="004F7C58"/>
    <w:rsid w:val="00500DD3"/>
    <w:rsid w:val="00501181"/>
    <w:rsid w:val="00502BF2"/>
    <w:rsid w:val="00504F8D"/>
    <w:rsid w:val="005058D6"/>
    <w:rsid w:val="00505A0E"/>
    <w:rsid w:val="005066A9"/>
    <w:rsid w:val="005070C2"/>
    <w:rsid w:val="0051089E"/>
    <w:rsid w:val="00511191"/>
    <w:rsid w:val="0051176C"/>
    <w:rsid w:val="0051193D"/>
    <w:rsid w:val="0051267F"/>
    <w:rsid w:val="00514D77"/>
    <w:rsid w:val="005160EA"/>
    <w:rsid w:val="00520BA4"/>
    <w:rsid w:val="00522DC1"/>
    <w:rsid w:val="00523809"/>
    <w:rsid w:val="00523A6E"/>
    <w:rsid w:val="00523C02"/>
    <w:rsid w:val="00525481"/>
    <w:rsid w:val="00525918"/>
    <w:rsid w:val="00526875"/>
    <w:rsid w:val="00527327"/>
    <w:rsid w:val="00530F17"/>
    <w:rsid w:val="00532650"/>
    <w:rsid w:val="00532683"/>
    <w:rsid w:val="0053327A"/>
    <w:rsid w:val="00533286"/>
    <w:rsid w:val="00533DAC"/>
    <w:rsid w:val="00534865"/>
    <w:rsid w:val="00535683"/>
    <w:rsid w:val="00535A9B"/>
    <w:rsid w:val="005369B4"/>
    <w:rsid w:val="0054080B"/>
    <w:rsid w:val="00542D71"/>
    <w:rsid w:val="00543668"/>
    <w:rsid w:val="0054416F"/>
    <w:rsid w:val="00547F34"/>
    <w:rsid w:val="0055220B"/>
    <w:rsid w:val="00553351"/>
    <w:rsid w:val="005553B2"/>
    <w:rsid w:val="00555F04"/>
    <w:rsid w:val="005571C3"/>
    <w:rsid w:val="00557B1F"/>
    <w:rsid w:val="00561646"/>
    <w:rsid w:val="00561897"/>
    <w:rsid w:val="00563372"/>
    <w:rsid w:val="005644D0"/>
    <w:rsid w:val="0056535B"/>
    <w:rsid w:val="00566E99"/>
    <w:rsid w:val="0057187E"/>
    <w:rsid w:val="005723F4"/>
    <w:rsid w:val="0057274C"/>
    <w:rsid w:val="00573596"/>
    <w:rsid w:val="00577D34"/>
    <w:rsid w:val="005855CE"/>
    <w:rsid w:val="005857F8"/>
    <w:rsid w:val="00585BCA"/>
    <w:rsid w:val="00590248"/>
    <w:rsid w:val="005907A1"/>
    <w:rsid w:val="00590B71"/>
    <w:rsid w:val="005913E0"/>
    <w:rsid w:val="005921E3"/>
    <w:rsid w:val="0059280F"/>
    <w:rsid w:val="00593185"/>
    <w:rsid w:val="0059344E"/>
    <w:rsid w:val="005950E5"/>
    <w:rsid w:val="005962E1"/>
    <w:rsid w:val="00596B5E"/>
    <w:rsid w:val="005A0F17"/>
    <w:rsid w:val="005A2A63"/>
    <w:rsid w:val="005A3DD3"/>
    <w:rsid w:val="005A6C4F"/>
    <w:rsid w:val="005A7A91"/>
    <w:rsid w:val="005B0041"/>
    <w:rsid w:val="005B051C"/>
    <w:rsid w:val="005B35B8"/>
    <w:rsid w:val="005B5C74"/>
    <w:rsid w:val="005C0A35"/>
    <w:rsid w:val="005C10A7"/>
    <w:rsid w:val="005C3AA7"/>
    <w:rsid w:val="005C4EFD"/>
    <w:rsid w:val="005C5F9A"/>
    <w:rsid w:val="005C677D"/>
    <w:rsid w:val="005C6CD9"/>
    <w:rsid w:val="005D3A6D"/>
    <w:rsid w:val="005D3E7A"/>
    <w:rsid w:val="005D4A79"/>
    <w:rsid w:val="005D4D49"/>
    <w:rsid w:val="005D5EC2"/>
    <w:rsid w:val="005E1A60"/>
    <w:rsid w:val="005E1F03"/>
    <w:rsid w:val="005E4D90"/>
    <w:rsid w:val="005E58F2"/>
    <w:rsid w:val="005E6678"/>
    <w:rsid w:val="005E7216"/>
    <w:rsid w:val="005E72A8"/>
    <w:rsid w:val="005F0E2F"/>
    <w:rsid w:val="005F3985"/>
    <w:rsid w:val="005F4C43"/>
    <w:rsid w:val="005F5517"/>
    <w:rsid w:val="005F5AC1"/>
    <w:rsid w:val="00600CD7"/>
    <w:rsid w:val="006024B5"/>
    <w:rsid w:val="006031C5"/>
    <w:rsid w:val="00611A1A"/>
    <w:rsid w:val="00611C23"/>
    <w:rsid w:val="0061255B"/>
    <w:rsid w:val="006130F1"/>
    <w:rsid w:val="00614DF1"/>
    <w:rsid w:val="0061639D"/>
    <w:rsid w:val="00616EB3"/>
    <w:rsid w:val="0061777D"/>
    <w:rsid w:val="0062173A"/>
    <w:rsid w:val="0062189D"/>
    <w:rsid w:val="00621D17"/>
    <w:rsid w:val="0062291C"/>
    <w:rsid w:val="00622ABC"/>
    <w:rsid w:val="00623A5D"/>
    <w:rsid w:val="00623AE9"/>
    <w:rsid w:val="006274A5"/>
    <w:rsid w:val="006278C0"/>
    <w:rsid w:val="00627BB6"/>
    <w:rsid w:val="00631190"/>
    <w:rsid w:val="0063125E"/>
    <w:rsid w:val="00634552"/>
    <w:rsid w:val="00634FC0"/>
    <w:rsid w:val="006354D5"/>
    <w:rsid w:val="00636AF3"/>
    <w:rsid w:val="006378D3"/>
    <w:rsid w:val="006415BE"/>
    <w:rsid w:val="00641D3D"/>
    <w:rsid w:val="00642740"/>
    <w:rsid w:val="006456D8"/>
    <w:rsid w:val="00645B78"/>
    <w:rsid w:val="0065019E"/>
    <w:rsid w:val="00650327"/>
    <w:rsid w:val="00651922"/>
    <w:rsid w:val="006538C6"/>
    <w:rsid w:val="00653A5D"/>
    <w:rsid w:val="00654747"/>
    <w:rsid w:val="006548DF"/>
    <w:rsid w:val="00656759"/>
    <w:rsid w:val="006579AF"/>
    <w:rsid w:val="006602FE"/>
    <w:rsid w:val="0066164A"/>
    <w:rsid w:val="00664AAF"/>
    <w:rsid w:val="00664E85"/>
    <w:rsid w:val="00665F4D"/>
    <w:rsid w:val="00666708"/>
    <w:rsid w:val="00666A00"/>
    <w:rsid w:val="006674D1"/>
    <w:rsid w:val="006705CC"/>
    <w:rsid w:val="006709C4"/>
    <w:rsid w:val="00670B0D"/>
    <w:rsid w:val="00673B3F"/>
    <w:rsid w:val="00673C36"/>
    <w:rsid w:val="0067431F"/>
    <w:rsid w:val="00676350"/>
    <w:rsid w:val="00676C4A"/>
    <w:rsid w:val="0067730A"/>
    <w:rsid w:val="00677472"/>
    <w:rsid w:val="00680547"/>
    <w:rsid w:val="0068103A"/>
    <w:rsid w:val="00681074"/>
    <w:rsid w:val="006813EC"/>
    <w:rsid w:val="00684178"/>
    <w:rsid w:val="006901D7"/>
    <w:rsid w:val="00690F7D"/>
    <w:rsid w:val="00693537"/>
    <w:rsid w:val="006941BE"/>
    <w:rsid w:val="0069529C"/>
    <w:rsid w:val="00695F27"/>
    <w:rsid w:val="00696C12"/>
    <w:rsid w:val="006A32C8"/>
    <w:rsid w:val="006A3869"/>
    <w:rsid w:val="006A50F5"/>
    <w:rsid w:val="006A5708"/>
    <w:rsid w:val="006B2A99"/>
    <w:rsid w:val="006B31B8"/>
    <w:rsid w:val="006B4360"/>
    <w:rsid w:val="006B46C2"/>
    <w:rsid w:val="006B5F0A"/>
    <w:rsid w:val="006B6887"/>
    <w:rsid w:val="006B6EAE"/>
    <w:rsid w:val="006B78EE"/>
    <w:rsid w:val="006C0F00"/>
    <w:rsid w:val="006C148D"/>
    <w:rsid w:val="006C4590"/>
    <w:rsid w:val="006C4D2F"/>
    <w:rsid w:val="006C66CE"/>
    <w:rsid w:val="006C6BF9"/>
    <w:rsid w:val="006C72A3"/>
    <w:rsid w:val="006D018B"/>
    <w:rsid w:val="006D05D0"/>
    <w:rsid w:val="006D1212"/>
    <w:rsid w:val="006D13E0"/>
    <w:rsid w:val="006D29F4"/>
    <w:rsid w:val="006D30C2"/>
    <w:rsid w:val="006D4436"/>
    <w:rsid w:val="006D44F2"/>
    <w:rsid w:val="006D5200"/>
    <w:rsid w:val="006D5D8A"/>
    <w:rsid w:val="006D601E"/>
    <w:rsid w:val="006D626A"/>
    <w:rsid w:val="006E0859"/>
    <w:rsid w:val="006E0B24"/>
    <w:rsid w:val="006E0D75"/>
    <w:rsid w:val="006E1495"/>
    <w:rsid w:val="006E4E56"/>
    <w:rsid w:val="006E609B"/>
    <w:rsid w:val="006E60D1"/>
    <w:rsid w:val="006F082E"/>
    <w:rsid w:val="006F2DC9"/>
    <w:rsid w:val="006F3E30"/>
    <w:rsid w:val="006F552E"/>
    <w:rsid w:val="006F70B9"/>
    <w:rsid w:val="00700412"/>
    <w:rsid w:val="0070209A"/>
    <w:rsid w:val="0070216C"/>
    <w:rsid w:val="00707055"/>
    <w:rsid w:val="007071CB"/>
    <w:rsid w:val="007103DD"/>
    <w:rsid w:val="007115B3"/>
    <w:rsid w:val="007157FF"/>
    <w:rsid w:val="007165A0"/>
    <w:rsid w:val="007213C8"/>
    <w:rsid w:val="00721E83"/>
    <w:rsid w:val="00722731"/>
    <w:rsid w:val="00723B6D"/>
    <w:rsid w:val="00725EBD"/>
    <w:rsid w:val="00727664"/>
    <w:rsid w:val="007300E7"/>
    <w:rsid w:val="00730366"/>
    <w:rsid w:val="007304D9"/>
    <w:rsid w:val="00730E3D"/>
    <w:rsid w:val="007318FD"/>
    <w:rsid w:val="007324CE"/>
    <w:rsid w:val="00734F5A"/>
    <w:rsid w:val="007368AC"/>
    <w:rsid w:val="007372B1"/>
    <w:rsid w:val="00737960"/>
    <w:rsid w:val="00740971"/>
    <w:rsid w:val="0074366B"/>
    <w:rsid w:val="0074524D"/>
    <w:rsid w:val="00747D09"/>
    <w:rsid w:val="00750EBE"/>
    <w:rsid w:val="00751E41"/>
    <w:rsid w:val="007528B0"/>
    <w:rsid w:val="0075363D"/>
    <w:rsid w:val="00754400"/>
    <w:rsid w:val="00755A5E"/>
    <w:rsid w:val="00757588"/>
    <w:rsid w:val="00763291"/>
    <w:rsid w:val="00766912"/>
    <w:rsid w:val="00774C15"/>
    <w:rsid w:val="00776639"/>
    <w:rsid w:val="00776CE8"/>
    <w:rsid w:val="00777E37"/>
    <w:rsid w:val="00780445"/>
    <w:rsid w:val="007846C2"/>
    <w:rsid w:val="00791153"/>
    <w:rsid w:val="007911D1"/>
    <w:rsid w:val="007919FC"/>
    <w:rsid w:val="0079258F"/>
    <w:rsid w:val="00792AE4"/>
    <w:rsid w:val="0079316A"/>
    <w:rsid w:val="00795CAB"/>
    <w:rsid w:val="007A1FEE"/>
    <w:rsid w:val="007A2242"/>
    <w:rsid w:val="007A2D6E"/>
    <w:rsid w:val="007A406B"/>
    <w:rsid w:val="007A6E30"/>
    <w:rsid w:val="007B1BCA"/>
    <w:rsid w:val="007B5F06"/>
    <w:rsid w:val="007B7BA3"/>
    <w:rsid w:val="007C054C"/>
    <w:rsid w:val="007C06C6"/>
    <w:rsid w:val="007C0957"/>
    <w:rsid w:val="007C1CD3"/>
    <w:rsid w:val="007C2692"/>
    <w:rsid w:val="007C40B0"/>
    <w:rsid w:val="007C433A"/>
    <w:rsid w:val="007C55C6"/>
    <w:rsid w:val="007C5AE0"/>
    <w:rsid w:val="007C7AD7"/>
    <w:rsid w:val="007D155C"/>
    <w:rsid w:val="007D3A52"/>
    <w:rsid w:val="007D4F16"/>
    <w:rsid w:val="007D4FBF"/>
    <w:rsid w:val="007E169D"/>
    <w:rsid w:val="007E3209"/>
    <w:rsid w:val="007E5CBC"/>
    <w:rsid w:val="007E62B4"/>
    <w:rsid w:val="007E65D9"/>
    <w:rsid w:val="007E71AD"/>
    <w:rsid w:val="007E7B6E"/>
    <w:rsid w:val="007F2382"/>
    <w:rsid w:val="007F39AC"/>
    <w:rsid w:val="007F66ED"/>
    <w:rsid w:val="007F6CBC"/>
    <w:rsid w:val="00802C90"/>
    <w:rsid w:val="00804BF2"/>
    <w:rsid w:val="00804F6F"/>
    <w:rsid w:val="0081044D"/>
    <w:rsid w:val="00813CA0"/>
    <w:rsid w:val="008148F4"/>
    <w:rsid w:val="00815247"/>
    <w:rsid w:val="00815F06"/>
    <w:rsid w:val="008161B1"/>
    <w:rsid w:val="008169FF"/>
    <w:rsid w:val="008171D5"/>
    <w:rsid w:val="008202AF"/>
    <w:rsid w:val="00820BE8"/>
    <w:rsid w:val="0082119C"/>
    <w:rsid w:val="0082224F"/>
    <w:rsid w:val="008224D7"/>
    <w:rsid w:val="008253D1"/>
    <w:rsid w:val="0082648A"/>
    <w:rsid w:val="00830CA2"/>
    <w:rsid w:val="008315A9"/>
    <w:rsid w:val="008334A1"/>
    <w:rsid w:val="00836F8E"/>
    <w:rsid w:val="00837A52"/>
    <w:rsid w:val="00837DC2"/>
    <w:rsid w:val="00841EFA"/>
    <w:rsid w:val="0084501F"/>
    <w:rsid w:val="00846830"/>
    <w:rsid w:val="00847C57"/>
    <w:rsid w:val="00850500"/>
    <w:rsid w:val="008509D8"/>
    <w:rsid w:val="00852899"/>
    <w:rsid w:val="00852C26"/>
    <w:rsid w:val="00852F22"/>
    <w:rsid w:val="00853386"/>
    <w:rsid w:val="008534B5"/>
    <w:rsid w:val="0085514F"/>
    <w:rsid w:val="008562E0"/>
    <w:rsid w:val="00857ABC"/>
    <w:rsid w:val="00861BB5"/>
    <w:rsid w:val="00862876"/>
    <w:rsid w:val="008629EB"/>
    <w:rsid w:val="00862D03"/>
    <w:rsid w:val="008651C3"/>
    <w:rsid w:val="00865E3C"/>
    <w:rsid w:val="008700FB"/>
    <w:rsid w:val="00872F6E"/>
    <w:rsid w:val="008732E2"/>
    <w:rsid w:val="00874097"/>
    <w:rsid w:val="008743A9"/>
    <w:rsid w:val="00875221"/>
    <w:rsid w:val="00880D2B"/>
    <w:rsid w:val="0088407E"/>
    <w:rsid w:val="00884B29"/>
    <w:rsid w:val="008873F3"/>
    <w:rsid w:val="00887D27"/>
    <w:rsid w:val="0089023B"/>
    <w:rsid w:val="00890348"/>
    <w:rsid w:val="008914A6"/>
    <w:rsid w:val="0089779F"/>
    <w:rsid w:val="008A03A5"/>
    <w:rsid w:val="008A0608"/>
    <w:rsid w:val="008A2506"/>
    <w:rsid w:val="008A403D"/>
    <w:rsid w:val="008A5408"/>
    <w:rsid w:val="008A57B1"/>
    <w:rsid w:val="008A6CFD"/>
    <w:rsid w:val="008A6ED9"/>
    <w:rsid w:val="008B06C9"/>
    <w:rsid w:val="008B31DD"/>
    <w:rsid w:val="008B39E7"/>
    <w:rsid w:val="008B43D4"/>
    <w:rsid w:val="008B4FCA"/>
    <w:rsid w:val="008B58AA"/>
    <w:rsid w:val="008B5BA8"/>
    <w:rsid w:val="008C0EAB"/>
    <w:rsid w:val="008C1E9A"/>
    <w:rsid w:val="008C46A5"/>
    <w:rsid w:val="008C6276"/>
    <w:rsid w:val="008C69AF"/>
    <w:rsid w:val="008C6D8A"/>
    <w:rsid w:val="008D05C9"/>
    <w:rsid w:val="008D1319"/>
    <w:rsid w:val="008D1663"/>
    <w:rsid w:val="008D304C"/>
    <w:rsid w:val="008D359D"/>
    <w:rsid w:val="008D5ABC"/>
    <w:rsid w:val="008D67C5"/>
    <w:rsid w:val="008E0F0B"/>
    <w:rsid w:val="008E2BED"/>
    <w:rsid w:val="008E2CB0"/>
    <w:rsid w:val="008E3652"/>
    <w:rsid w:val="008F0604"/>
    <w:rsid w:val="008F30AE"/>
    <w:rsid w:val="008F31DB"/>
    <w:rsid w:val="008F3D7E"/>
    <w:rsid w:val="008F6B02"/>
    <w:rsid w:val="008F7F97"/>
    <w:rsid w:val="00900324"/>
    <w:rsid w:val="00902910"/>
    <w:rsid w:val="00905A63"/>
    <w:rsid w:val="00906436"/>
    <w:rsid w:val="00906D79"/>
    <w:rsid w:val="0090794D"/>
    <w:rsid w:val="00907D67"/>
    <w:rsid w:val="00913240"/>
    <w:rsid w:val="009155DB"/>
    <w:rsid w:val="0091629B"/>
    <w:rsid w:val="009174C4"/>
    <w:rsid w:val="00922AD2"/>
    <w:rsid w:val="009272AC"/>
    <w:rsid w:val="009274EE"/>
    <w:rsid w:val="00930250"/>
    <w:rsid w:val="00930524"/>
    <w:rsid w:val="009318CC"/>
    <w:rsid w:val="00932DFE"/>
    <w:rsid w:val="00932EA7"/>
    <w:rsid w:val="00933D38"/>
    <w:rsid w:val="00935EA6"/>
    <w:rsid w:val="00936013"/>
    <w:rsid w:val="00936027"/>
    <w:rsid w:val="009364A0"/>
    <w:rsid w:val="009372B9"/>
    <w:rsid w:val="00941361"/>
    <w:rsid w:val="00941B0F"/>
    <w:rsid w:val="00944320"/>
    <w:rsid w:val="00944747"/>
    <w:rsid w:val="00947057"/>
    <w:rsid w:val="00947E57"/>
    <w:rsid w:val="0095009D"/>
    <w:rsid w:val="009517BD"/>
    <w:rsid w:val="0095214D"/>
    <w:rsid w:val="00954365"/>
    <w:rsid w:val="009556E8"/>
    <w:rsid w:val="0095793B"/>
    <w:rsid w:val="00960F7A"/>
    <w:rsid w:val="009655E3"/>
    <w:rsid w:val="00966E9F"/>
    <w:rsid w:val="00967828"/>
    <w:rsid w:val="00971BEA"/>
    <w:rsid w:val="009738B5"/>
    <w:rsid w:val="00973A6B"/>
    <w:rsid w:val="0097516D"/>
    <w:rsid w:val="009755C9"/>
    <w:rsid w:val="00977D9C"/>
    <w:rsid w:val="00981CEA"/>
    <w:rsid w:val="009822B9"/>
    <w:rsid w:val="00983753"/>
    <w:rsid w:val="00983B5A"/>
    <w:rsid w:val="00984407"/>
    <w:rsid w:val="009851FE"/>
    <w:rsid w:val="00987125"/>
    <w:rsid w:val="0099111A"/>
    <w:rsid w:val="0099148F"/>
    <w:rsid w:val="00992194"/>
    <w:rsid w:val="00992411"/>
    <w:rsid w:val="00996240"/>
    <w:rsid w:val="0099629D"/>
    <w:rsid w:val="009A0241"/>
    <w:rsid w:val="009A3035"/>
    <w:rsid w:val="009A53BD"/>
    <w:rsid w:val="009A55AF"/>
    <w:rsid w:val="009A601B"/>
    <w:rsid w:val="009A6683"/>
    <w:rsid w:val="009A6B2C"/>
    <w:rsid w:val="009A7FBF"/>
    <w:rsid w:val="009B1127"/>
    <w:rsid w:val="009B34F4"/>
    <w:rsid w:val="009B39F6"/>
    <w:rsid w:val="009B4B28"/>
    <w:rsid w:val="009C6C32"/>
    <w:rsid w:val="009D0717"/>
    <w:rsid w:val="009D08E3"/>
    <w:rsid w:val="009D09A0"/>
    <w:rsid w:val="009D3567"/>
    <w:rsid w:val="009D434C"/>
    <w:rsid w:val="009D6228"/>
    <w:rsid w:val="009E1EC5"/>
    <w:rsid w:val="009E3B71"/>
    <w:rsid w:val="009E4324"/>
    <w:rsid w:val="009E63E7"/>
    <w:rsid w:val="009E7487"/>
    <w:rsid w:val="009F1716"/>
    <w:rsid w:val="009F6B46"/>
    <w:rsid w:val="009F7502"/>
    <w:rsid w:val="009F7D30"/>
    <w:rsid w:val="00A00398"/>
    <w:rsid w:val="00A00B6C"/>
    <w:rsid w:val="00A06012"/>
    <w:rsid w:val="00A106FB"/>
    <w:rsid w:val="00A111B6"/>
    <w:rsid w:val="00A16BE6"/>
    <w:rsid w:val="00A1738C"/>
    <w:rsid w:val="00A17F32"/>
    <w:rsid w:val="00A217FF"/>
    <w:rsid w:val="00A25A03"/>
    <w:rsid w:val="00A27C76"/>
    <w:rsid w:val="00A30538"/>
    <w:rsid w:val="00A30924"/>
    <w:rsid w:val="00A30D59"/>
    <w:rsid w:val="00A322F1"/>
    <w:rsid w:val="00A327EC"/>
    <w:rsid w:val="00A33421"/>
    <w:rsid w:val="00A34A41"/>
    <w:rsid w:val="00A358DC"/>
    <w:rsid w:val="00A42CF8"/>
    <w:rsid w:val="00A4389F"/>
    <w:rsid w:val="00A43CCF"/>
    <w:rsid w:val="00A44A8A"/>
    <w:rsid w:val="00A44F92"/>
    <w:rsid w:val="00A45215"/>
    <w:rsid w:val="00A47EE9"/>
    <w:rsid w:val="00A504CF"/>
    <w:rsid w:val="00A53B1C"/>
    <w:rsid w:val="00A55C71"/>
    <w:rsid w:val="00A567C1"/>
    <w:rsid w:val="00A57599"/>
    <w:rsid w:val="00A57BBD"/>
    <w:rsid w:val="00A6145D"/>
    <w:rsid w:val="00A61825"/>
    <w:rsid w:val="00A62555"/>
    <w:rsid w:val="00A63C23"/>
    <w:rsid w:val="00A64CB0"/>
    <w:rsid w:val="00A67693"/>
    <w:rsid w:val="00A67A15"/>
    <w:rsid w:val="00A73F2F"/>
    <w:rsid w:val="00A76F90"/>
    <w:rsid w:val="00A8087F"/>
    <w:rsid w:val="00A84058"/>
    <w:rsid w:val="00A84D43"/>
    <w:rsid w:val="00A84DB3"/>
    <w:rsid w:val="00A85EF5"/>
    <w:rsid w:val="00A8669E"/>
    <w:rsid w:val="00A86BAD"/>
    <w:rsid w:val="00A86E34"/>
    <w:rsid w:val="00A903A6"/>
    <w:rsid w:val="00A90CFB"/>
    <w:rsid w:val="00A912FB"/>
    <w:rsid w:val="00A92E85"/>
    <w:rsid w:val="00A93286"/>
    <w:rsid w:val="00A9401B"/>
    <w:rsid w:val="00A95155"/>
    <w:rsid w:val="00A9668A"/>
    <w:rsid w:val="00A97708"/>
    <w:rsid w:val="00A97799"/>
    <w:rsid w:val="00AA06A0"/>
    <w:rsid w:val="00AA4B8B"/>
    <w:rsid w:val="00AA5580"/>
    <w:rsid w:val="00AA5697"/>
    <w:rsid w:val="00AA6991"/>
    <w:rsid w:val="00AA7A12"/>
    <w:rsid w:val="00AB18C1"/>
    <w:rsid w:val="00AB236C"/>
    <w:rsid w:val="00AB3AD1"/>
    <w:rsid w:val="00AB6C52"/>
    <w:rsid w:val="00AB772C"/>
    <w:rsid w:val="00AB7D84"/>
    <w:rsid w:val="00AB7DAD"/>
    <w:rsid w:val="00AC0522"/>
    <w:rsid w:val="00AC1E62"/>
    <w:rsid w:val="00AC314D"/>
    <w:rsid w:val="00AC3A32"/>
    <w:rsid w:val="00AC63B5"/>
    <w:rsid w:val="00AC76B4"/>
    <w:rsid w:val="00AD1BDD"/>
    <w:rsid w:val="00AD3116"/>
    <w:rsid w:val="00AD3DF1"/>
    <w:rsid w:val="00AD46E4"/>
    <w:rsid w:val="00AD5663"/>
    <w:rsid w:val="00AD7651"/>
    <w:rsid w:val="00AE10D5"/>
    <w:rsid w:val="00AE243F"/>
    <w:rsid w:val="00AE366C"/>
    <w:rsid w:val="00AE45EC"/>
    <w:rsid w:val="00AE4F2F"/>
    <w:rsid w:val="00AE6A52"/>
    <w:rsid w:val="00AE73AA"/>
    <w:rsid w:val="00AE7C26"/>
    <w:rsid w:val="00AF16B4"/>
    <w:rsid w:val="00AF2B86"/>
    <w:rsid w:val="00AF2BC8"/>
    <w:rsid w:val="00AF3DA6"/>
    <w:rsid w:val="00AF4AAA"/>
    <w:rsid w:val="00AF4B5E"/>
    <w:rsid w:val="00AF504A"/>
    <w:rsid w:val="00AF6133"/>
    <w:rsid w:val="00AF6E25"/>
    <w:rsid w:val="00AF7EF7"/>
    <w:rsid w:val="00B00192"/>
    <w:rsid w:val="00B00243"/>
    <w:rsid w:val="00B01987"/>
    <w:rsid w:val="00B01E58"/>
    <w:rsid w:val="00B02648"/>
    <w:rsid w:val="00B034E0"/>
    <w:rsid w:val="00B044C2"/>
    <w:rsid w:val="00B04DF5"/>
    <w:rsid w:val="00B055CF"/>
    <w:rsid w:val="00B0570F"/>
    <w:rsid w:val="00B076EF"/>
    <w:rsid w:val="00B12A2C"/>
    <w:rsid w:val="00B131F4"/>
    <w:rsid w:val="00B15B0F"/>
    <w:rsid w:val="00B23379"/>
    <w:rsid w:val="00B2352E"/>
    <w:rsid w:val="00B23862"/>
    <w:rsid w:val="00B262B9"/>
    <w:rsid w:val="00B27DE7"/>
    <w:rsid w:val="00B31679"/>
    <w:rsid w:val="00B33F5E"/>
    <w:rsid w:val="00B35582"/>
    <w:rsid w:val="00B40CCF"/>
    <w:rsid w:val="00B40E75"/>
    <w:rsid w:val="00B42B3E"/>
    <w:rsid w:val="00B43C02"/>
    <w:rsid w:val="00B44F8D"/>
    <w:rsid w:val="00B459E1"/>
    <w:rsid w:val="00B45FC5"/>
    <w:rsid w:val="00B4744E"/>
    <w:rsid w:val="00B47B40"/>
    <w:rsid w:val="00B51AB2"/>
    <w:rsid w:val="00B5231E"/>
    <w:rsid w:val="00B5296D"/>
    <w:rsid w:val="00B53956"/>
    <w:rsid w:val="00B53C2F"/>
    <w:rsid w:val="00B5576D"/>
    <w:rsid w:val="00B5744F"/>
    <w:rsid w:val="00B57A38"/>
    <w:rsid w:val="00B630FF"/>
    <w:rsid w:val="00B64826"/>
    <w:rsid w:val="00B66F54"/>
    <w:rsid w:val="00B67980"/>
    <w:rsid w:val="00B70E02"/>
    <w:rsid w:val="00B711E2"/>
    <w:rsid w:val="00B714D5"/>
    <w:rsid w:val="00B721B3"/>
    <w:rsid w:val="00B811AA"/>
    <w:rsid w:val="00B8301A"/>
    <w:rsid w:val="00B8395A"/>
    <w:rsid w:val="00B84DB3"/>
    <w:rsid w:val="00B86D6B"/>
    <w:rsid w:val="00B871F4"/>
    <w:rsid w:val="00B87AF9"/>
    <w:rsid w:val="00B9003E"/>
    <w:rsid w:val="00B91412"/>
    <w:rsid w:val="00B91817"/>
    <w:rsid w:val="00B96A14"/>
    <w:rsid w:val="00B97C0B"/>
    <w:rsid w:val="00BA5857"/>
    <w:rsid w:val="00BA6690"/>
    <w:rsid w:val="00BA7239"/>
    <w:rsid w:val="00BB0B10"/>
    <w:rsid w:val="00BB22C2"/>
    <w:rsid w:val="00BB2ED7"/>
    <w:rsid w:val="00BB4041"/>
    <w:rsid w:val="00BB474E"/>
    <w:rsid w:val="00BB56B4"/>
    <w:rsid w:val="00BB67D8"/>
    <w:rsid w:val="00BB70B0"/>
    <w:rsid w:val="00BB7338"/>
    <w:rsid w:val="00BC013F"/>
    <w:rsid w:val="00BC07B8"/>
    <w:rsid w:val="00BC0E98"/>
    <w:rsid w:val="00BC0F0F"/>
    <w:rsid w:val="00BC1159"/>
    <w:rsid w:val="00BC24EC"/>
    <w:rsid w:val="00BC27CC"/>
    <w:rsid w:val="00BC549E"/>
    <w:rsid w:val="00BD06BE"/>
    <w:rsid w:val="00BD27A2"/>
    <w:rsid w:val="00BD2E8F"/>
    <w:rsid w:val="00BD34C7"/>
    <w:rsid w:val="00BD3807"/>
    <w:rsid w:val="00BD4305"/>
    <w:rsid w:val="00BD76B5"/>
    <w:rsid w:val="00BE1FA6"/>
    <w:rsid w:val="00BE2E79"/>
    <w:rsid w:val="00BE339E"/>
    <w:rsid w:val="00BE395C"/>
    <w:rsid w:val="00BE5F5D"/>
    <w:rsid w:val="00BE68D1"/>
    <w:rsid w:val="00BE6E90"/>
    <w:rsid w:val="00BF232F"/>
    <w:rsid w:val="00BF3D04"/>
    <w:rsid w:val="00BF4532"/>
    <w:rsid w:val="00C00A62"/>
    <w:rsid w:val="00C02167"/>
    <w:rsid w:val="00C03E32"/>
    <w:rsid w:val="00C04585"/>
    <w:rsid w:val="00C05D86"/>
    <w:rsid w:val="00C0691F"/>
    <w:rsid w:val="00C07BA0"/>
    <w:rsid w:val="00C119A8"/>
    <w:rsid w:val="00C11C38"/>
    <w:rsid w:val="00C133C0"/>
    <w:rsid w:val="00C13800"/>
    <w:rsid w:val="00C14A71"/>
    <w:rsid w:val="00C14C37"/>
    <w:rsid w:val="00C15659"/>
    <w:rsid w:val="00C17EC6"/>
    <w:rsid w:val="00C21488"/>
    <w:rsid w:val="00C2261E"/>
    <w:rsid w:val="00C2452E"/>
    <w:rsid w:val="00C24DF8"/>
    <w:rsid w:val="00C272F8"/>
    <w:rsid w:val="00C30091"/>
    <w:rsid w:val="00C310C2"/>
    <w:rsid w:val="00C322B3"/>
    <w:rsid w:val="00C36F6E"/>
    <w:rsid w:val="00C3766F"/>
    <w:rsid w:val="00C43061"/>
    <w:rsid w:val="00C43F14"/>
    <w:rsid w:val="00C4476B"/>
    <w:rsid w:val="00C46966"/>
    <w:rsid w:val="00C46B9E"/>
    <w:rsid w:val="00C5016A"/>
    <w:rsid w:val="00C5173F"/>
    <w:rsid w:val="00C54B47"/>
    <w:rsid w:val="00C57BDB"/>
    <w:rsid w:val="00C60D26"/>
    <w:rsid w:val="00C60E78"/>
    <w:rsid w:val="00C61584"/>
    <w:rsid w:val="00C66357"/>
    <w:rsid w:val="00C667D7"/>
    <w:rsid w:val="00C70C05"/>
    <w:rsid w:val="00C715B5"/>
    <w:rsid w:val="00C71A89"/>
    <w:rsid w:val="00C71CA8"/>
    <w:rsid w:val="00C72525"/>
    <w:rsid w:val="00C72F05"/>
    <w:rsid w:val="00C73B27"/>
    <w:rsid w:val="00C747C8"/>
    <w:rsid w:val="00C75261"/>
    <w:rsid w:val="00C763AB"/>
    <w:rsid w:val="00C77BAE"/>
    <w:rsid w:val="00C808E8"/>
    <w:rsid w:val="00C818F2"/>
    <w:rsid w:val="00C81D0E"/>
    <w:rsid w:val="00C84621"/>
    <w:rsid w:val="00C8713B"/>
    <w:rsid w:val="00C90584"/>
    <w:rsid w:val="00C93FDA"/>
    <w:rsid w:val="00C94F13"/>
    <w:rsid w:val="00C95476"/>
    <w:rsid w:val="00CA17AB"/>
    <w:rsid w:val="00CA279C"/>
    <w:rsid w:val="00CA6589"/>
    <w:rsid w:val="00CA7F4F"/>
    <w:rsid w:val="00CB1524"/>
    <w:rsid w:val="00CB3B8C"/>
    <w:rsid w:val="00CB4700"/>
    <w:rsid w:val="00CB77DE"/>
    <w:rsid w:val="00CC21F7"/>
    <w:rsid w:val="00CC5381"/>
    <w:rsid w:val="00CC64BB"/>
    <w:rsid w:val="00CC65A7"/>
    <w:rsid w:val="00CC6AAA"/>
    <w:rsid w:val="00CC6D72"/>
    <w:rsid w:val="00CC7F1D"/>
    <w:rsid w:val="00CD0DB4"/>
    <w:rsid w:val="00CD11AF"/>
    <w:rsid w:val="00CD31EE"/>
    <w:rsid w:val="00CD59E8"/>
    <w:rsid w:val="00CD62C4"/>
    <w:rsid w:val="00CD6973"/>
    <w:rsid w:val="00CD6F60"/>
    <w:rsid w:val="00CD7EE2"/>
    <w:rsid w:val="00CE0A94"/>
    <w:rsid w:val="00CE1D05"/>
    <w:rsid w:val="00CE34D8"/>
    <w:rsid w:val="00CE4D96"/>
    <w:rsid w:val="00CE64F7"/>
    <w:rsid w:val="00CE6BF0"/>
    <w:rsid w:val="00CE76CC"/>
    <w:rsid w:val="00CE7757"/>
    <w:rsid w:val="00CF24BD"/>
    <w:rsid w:val="00CF2F06"/>
    <w:rsid w:val="00CF3AE2"/>
    <w:rsid w:val="00CF7788"/>
    <w:rsid w:val="00CF7E95"/>
    <w:rsid w:val="00D00BC1"/>
    <w:rsid w:val="00D035AF"/>
    <w:rsid w:val="00D066E0"/>
    <w:rsid w:val="00D06FCF"/>
    <w:rsid w:val="00D10AF7"/>
    <w:rsid w:val="00D10F71"/>
    <w:rsid w:val="00D13F32"/>
    <w:rsid w:val="00D14285"/>
    <w:rsid w:val="00D14CF6"/>
    <w:rsid w:val="00D16A65"/>
    <w:rsid w:val="00D17D1E"/>
    <w:rsid w:val="00D2138C"/>
    <w:rsid w:val="00D22F14"/>
    <w:rsid w:val="00D23338"/>
    <w:rsid w:val="00D23430"/>
    <w:rsid w:val="00D23C2E"/>
    <w:rsid w:val="00D23FB4"/>
    <w:rsid w:val="00D2440E"/>
    <w:rsid w:val="00D24F84"/>
    <w:rsid w:val="00D3143A"/>
    <w:rsid w:val="00D31B6D"/>
    <w:rsid w:val="00D324E4"/>
    <w:rsid w:val="00D34B27"/>
    <w:rsid w:val="00D3572F"/>
    <w:rsid w:val="00D36405"/>
    <w:rsid w:val="00D427DE"/>
    <w:rsid w:val="00D457CF"/>
    <w:rsid w:val="00D45A2F"/>
    <w:rsid w:val="00D45C16"/>
    <w:rsid w:val="00D46861"/>
    <w:rsid w:val="00D51A10"/>
    <w:rsid w:val="00D53CC2"/>
    <w:rsid w:val="00D547CD"/>
    <w:rsid w:val="00D55B9C"/>
    <w:rsid w:val="00D5762F"/>
    <w:rsid w:val="00D6230C"/>
    <w:rsid w:val="00D623A5"/>
    <w:rsid w:val="00D62F25"/>
    <w:rsid w:val="00D64219"/>
    <w:rsid w:val="00D6461C"/>
    <w:rsid w:val="00D659C7"/>
    <w:rsid w:val="00D72120"/>
    <w:rsid w:val="00D7219C"/>
    <w:rsid w:val="00D725EC"/>
    <w:rsid w:val="00D72A92"/>
    <w:rsid w:val="00D73794"/>
    <w:rsid w:val="00D74AE6"/>
    <w:rsid w:val="00D75798"/>
    <w:rsid w:val="00D75C80"/>
    <w:rsid w:val="00D76326"/>
    <w:rsid w:val="00D76B5F"/>
    <w:rsid w:val="00D8012F"/>
    <w:rsid w:val="00D81390"/>
    <w:rsid w:val="00D816F1"/>
    <w:rsid w:val="00D839F3"/>
    <w:rsid w:val="00D83D44"/>
    <w:rsid w:val="00D8545E"/>
    <w:rsid w:val="00D910F4"/>
    <w:rsid w:val="00D924BA"/>
    <w:rsid w:val="00D92834"/>
    <w:rsid w:val="00D93172"/>
    <w:rsid w:val="00D932FD"/>
    <w:rsid w:val="00D9438F"/>
    <w:rsid w:val="00D94EFF"/>
    <w:rsid w:val="00D95298"/>
    <w:rsid w:val="00D95842"/>
    <w:rsid w:val="00D95853"/>
    <w:rsid w:val="00D9619A"/>
    <w:rsid w:val="00D97E11"/>
    <w:rsid w:val="00DA0042"/>
    <w:rsid w:val="00DA0084"/>
    <w:rsid w:val="00DA2D45"/>
    <w:rsid w:val="00DA30D4"/>
    <w:rsid w:val="00DA31B1"/>
    <w:rsid w:val="00DA3609"/>
    <w:rsid w:val="00DA5931"/>
    <w:rsid w:val="00DA77AD"/>
    <w:rsid w:val="00DB0C37"/>
    <w:rsid w:val="00DB1A0D"/>
    <w:rsid w:val="00DB1B42"/>
    <w:rsid w:val="00DB2185"/>
    <w:rsid w:val="00DB2530"/>
    <w:rsid w:val="00DB2726"/>
    <w:rsid w:val="00DB504F"/>
    <w:rsid w:val="00DB6A56"/>
    <w:rsid w:val="00DC0616"/>
    <w:rsid w:val="00DC1112"/>
    <w:rsid w:val="00DC1D6D"/>
    <w:rsid w:val="00DC2BB3"/>
    <w:rsid w:val="00DC43D9"/>
    <w:rsid w:val="00DC696C"/>
    <w:rsid w:val="00DC752D"/>
    <w:rsid w:val="00DC7E0C"/>
    <w:rsid w:val="00DD122B"/>
    <w:rsid w:val="00DD3941"/>
    <w:rsid w:val="00DD3C1B"/>
    <w:rsid w:val="00DD3D73"/>
    <w:rsid w:val="00DD53D6"/>
    <w:rsid w:val="00DD611C"/>
    <w:rsid w:val="00DD6B1B"/>
    <w:rsid w:val="00DD747E"/>
    <w:rsid w:val="00DE28AB"/>
    <w:rsid w:val="00DE2F3A"/>
    <w:rsid w:val="00DE33EF"/>
    <w:rsid w:val="00DE448D"/>
    <w:rsid w:val="00DE4EF1"/>
    <w:rsid w:val="00DE5090"/>
    <w:rsid w:val="00DE633F"/>
    <w:rsid w:val="00DE711F"/>
    <w:rsid w:val="00DF07B0"/>
    <w:rsid w:val="00DF1768"/>
    <w:rsid w:val="00DF2779"/>
    <w:rsid w:val="00DF417C"/>
    <w:rsid w:val="00DF5B62"/>
    <w:rsid w:val="00DF69F2"/>
    <w:rsid w:val="00E04DA8"/>
    <w:rsid w:val="00E04FA1"/>
    <w:rsid w:val="00E05E20"/>
    <w:rsid w:val="00E06AE3"/>
    <w:rsid w:val="00E06E16"/>
    <w:rsid w:val="00E074BF"/>
    <w:rsid w:val="00E078C0"/>
    <w:rsid w:val="00E12667"/>
    <w:rsid w:val="00E1320A"/>
    <w:rsid w:val="00E13B8B"/>
    <w:rsid w:val="00E15051"/>
    <w:rsid w:val="00E16087"/>
    <w:rsid w:val="00E17FEC"/>
    <w:rsid w:val="00E20728"/>
    <w:rsid w:val="00E21058"/>
    <w:rsid w:val="00E23537"/>
    <w:rsid w:val="00E2451F"/>
    <w:rsid w:val="00E257B9"/>
    <w:rsid w:val="00E25FAC"/>
    <w:rsid w:val="00E31FF4"/>
    <w:rsid w:val="00E320A2"/>
    <w:rsid w:val="00E33BAB"/>
    <w:rsid w:val="00E3580C"/>
    <w:rsid w:val="00E3705A"/>
    <w:rsid w:val="00E409E6"/>
    <w:rsid w:val="00E40F75"/>
    <w:rsid w:val="00E4287D"/>
    <w:rsid w:val="00E43564"/>
    <w:rsid w:val="00E44F5D"/>
    <w:rsid w:val="00E45B41"/>
    <w:rsid w:val="00E470F3"/>
    <w:rsid w:val="00E473CC"/>
    <w:rsid w:val="00E502B9"/>
    <w:rsid w:val="00E507EC"/>
    <w:rsid w:val="00E51BE3"/>
    <w:rsid w:val="00E52BBB"/>
    <w:rsid w:val="00E60183"/>
    <w:rsid w:val="00E6084A"/>
    <w:rsid w:val="00E614CF"/>
    <w:rsid w:val="00E614D2"/>
    <w:rsid w:val="00E61BEA"/>
    <w:rsid w:val="00E63F9D"/>
    <w:rsid w:val="00E715E0"/>
    <w:rsid w:val="00E717C5"/>
    <w:rsid w:val="00E7290D"/>
    <w:rsid w:val="00E750BD"/>
    <w:rsid w:val="00E76B2D"/>
    <w:rsid w:val="00E801DC"/>
    <w:rsid w:val="00E83788"/>
    <w:rsid w:val="00E8705D"/>
    <w:rsid w:val="00E8798E"/>
    <w:rsid w:val="00E90060"/>
    <w:rsid w:val="00E90094"/>
    <w:rsid w:val="00E91894"/>
    <w:rsid w:val="00E918BD"/>
    <w:rsid w:val="00E92047"/>
    <w:rsid w:val="00E96101"/>
    <w:rsid w:val="00E969F5"/>
    <w:rsid w:val="00E96B54"/>
    <w:rsid w:val="00E97022"/>
    <w:rsid w:val="00E9706A"/>
    <w:rsid w:val="00EA1FD4"/>
    <w:rsid w:val="00EA1FEB"/>
    <w:rsid w:val="00EA3FA4"/>
    <w:rsid w:val="00EA518C"/>
    <w:rsid w:val="00EA7156"/>
    <w:rsid w:val="00EA71BD"/>
    <w:rsid w:val="00EB15C8"/>
    <w:rsid w:val="00EB4D6D"/>
    <w:rsid w:val="00EB60B3"/>
    <w:rsid w:val="00EB7033"/>
    <w:rsid w:val="00EC1C0C"/>
    <w:rsid w:val="00EC2D8A"/>
    <w:rsid w:val="00EC305A"/>
    <w:rsid w:val="00EC4161"/>
    <w:rsid w:val="00EC4506"/>
    <w:rsid w:val="00EC4C19"/>
    <w:rsid w:val="00EC51DA"/>
    <w:rsid w:val="00EC5BAF"/>
    <w:rsid w:val="00ED0685"/>
    <w:rsid w:val="00ED1105"/>
    <w:rsid w:val="00ED163A"/>
    <w:rsid w:val="00ED3146"/>
    <w:rsid w:val="00ED37D3"/>
    <w:rsid w:val="00ED4E45"/>
    <w:rsid w:val="00ED7E3B"/>
    <w:rsid w:val="00EE091B"/>
    <w:rsid w:val="00EE2B05"/>
    <w:rsid w:val="00EE2E37"/>
    <w:rsid w:val="00EE32D6"/>
    <w:rsid w:val="00EE453D"/>
    <w:rsid w:val="00EE5629"/>
    <w:rsid w:val="00EE6AE2"/>
    <w:rsid w:val="00EE7A1C"/>
    <w:rsid w:val="00EE7D02"/>
    <w:rsid w:val="00EF1F51"/>
    <w:rsid w:val="00EF3F9A"/>
    <w:rsid w:val="00EF7572"/>
    <w:rsid w:val="00F00921"/>
    <w:rsid w:val="00F02960"/>
    <w:rsid w:val="00F02F64"/>
    <w:rsid w:val="00F0380D"/>
    <w:rsid w:val="00F04A4B"/>
    <w:rsid w:val="00F04F2A"/>
    <w:rsid w:val="00F052B7"/>
    <w:rsid w:val="00F05C24"/>
    <w:rsid w:val="00F075E9"/>
    <w:rsid w:val="00F11FD5"/>
    <w:rsid w:val="00F122D7"/>
    <w:rsid w:val="00F12902"/>
    <w:rsid w:val="00F137C5"/>
    <w:rsid w:val="00F1391C"/>
    <w:rsid w:val="00F16437"/>
    <w:rsid w:val="00F16CA9"/>
    <w:rsid w:val="00F175FD"/>
    <w:rsid w:val="00F21EBE"/>
    <w:rsid w:val="00F21EE1"/>
    <w:rsid w:val="00F230BE"/>
    <w:rsid w:val="00F230C7"/>
    <w:rsid w:val="00F24F88"/>
    <w:rsid w:val="00F2669D"/>
    <w:rsid w:val="00F30974"/>
    <w:rsid w:val="00F32185"/>
    <w:rsid w:val="00F3242F"/>
    <w:rsid w:val="00F32F8C"/>
    <w:rsid w:val="00F33766"/>
    <w:rsid w:val="00F3480A"/>
    <w:rsid w:val="00F35859"/>
    <w:rsid w:val="00F36CE8"/>
    <w:rsid w:val="00F406F8"/>
    <w:rsid w:val="00F426ED"/>
    <w:rsid w:val="00F51707"/>
    <w:rsid w:val="00F517B5"/>
    <w:rsid w:val="00F55637"/>
    <w:rsid w:val="00F55B24"/>
    <w:rsid w:val="00F56637"/>
    <w:rsid w:val="00F603BF"/>
    <w:rsid w:val="00F645A7"/>
    <w:rsid w:val="00F671E7"/>
    <w:rsid w:val="00F67802"/>
    <w:rsid w:val="00F71349"/>
    <w:rsid w:val="00F71FEB"/>
    <w:rsid w:val="00F744FD"/>
    <w:rsid w:val="00F74D95"/>
    <w:rsid w:val="00F75CD3"/>
    <w:rsid w:val="00F76A3E"/>
    <w:rsid w:val="00F8053B"/>
    <w:rsid w:val="00F806CF"/>
    <w:rsid w:val="00F86619"/>
    <w:rsid w:val="00F87FEF"/>
    <w:rsid w:val="00F9070D"/>
    <w:rsid w:val="00F93E12"/>
    <w:rsid w:val="00F93F30"/>
    <w:rsid w:val="00F93F72"/>
    <w:rsid w:val="00F95CD8"/>
    <w:rsid w:val="00F96721"/>
    <w:rsid w:val="00F96F85"/>
    <w:rsid w:val="00F97D73"/>
    <w:rsid w:val="00FA145A"/>
    <w:rsid w:val="00FA26B9"/>
    <w:rsid w:val="00FA5DAA"/>
    <w:rsid w:val="00FB0083"/>
    <w:rsid w:val="00FC1A92"/>
    <w:rsid w:val="00FC1BDE"/>
    <w:rsid w:val="00FC2420"/>
    <w:rsid w:val="00FC2703"/>
    <w:rsid w:val="00FC7C9F"/>
    <w:rsid w:val="00FC7DB6"/>
    <w:rsid w:val="00FD06A0"/>
    <w:rsid w:val="00FD28D9"/>
    <w:rsid w:val="00FD524B"/>
    <w:rsid w:val="00FD7144"/>
    <w:rsid w:val="00FE0EAB"/>
    <w:rsid w:val="00FE1EFB"/>
    <w:rsid w:val="00FE3C22"/>
    <w:rsid w:val="00FE79C8"/>
    <w:rsid w:val="00FE7E57"/>
    <w:rsid w:val="00FF03DB"/>
    <w:rsid w:val="00FF05AE"/>
    <w:rsid w:val="00FF0B9E"/>
    <w:rsid w:val="00FF48C2"/>
    <w:rsid w:val="00FF7E06"/>
    <w:rsid w:val="00FF7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2ACE28E4"/>
  <w15:chartTrackingRefBased/>
  <w15:docId w15:val="{D1B1B632-FD30-4B97-B75D-01D09D62F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199"/>
    <w:rPr>
      <w:sz w:val="22"/>
      <w:szCs w:val="22"/>
      <w:lang w:eastAsia="en-US"/>
    </w:rPr>
  </w:style>
  <w:style w:type="paragraph" w:styleId="Heading1">
    <w:name w:val="heading 1"/>
    <w:basedOn w:val="Normal"/>
    <w:next w:val="Normal"/>
    <w:qFormat/>
    <w:rsid w:val="00DE633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B1146"/>
    <w:pPr>
      <w:keepNext/>
      <w:tabs>
        <w:tab w:val="left" w:pos="600"/>
        <w:tab w:val="left" w:pos="1200"/>
        <w:tab w:val="left" w:pos="1800"/>
        <w:tab w:val="left" w:pos="2400"/>
        <w:tab w:val="left" w:pos="3000"/>
        <w:tab w:val="left" w:pos="3600"/>
        <w:tab w:val="left" w:pos="4200"/>
        <w:tab w:val="left" w:pos="4800"/>
        <w:tab w:val="left" w:pos="5400"/>
        <w:tab w:val="left" w:pos="6000"/>
        <w:tab w:val="left" w:pos="6600"/>
        <w:tab w:val="left" w:pos="7200"/>
        <w:tab w:val="left" w:pos="7800"/>
        <w:tab w:val="left" w:pos="8400"/>
      </w:tabs>
      <w:outlineLvl w:val="1"/>
    </w:pPr>
    <w:rPr>
      <w:rFonts w:ascii="CG Omega" w:hAnsi="CG Omega" w:cs="CG Omega"/>
      <w:b/>
      <w:bCs/>
    </w:rPr>
  </w:style>
  <w:style w:type="paragraph" w:styleId="Heading3">
    <w:name w:val="heading 3"/>
    <w:aliases w:val="Numbered para,Minor,Level 1 - 1,Level 2.1,Oscar Faber 3,H3,h3,3,Numbered - 3,HeadC"/>
    <w:basedOn w:val="Normal"/>
    <w:next w:val="Normal"/>
    <w:qFormat/>
    <w:rsid w:val="00DE633F"/>
    <w:pPr>
      <w:keepNext/>
      <w:spacing w:before="240" w:after="60" w:line="240" w:lineRule="atLeast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aliases w:val="bullet2,Legal Level 1.,Level 5.1,Bp"/>
    <w:basedOn w:val="Normal"/>
    <w:next w:val="Normal"/>
    <w:qFormat/>
    <w:rsid w:val="00DE633F"/>
    <w:pPr>
      <w:spacing w:before="240" w:after="60" w:line="240" w:lineRule="atLeast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B1146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4B11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20289"/>
    <w:rPr>
      <w:color w:val="0000FF"/>
      <w:u w:val="single"/>
    </w:rPr>
  </w:style>
  <w:style w:type="paragraph" w:styleId="BalloonText">
    <w:name w:val="Balloon Text"/>
    <w:basedOn w:val="Normal"/>
    <w:semiHidden/>
    <w:rsid w:val="006579AF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6B2A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6B2A99"/>
  </w:style>
  <w:style w:type="paragraph" w:customStyle="1" w:styleId="TechMAC1">
    <w:name w:val="TechMAC_1"/>
    <w:basedOn w:val="Normal"/>
    <w:autoRedefine/>
    <w:rsid w:val="004D1AE5"/>
    <w:pPr>
      <w:keepNext/>
      <w:numPr>
        <w:numId w:val="4"/>
      </w:numPr>
      <w:spacing w:before="180" w:after="120"/>
      <w:jc w:val="both"/>
      <w:outlineLvl w:val="0"/>
    </w:pPr>
    <w:rPr>
      <w:rFonts w:ascii="Arial" w:hAnsi="Arial" w:cs="Arial"/>
      <w:b/>
      <w:sz w:val="20"/>
      <w:szCs w:val="20"/>
    </w:rPr>
  </w:style>
  <w:style w:type="paragraph" w:customStyle="1" w:styleId="TechMACbullet">
    <w:name w:val="TechMAC_bullet"/>
    <w:basedOn w:val="Normal"/>
    <w:autoRedefine/>
    <w:rsid w:val="004D1AE5"/>
    <w:pPr>
      <w:numPr>
        <w:ilvl w:val="2"/>
        <w:numId w:val="4"/>
      </w:numPr>
      <w:spacing w:after="60"/>
      <w:outlineLvl w:val="2"/>
    </w:pPr>
    <w:rPr>
      <w:rFonts w:ascii="Arial" w:hAnsi="Arial" w:cs="Arial"/>
      <w:sz w:val="18"/>
      <w:szCs w:val="20"/>
    </w:rPr>
  </w:style>
  <w:style w:type="paragraph" w:styleId="BodyText">
    <w:name w:val="Body Text"/>
    <w:basedOn w:val="Normal"/>
    <w:semiHidden/>
    <w:rsid w:val="00DE633F"/>
    <w:pPr>
      <w:spacing w:after="120" w:line="240" w:lineRule="atLeast"/>
    </w:pPr>
    <w:rPr>
      <w:rFonts w:ascii="Arial" w:hAnsi="Arial"/>
      <w:sz w:val="20"/>
      <w:szCs w:val="24"/>
    </w:rPr>
  </w:style>
  <w:style w:type="paragraph" w:styleId="BodyTextIndent">
    <w:name w:val="Body Text Indent"/>
    <w:basedOn w:val="Normal"/>
    <w:semiHidden/>
    <w:rsid w:val="00DE633F"/>
    <w:pPr>
      <w:spacing w:after="120" w:line="240" w:lineRule="atLeast"/>
      <w:ind w:left="283"/>
    </w:pPr>
    <w:rPr>
      <w:rFonts w:ascii="Arial" w:hAnsi="Arial"/>
      <w:sz w:val="20"/>
      <w:szCs w:val="24"/>
    </w:rPr>
  </w:style>
  <w:style w:type="paragraph" w:customStyle="1" w:styleId="NANHead2">
    <w:name w:val="NAN Head 2"/>
    <w:basedOn w:val="Normal"/>
    <w:rsid w:val="00395421"/>
    <w:pPr>
      <w:spacing w:before="60"/>
      <w:outlineLvl w:val="1"/>
    </w:pPr>
    <w:rPr>
      <w:sz w:val="20"/>
      <w:szCs w:val="20"/>
      <w:lang w:val="en-US"/>
    </w:rPr>
  </w:style>
  <w:style w:type="character" w:styleId="CommentReference">
    <w:name w:val="annotation reference"/>
    <w:semiHidden/>
    <w:rsid w:val="00395421"/>
    <w:rPr>
      <w:sz w:val="16"/>
      <w:szCs w:val="16"/>
    </w:rPr>
  </w:style>
  <w:style w:type="paragraph" w:styleId="CommentText">
    <w:name w:val="annotation text"/>
    <w:basedOn w:val="Normal"/>
    <w:semiHidden/>
    <w:rsid w:val="0039542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87FEF"/>
    <w:rPr>
      <w:b/>
      <w:bCs/>
    </w:rPr>
  </w:style>
  <w:style w:type="character" w:styleId="FollowedHyperlink">
    <w:name w:val="FollowedHyperlink"/>
    <w:rsid w:val="00C4306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D611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6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13E11C-60F8-44BA-92F2-E31500F6C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46</Words>
  <Characters>53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6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/>
  <cp:keywords/>
  <dc:description/>
  <cp:lastModifiedBy>Bilbrook Parish Council Clerk</cp:lastModifiedBy>
  <cp:revision>79</cp:revision>
  <cp:lastPrinted>2022-02-03T09:25:00Z</cp:lastPrinted>
  <dcterms:created xsi:type="dcterms:W3CDTF">2022-01-27T19:41:00Z</dcterms:created>
  <dcterms:modified xsi:type="dcterms:W3CDTF">2022-02-04T10:46:00Z</dcterms:modified>
</cp:coreProperties>
</file>